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533BA4" w14:textId="2CDE7238" w:rsidR="00FA0F03" w:rsidRPr="00E55B4B" w:rsidRDefault="00B50ECC" w:rsidP="00E55B4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55B4B">
        <w:rPr>
          <w:rFonts w:ascii="Times New Roman" w:hAnsi="Times New Roman" w:cs="Times New Roman"/>
          <w:b/>
          <w:kern w:val="0"/>
          <w:sz w:val="24"/>
          <w:szCs w:val="24"/>
        </w:rPr>
        <w:t>Supplementary Table 1.</w:t>
      </w:r>
      <w:r w:rsidR="00FA0F03" w:rsidRPr="00E55B4B">
        <w:rPr>
          <w:rFonts w:ascii="Times New Roman" w:hAnsi="Times New Roman" w:cs="Times New Roman"/>
          <w:b/>
          <w:sz w:val="24"/>
          <w:szCs w:val="24"/>
        </w:rPr>
        <w:t xml:space="preserve"> Characteristics of patients of which JAML was detected</w:t>
      </w:r>
    </w:p>
    <w:tbl>
      <w:tblPr>
        <w:tblpPr w:leftFromText="180" w:rightFromText="180" w:vertAnchor="page" w:horzAnchor="margin" w:tblpY="2361"/>
        <w:tblW w:w="79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4"/>
        <w:gridCol w:w="1313"/>
        <w:gridCol w:w="1193"/>
        <w:gridCol w:w="1567"/>
        <w:gridCol w:w="1737"/>
      </w:tblGrid>
      <w:tr w:rsidR="00FA0F03" w:rsidRPr="00D960B9" w14:paraId="0EE09488" w14:textId="77777777" w:rsidTr="00FA0F03">
        <w:trPr>
          <w:trHeight w:val="679"/>
        </w:trPr>
        <w:tc>
          <w:tcPr>
            <w:tcW w:w="2164" w:type="dxa"/>
          </w:tcPr>
          <w:p w14:paraId="2623C7F7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</w:p>
        </w:tc>
        <w:tc>
          <w:tcPr>
            <w:tcW w:w="1313" w:type="dxa"/>
          </w:tcPr>
          <w:p w14:paraId="45BB09D9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Gender</w:t>
            </w:r>
          </w:p>
        </w:tc>
        <w:tc>
          <w:tcPr>
            <w:tcW w:w="1193" w:type="dxa"/>
          </w:tcPr>
          <w:p w14:paraId="3375AFBC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Age</w:t>
            </w:r>
          </w:p>
        </w:tc>
        <w:tc>
          <w:tcPr>
            <w:tcW w:w="1567" w:type="dxa"/>
          </w:tcPr>
          <w:p w14:paraId="44E39A56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coronary heart disease</w:t>
            </w:r>
          </w:p>
        </w:tc>
        <w:tc>
          <w:tcPr>
            <w:tcW w:w="1737" w:type="dxa"/>
          </w:tcPr>
          <w:p w14:paraId="6AA4A351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 xml:space="preserve">Gensini </w:t>
            </w:r>
          </w:p>
          <w:p w14:paraId="491A3E9B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Score</w:t>
            </w:r>
          </w:p>
        </w:tc>
      </w:tr>
      <w:tr w:rsidR="00FA0F03" w:rsidRPr="00D960B9" w14:paraId="6BAAAA5F" w14:textId="77777777" w:rsidTr="00FA0F03">
        <w:trPr>
          <w:trHeight w:val="437"/>
        </w:trPr>
        <w:tc>
          <w:tcPr>
            <w:tcW w:w="2164" w:type="dxa"/>
          </w:tcPr>
          <w:p w14:paraId="58AEDF2D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1</w:t>
            </w:r>
          </w:p>
        </w:tc>
        <w:tc>
          <w:tcPr>
            <w:tcW w:w="1313" w:type="dxa"/>
          </w:tcPr>
          <w:p w14:paraId="47B49CE9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Female</w:t>
            </w:r>
          </w:p>
        </w:tc>
        <w:tc>
          <w:tcPr>
            <w:tcW w:w="1193" w:type="dxa"/>
          </w:tcPr>
          <w:p w14:paraId="76F46F22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59</w:t>
            </w:r>
          </w:p>
        </w:tc>
        <w:tc>
          <w:tcPr>
            <w:tcW w:w="1567" w:type="dxa"/>
          </w:tcPr>
          <w:p w14:paraId="1A58590D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4A5CF833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0</w:t>
            </w:r>
          </w:p>
        </w:tc>
      </w:tr>
      <w:tr w:rsidR="00FA0F03" w:rsidRPr="00D960B9" w14:paraId="35C637E8" w14:textId="77777777" w:rsidTr="00FA0F03">
        <w:trPr>
          <w:trHeight w:val="393"/>
        </w:trPr>
        <w:tc>
          <w:tcPr>
            <w:tcW w:w="2164" w:type="dxa"/>
          </w:tcPr>
          <w:p w14:paraId="0D56E34B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2</w:t>
            </w:r>
          </w:p>
        </w:tc>
        <w:tc>
          <w:tcPr>
            <w:tcW w:w="1313" w:type="dxa"/>
          </w:tcPr>
          <w:p w14:paraId="595A738F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Female</w:t>
            </w:r>
          </w:p>
        </w:tc>
        <w:tc>
          <w:tcPr>
            <w:tcW w:w="1193" w:type="dxa"/>
          </w:tcPr>
          <w:p w14:paraId="7E102171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65</w:t>
            </w:r>
          </w:p>
        </w:tc>
        <w:tc>
          <w:tcPr>
            <w:tcW w:w="1567" w:type="dxa"/>
          </w:tcPr>
          <w:p w14:paraId="4BDFECDA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688E4A53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2</w:t>
            </w:r>
          </w:p>
        </w:tc>
      </w:tr>
      <w:tr w:rsidR="00FA0F03" w:rsidRPr="00D960B9" w14:paraId="24CACC5A" w14:textId="77777777" w:rsidTr="00FA0F03">
        <w:trPr>
          <w:trHeight w:val="393"/>
        </w:trPr>
        <w:tc>
          <w:tcPr>
            <w:tcW w:w="2164" w:type="dxa"/>
          </w:tcPr>
          <w:p w14:paraId="105B8C63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3</w:t>
            </w:r>
          </w:p>
        </w:tc>
        <w:tc>
          <w:tcPr>
            <w:tcW w:w="1313" w:type="dxa"/>
          </w:tcPr>
          <w:p w14:paraId="232561EC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6C2A57CC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68</w:t>
            </w:r>
          </w:p>
        </w:tc>
        <w:tc>
          <w:tcPr>
            <w:tcW w:w="1567" w:type="dxa"/>
          </w:tcPr>
          <w:p w14:paraId="2F772EBD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0A48C56E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2</w:t>
            </w:r>
          </w:p>
        </w:tc>
      </w:tr>
      <w:tr w:rsidR="00FA0F03" w:rsidRPr="00D960B9" w14:paraId="2C0E2BBE" w14:textId="77777777" w:rsidTr="00FA0F03">
        <w:trPr>
          <w:trHeight w:val="393"/>
        </w:trPr>
        <w:tc>
          <w:tcPr>
            <w:tcW w:w="2164" w:type="dxa"/>
          </w:tcPr>
          <w:p w14:paraId="130E65CD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4</w:t>
            </w:r>
          </w:p>
        </w:tc>
        <w:tc>
          <w:tcPr>
            <w:tcW w:w="1313" w:type="dxa"/>
          </w:tcPr>
          <w:p w14:paraId="2A64196E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5D304E07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71</w:t>
            </w:r>
          </w:p>
        </w:tc>
        <w:tc>
          <w:tcPr>
            <w:tcW w:w="1567" w:type="dxa"/>
          </w:tcPr>
          <w:p w14:paraId="212E3DCF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0605EAD2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2</w:t>
            </w:r>
          </w:p>
        </w:tc>
      </w:tr>
      <w:tr w:rsidR="00FA0F03" w:rsidRPr="00D960B9" w14:paraId="7A087C36" w14:textId="77777777" w:rsidTr="00FA0F03">
        <w:trPr>
          <w:trHeight w:val="393"/>
        </w:trPr>
        <w:tc>
          <w:tcPr>
            <w:tcW w:w="2164" w:type="dxa"/>
          </w:tcPr>
          <w:p w14:paraId="36B0ED5E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5</w:t>
            </w:r>
          </w:p>
        </w:tc>
        <w:tc>
          <w:tcPr>
            <w:tcW w:w="1313" w:type="dxa"/>
          </w:tcPr>
          <w:p w14:paraId="3C8F04B8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55B4CAF4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49</w:t>
            </w:r>
          </w:p>
        </w:tc>
        <w:tc>
          <w:tcPr>
            <w:tcW w:w="1567" w:type="dxa"/>
          </w:tcPr>
          <w:p w14:paraId="13DAD0C1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4C8734FC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0</w:t>
            </w:r>
          </w:p>
        </w:tc>
      </w:tr>
      <w:tr w:rsidR="00FA0F03" w:rsidRPr="00D960B9" w14:paraId="764027C6" w14:textId="77777777" w:rsidTr="00FA0F03">
        <w:trPr>
          <w:trHeight w:val="393"/>
        </w:trPr>
        <w:tc>
          <w:tcPr>
            <w:tcW w:w="2164" w:type="dxa"/>
            <w:vAlign w:val="bottom"/>
          </w:tcPr>
          <w:p w14:paraId="32922D90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6</w:t>
            </w:r>
          </w:p>
        </w:tc>
        <w:tc>
          <w:tcPr>
            <w:tcW w:w="1313" w:type="dxa"/>
          </w:tcPr>
          <w:p w14:paraId="2CEAB03A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42775C6A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70</w:t>
            </w:r>
          </w:p>
        </w:tc>
        <w:tc>
          <w:tcPr>
            <w:tcW w:w="1567" w:type="dxa"/>
          </w:tcPr>
          <w:p w14:paraId="782122F3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No</w:t>
            </w:r>
          </w:p>
        </w:tc>
        <w:tc>
          <w:tcPr>
            <w:tcW w:w="1737" w:type="dxa"/>
          </w:tcPr>
          <w:p w14:paraId="2A46B951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9</w:t>
            </w:r>
          </w:p>
        </w:tc>
      </w:tr>
      <w:tr w:rsidR="00FA0F03" w:rsidRPr="00D960B9" w14:paraId="6C2BC9FF" w14:textId="77777777" w:rsidTr="00FA0F03">
        <w:trPr>
          <w:trHeight w:val="393"/>
        </w:trPr>
        <w:tc>
          <w:tcPr>
            <w:tcW w:w="2164" w:type="dxa"/>
            <w:vAlign w:val="bottom"/>
          </w:tcPr>
          <w:p w14:paraId="1642BE7C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7</w:t>
            </w:r>
          </w:p>
        </w:tc>
        <w:tc>
          <w:tcPr>
            <w:tcW w:w="1313" w:type="dxa"/>
          </w:tcPr>
          <w:p w14:paraId="19924FB9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1D093A49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71</w:t>
            </w:r>
          </w:p>
        </w:tc>
        <w:tc>
          <w:tcPr>
            <w:tcW w:w="1567" w:type="dxa"/>
          </w:tcPr>
          <w:p w14:paraId="060DC057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58987776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132</w:t>
            </w:r>
          </w:p>
        </w:tc>
      </w:tr>
      <w:tr w:rsidR="00FA0F03" w:rsidRPr="00D960B9" w14:paraId="243607A4" w14:textId="77777777" w:rsidTr="00FA0F03">
        <w:trPr>
          <w:trHeight w:val="393"/>
        </w:trPr>
        <w:tc>
          <w:tcPr>
            <w:tcW w:w="2164" w:type="dxa"/>
            <w:vAlign w:val="bottom"/>
          </w:tcPr>
          <w:p w14:paraId="66F13D8F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8</w:t>
            </w:r>
          </w:p>
        </w:tc>
        <w:tc>
          <w:tcPr>
            <w:tcW w:w="1313" w:type="dxa"/>
          </w:tcPr>
          <w:p w14:paraId="4FD395F4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032C86EA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69</w:t>
            </w:r>
          </w:p>
        </w:tc>
        <w:tc>
          <w:tcPr>
            <w:tcW w:w="1567" w:type="dxa"/>
          </w:tcPr>
          <w:p w14:paraId="5E40673E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67C5A41E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127</w:t>
            </w:r>
          </w:p>
        </w:tc>
      </w:tr>
      <w:tr w:rsidR="00FA0F03" w:rsidRPr="00D960B9" w14:paraId="39BB2E27" w14:textId="77777777" w:rsidTr="00FA0F03">
        <w:trPr>
          <w:trHeight w:val="393"/>
        </w:trPr>
        <w:tc>
          <w:tcPr>
            <w:tcW w:w="2164" w:type="dxa"/>
            <w:vAlign w:val="bottom"/>
          </w:tcPr>
          <w:p w14:paraId="47CFD1E7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9</w:t>
            </w:r>
          </w:p>
        </w:tc>
        <w:tc>
          <w:tcPr>
            <w:tcW w:w="1313" w:type="dxa"/>
          </w:tcPr>
          <w:p w14:paraId="0AB47505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47F9FC16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79</w:t>
            </w:r>
          </w:p>
        </w:tc>
        <w:tc>
          <w:tcPr>
            <w:tcW w:w="1567" w:type="dxa"/>
          </w:tcPr>
          <w:p w14:paraId="5C48A577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6A00BF63" w14:textId="77777777" w:rsidR="00FA0F03" w:rsidRPr="00D960B9" w:rsidRDefault="00FA0F03" w:rsidP="0039367F">
            <w:pPr>
              <w:widowControl/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55</w:t>
            </w:r>
          </w:p>
        </w:tc>
      </w:tr>
      <w:tr w:rsidR="00FA0F03" w:rsidRPr="00D960B9" w14:paraId="37FB36BE" w14:textId="77777777" w:rsidTr="00FA0F03">
        <w:trPr>
          <w:trHeight w:val="431"/>
        </w:trPr>
        <w:tc>
          <w:tcPr>
            <w:tcW w:w="2164" w:type="dxa"/>
            <w:vAlign w:val="bottom"/>
          </w:tcPr>
          <w:p w14:paraId="5CE66B4D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10</w:t>
            </w:r>
          </w:p>
        </w:tc>
        <w:tc>
          <w:tcPr>
            <w:tcW w:w="1313" w:type="dxa"/>
          </w:tcPr>
          <w:p w14:paraId="0EAF60B6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791DE3A1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67</w:t>
            </w:r>
          </w:p>
        </w:tc>
        <w:tc>
          <w:tcPr>
            <w:tcW w:w="1567" w:type="dxa"/>
          </w:tcPr>
          <w:p w14:paraId="0AB29C91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012D0A92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113</w:t>
            </w:r>
          </w:p>
        </w:tc>
      </w:tr>
      <w:tr w:rsidR="00FA0F03" w:rsidRPr="00D960B9" w14:paraId="2999930F" w14:textId="77777777" w:rsidTr="00FA0F03">
        <w:trPr>
          <w:trHeight w:val="431"/>
        </w:trPr>
        <w:tc>
          <w:tcPr>
            <w:tcW w:w="2164" w:type="dxa"/>
            <w:vAlign w:val="bottom"/>
          </w:tcPr>
          <w:p w14:paraId="3B6FD73D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11</w:t>
            </w:r>
          </w:p>
        </w:tc>
        <w:tc>
          <w:tcPr>
            <w:tcW w:w="1313" w:type="dxa"/>
          </w:tcPr>
          <w:p w14:paraId="4CA117A6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5B152900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49</w:t>
            </w:r>
          </w:p>
        </w:tc>
        <w:tc>
          <w:tcPr>
            <w:tcW w:w="1567" w:type="dxa"/>
          </w:tcPr>
          <w:p w14:paraId="55D2BBD7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107D14F4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80</w:t>
            </w:r>
          </w:p>
        </w:tc>
      </w:tr>
      <w:tr w:rsidR="00FA0F03" w:rsidRPr="00D960B9" w14:paraId="4BD549BA" w14:textId="77777777" w:rsidTr="00FA0F03">
        <w:trPr>
          <w:trHeight w:val="431"/>
        </w:trPr>
        <w:tc>
          <w:tcPr>
            <w:tcW w:w="2164" w:type="dxa"/>
            <w:vAlign w:val="bottom"/>
          </w:tcPr>
          <w:p w14:paraId="03AB65B1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Patient 12</w:t>
            </w:r>
          </w:p>
        </w:tc>
        <w:tc>
          <w:tcPr>
            <w:tcW w:w="1313" w:type="dxa"/>
          </w:tcPr>
          <w:p w14:paraId="6168F677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Male</w:t>
            </w:r>
          </w:p>
        </w:tc>
        <w:tc>
          <w:tcPr>
            <w:tcW w:w="1193" w:type="dxa"/>
          </w:tcPr>
          <w:p w14:paraId="12C411CB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69</w:t>
            </w:r>
          </w:p>
        </w:tc>
        <w:tc>
          <w:tcPr>
            <w:tcW w:w="1567" w:type="dxa"/>
          </w:tcPr>
          <w:p w14:paraId="06EB5511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Yes</w:t>
            </w:r>
          </w:p>
        </w:tc>
        <w:tc>
          <w:tcPr>
            <w:tcW w:w="1737" w:type="dxa"/>
          </w:tcPr>
          <w:p w14:paraId="0D2B291F" w14:textId="77777777" w:rsidR="00FA0F03" w:rsidRPr="00D960B9" w:rsidRDefault="00FA0F03" w:rsidP="0039367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</w:rPr>
            </w:pPr>
            <w:r w:rsidRPr="00D960B9">
              <w:rPr>
                <w:rFonts w:ascii="Times New Roman" w:eastAsia="宋体" w:hAnsi="Times New Roman" w:cs="Times New Roman"/>
                <w:kern w:val="0"/>
                <w:sz w:val="24"/>
              </w:rPr>
              <w:t>126</w:t>
            </w:r>
          </w:p>
        </w:tc>
      </w:tr>
    </w:tbl>
    <w:p w14:paraId="507A38A4" w14:textId="77777777" w:rsidR="00FA0F03" w:rsidRPr="00D960B9" w:rsidRDefault="00FA0F03" w:rsidP="00FA0F03">
      <w:pPr>
        <w:spacing w:line="360" w:lineRule="auto"/>
        <w:rPr>
          <w:rFonts w:ascii="Times New Roman" w:hAnsi="Times New Roman" w:cs="Times New Roman"/>
          <w:b/>
        </w:rPr>
      </w:pPr>
    </w:p>
    <w:p w14:paraId="1C85F10C" w14:textId="7BDBBDC5" w:rsidR="00B50ECC" w:rsidRPr="00D960B9" w:rsidRDefault="00B50ECC" w:rsidP="00544443">
      <w:pPr>
        <w:spacing w:line="480" w:lineRule="auto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</w:p>
    <w:p w14:paraId="754471F3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3A464373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08D7A653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3143890C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5B05CE6B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3078140F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4BA6B077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470DFD96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13B633E0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66C019B9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28843C64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469DC520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76C93FBA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60DCCC1C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3CD0A352" w14:textId="77777777" w:rsidR="00FA0F03" w:rsidRPr="00D960B9" w:rsidRDefault="00FA0F03" w:rsidP="00FA0F03">
      <w:pPr>
        <w:rPr>
          <w:rFonts w:ascii="Times New Roman" w:hAnsi="Times New Roman" w:cs="Times New Roman"/>
          <w:sz w:val="24"/>
          <w:szCs w:val="24"/>
        </w:rPr>
      </w:pPr>
    </w:p>
    <w:p w14:paraId="5A7947F3" w14:textId="77777777" w:rsidR="00FA0F03" w:rsidRDefault="00FA0F03" w:rsidP="00FA0F03">
      <w:pPr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</w:pPr>
    </w:p>
    <w:sectPr w:rsidR="00FA0F03" w:rsidSect="00555388">
      <w:headerReference w:type="default" r:id="rId8"/>
      <w:footerReference w:type="default" r:id="rId9"/>
      <w:pgSz w:w="11906" w:h="16838"/>
      <w:pgMar w:top="1440" w:right="1440" w:bottom="1440" w:left="1440" w:header="850" w:footer="994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FE7F7" w14:textId="77777777" w:rsidR="00E9299C" w:rsidRDefault="00E9299C" w:rsidP="00F36B79">
      <w:r>
        <w:separator/>
      </w:r>
    </w:p>
  </w:endnote>
  <w:endnote w:type="continuationSeparator" w:id="0">
    <w:p w14:paraId="7CA7ADA5" w14:textId="77777777" w:rsidR="00E9299C" w:rsidRDefault="00E9299C" w:rsidP="00F36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4"/>
      </w:rPr>
      <w:id w:val="-12020870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98B9583" w14:textId="67B8C960" w:rsidR="00F36B79" w:rsidRPr="00555388" w:rsidRDefault="00F36B79">
        <w:pPr>
          <w:pStyle w:val="a8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553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553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553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553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4D26EB0" w14:textId="77777777" w:rsidR="00F36B79" w:rsidRDefault="00F36B7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5937D" w14:textId="77777777" w:rsidR="00E9299C" w:rsidRDefault="00E9299C" w:rsidP="00F36B79">
      <w:r>
        <w:separator/>
      </w:r>
    </w:p>
  </w:footnote>
  <w:footnote w:type="continuationSeparator" w:id="0">
    <w:p w14:paraId="7A30C72B" w14:textId="77777777" w:rsidR="00E9299C" w:rsidRDefault="00E9299C" w:rsidP="00F36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A9693" w14:textId="77777777" w:rsidR="00F36B79" w:rsidRDefault="00F36B79" w:rsidP="004B2901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C81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2093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C0B9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96D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D656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1A95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DEA0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01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C41F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88B0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9557A"/>
    <w:multiLevelType w:val="hybridMultilevel"/>
    <w:tmpl w:val="6E66A5AC"/>
    <w:lvl w:ilvl="0" w:tplc="CBC246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9D86AF56" w:tentative="1">
      <w:start w:val="1"/>
      <w:numFmt w:val="lowerLetter"/>
      <w:lvlText w:val="%2)"/>
      <w:lvlJc w:val="left"/>
      <w:pPr>
        <w:ind w:left="1260" w:hanging="420"/>
      </w:pPr>
    </w:lvl>
    <w:lvl w:ilvl="2" w:tplc="FF00511A" w:tentative="1">
      <w:start w:val="1"/>
      <w:numFmt w:val="lowerRoman"/>
      <w:lvlText w:val="%3."/>
      <w:lvlJc w:val="right"/>
      <w:pPr>
        <w:ind w:left="1680" w:hanging="420"/>
      </w:pPr>
    </w:lvl>
    <w:lvl w:ilvl="3" w:tplc="E90AD9A6" w:tentative="1">
      <w:start w:val="1"/>
      <w:numFmt w:val="decimal"/>
      <w:lvlText w:val="%4."/>
      <w:lvlJc w:val="left"/>
      <w:pPr>
        <w:ind w:left="2100" w:hanging="420"/>
      </w:pPr>
    </w:lvl>
    <w:lvl w:ilvl="4" w:tplc="37540020" w:tentative="1">
      <w:start w:val="1"/>
      <w:numFmt w:val="lowerLetter"/>
      <w:lvlText w:val="%5)"/>
      <w:lvlJc w:val="left"/>
      <w:pPr>
        <w:ind w:left="2520" w:hanging="420"/>
      </w:pPr>
    </w:lvl>
    <w:lvl w:ilvl="5" w:tplc="3140BA8A" w:tentative="1">
      <w:start w:val="1"/>
      <w:numFmt w:val="lowerRoman"/>
      <w:lvlText w:val="%6."/>
      <w:lvlJc w:val="right"/>
      <w:pPr>
        <w:ind w:left="2940" w:hanging="420"/>
      </w:pPr>
    </w:lvl>
    <w:lvl w:ilvl="6" w:tplc="D8C0C82E" w:tentative="1">
      <w:start w:val="1"/>
      <w:numFmt w:val="decimal"/>
      <w:lvlText w:val="%7."/>
      <w:lvlJc w:val="left"/>
      <w:pPr>
        <w:ind w:left="3360" w:hanging="420"/>
      </w:pPr>
    </w:lvl>
    <w:lvl w:ilvl="7" w:tplc="235CFD4A" w:tentative="1">
      <w:start w:val="1"/>
      <w:numFmt w:val="lowerLetter"/>
      <w:lvlText w:val="%8)"/>
      <w:lvlJc w:val="left"/>
      <w:pPr>
        <w:ind w:left="3780" w:hanging="420"/>
      </w:pPr>
    </w:lvl>
    <w:lvl w:ilvl="8" w:tplc="8FCC1394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03160B5A"/>
    <w:multiLevelType w:val="hybridMultilevel"/>
    <w:tmpl w:val="E91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44BFF"/>
    <w:multiLevelType w:val="hybridMultilevel"/>
    <w:tmpl w:val="68C4B72E"/>
    <w:lvl w:ilvl="0" w:tplc="17E88BF0">
      <w:start w:val="1"/>
      <w:numFmt w:val="decimal"/>
      <w:lvlText w:val="%1."/>
      <w:lvlJc w:val="left"/>
      <w:pPr>
        <w:ind w:left="1121" w:hanging="360"/>
      </w:pPr>
      <w:rPr>
        <w:rFonts w:ascii="Calibri" w:eastAsia="Calibri" w:hAnsi="Calibri" w:cs="Calibri" w:hint="default"/>
        <w:spacing w:val="0"/>
        <w:w w:val="100"/>
        <w:sz w:val="16"/>
        <w:szCs w:val="16"/>
        <w:lang w:val="en-US" w:eastAsia="en-US" w:bidi="ar-SA"/>
      </w:rPr>
    </w:lvl>
    <w:lvl w:ilvl="1" w:tplc="01905CAC">
      <w:numFmt w:val="bullet"/>
      <w:lvlText w:val="•"/>
      <w:lvlJc w:val="left"/>
      <w:pPr>
        <w:ind w:left="2116" w:hanging="360"/>
      </w:pPr>
      <w:rPr>
        <w:rFonts w:hint="default"/>
        <w:lang w:val="en-US" w:eastAsia="en-US" w:bidi="ar-SA"/>
      </w:rPr>
    </w:lvl>
    <w:lvl w:ilvl="2" w:tplc="AF9C8BF8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ar-SA"/>
      </w:rPr>
    </w:lvl>
    <w:lvl w:ilvl="3" w:tplc="2630559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4" w:tplc="A96646CA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  <w:lvl w:ilvl="5" w:tplc="0F98AED0">
      <w:numFmt w:val="bullet"/>
      <w:lvlText w:val="•"/>
      <w:lvlJc w:val="left"/>
      <w:pPr>
        <w:ind w:left="6100" w:hanging="360"/>
      </w:pPr>
      <w:rPr>
        <w:rFonts w:hint="default"/>
        <w:lang w:val="en-US" w:eastAsia="en-US" w:bidi="ar-SA"/>
      </w:rPr>
    </w:lvl>
    <w:lvl w:ilvl="6" w:tplc="F1F047DE">
      <w:numFmt w:val="bullet"/>
      <w:lvlText w:val="•"/>
      <w:lvlJc w:val="left"/>
      <w:pPr>
        <w:ind w:left="7096" w:hanging="360"/>
      </w:pPr>
      <w:rPr>
        <w:rFonts w:hint="default"/>
        <w:lang w:val="en-US" w:eastAsia="en-US" w:bidi="ar-SA"/>
      </w:rPr>
    </w:lvl>
    <w:lvl w:ilvl="7" w:tplc="79B0E7AC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  <w:lvl w:ilvl="8" w:tplc="76700E7E">
      <w:numFmt w:val="bullet"/>
      <w:lvlText w:val="•"/>
      <w:lvlJc w:val="left"/>
      <w:pPr>
        <w:ind w:left="908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0D62672"/>
    <w:multiLevelType w:val="multilevel"/>
    <w:tmpl w:val="472C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81F36"/>
    <w:multiLevelType w:val="hybridMultilevel"/>
    <w:tmpl w:val="461280E0"/>
    <w:lvl w:ilvl="0" w:tplc="6F8839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E2C533A" w:tentative="1">
      <w:start w:val="1"/>
      <w:numFmt w:val="lowerLetter"/>
      <w:lvlText w:val="%2)"/>
      <w:lvlJc w:val="left"/>
      <w:pPr>
        <w:ind w:left="840" w:hanging="420"/>
      </w:pPr>
    </w:lvl>
    <w:lvl w:ilvl="2" w:tplc="69CE6FEC" w:tentative="1">
      <w:start w:val="1"/>
      <w:numFmt w:val="lowerRoman"/>
      <w:lvlText w:val="%3."/>
      <w:lvlJc w:val="right"/>
      <w:pPr>
        <w:ind w:left="1260" w:hanging="420"/>
      </w:pPr>
    </w:lvl>
    <w:lvl w:ilvl="3" w:tplc="26141B58" w:tentative="1">
      <w:start w:val="1"/>
      <w:numFmt w:val="decimal"/>
      <w:lvlText w:val="%4."/>
      <w:lvlJc w:val="left"/>
      <w:pPr>
        <w:ind w:left="1680" w:hanging="420"/>
      </w:pPr>
    </w:lvl>
    <w:lvl w:ilvl="4" w:tplc="5CAE0CEE" w:tentative="1">
      <w:start w:val="1"/>
      <w:numFmt w:val="lowerLetter"/>
      <w:lvlText w:val="%5)"/>
      <w:lvlJc w:val="left"/>
      <w:pPr>
        <w:ind w:left="2100" w:hanging="420"/>
      </w:pPr>
    </w:lvl>
    <w:lvl w:ilvl="5" w:tplc="870432D0" w:tentative="1">
      <w:start w:val="1"/>
      <w:numFmt w:val="lowerRoman"/>
      <w:lvlText w:val="%6."/>
      <w:lvlJc w:val="right"/>
      <w:pPr>
        <w:ind w:left="2520" w:hanging="420"/>
      </w:pPr>
    </w:lvl>
    <w:lvl w:ilvl="6" w:tplc="C680D68E" w:tentative="1">
      <w:start w:val="1"/>
      <w:numFmt w:val="decimal"/>
      <w:lvlText w:val="%7."/>
      <w:lvlJc w:val="left"/>
      <w:pPr>
        <w:ind w:left="2940" w:hanging="420"/>
      </w:pPr>
    </w:lvl>
    <w:lvl w:ilvl="7" w:tplc="C5ACE97A" w:tentative="1">
      <w:start w:val="1"/>
      <w:numFmt w:val="lowerLetter"/>
      <w:lvlText w:val="%8)"/>
      <w:lvlJc w:val="left"/>
      <w:pPr>
        <w:ind w:left="3360" w:hanging="420"/>
      </w:pPr>
    </w:lvl>
    <w:lvl w:ilvl="8" w:tplc="8E2841E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0D45AF"/>
    <w:multiLevelType w:val="hybridMultilevel"/>
    <w:tmpl w:val="65249D02"/>
    <w:lvl w:ilvl="0" w:tplc="336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98E0132" w:tentative="1">
      <w:start w:val="1"/>
      <w:numFmt w:val="lowerLetter"/>
      <w:lvlText w:val="%2)"/>
      <w:lvlJc w:val="left"/>
      <w:pPr>
        <w:ind w:left="840" w:hanging="420"/>
      </w:pPr>
    </w:lvl>
    <w:lvl w:ilvl="2" w:tplc="59D26684" w:tentative="1">
      <w:start w:val="1"/>
      <w:numFmt w:val="lowerRoman"/>
      <w:lvlText w:val="%3."/>
      <w:lvlJc w:val="right"/>
      <w:pPr>
        <w:ind w:left="1260" w:hanging="420"/>
      </w:pPr>
    </w:lvl>
    <w:lvl w:ilvl="3" w:tplc="40F2F690" w:tentative="1">
      <w:start w:val="1"/>
      <w:numFmt w:val="decimal"/>
      <w:lvlText w:val="%4."/>
      <w:lvlJc w:val="left"/>
      <w:pPr>
        <w:ind w:left="1680" w:hanging="420"/>
      </w:pPr>
    </w:lvl>
    <w:lvl w:ilvl="4" w:tplc="BE00A366" w:tentative="1">
      <w:start w:val="1"/>
      <w:numFmt w:val="lowerLetter"/>
      <w:lvlText w:val="%5)"/>
      <w:lvlJc w:val="left"/>
      <w:pPr>
        <w:ind w:left="2100" w:hanging="420"/>
      </w:pPr>
    </w:lvl>
    <w:lvl w:ilvl="5" w:tplc="3078EE80" w:tentative="1">
      <w:start w:val="1"/>
      <w:numFmt w:val="lowerRoman"/>
      <w:lvlText w:val="%6."/>
      <w:lvlJc w:val="right"/>
      <w:pPr>
        <w:ind w:left="2520" w:hanging="420"/>
      </w:pPr>
    </w:lvl>
    <w:lvl w:ilvl="6" w:tplc="539CEE28" w:tentative="1">
      <w:start w:val="1"/>
      <w:numFmt w:val="decimal"/>
      <w:lvlText w:val="%7."/>
      <w:lvlJc w:val="left"/>
      <w:pPr>
        <w:ind w:left="2940" w:hanging="420"/>
      </w:pPr>
    </w:lvl>
    <w:lvl w:ilvl="7" w:tplc="0758390C" w:tentative="1">
      <w:start w:val="1"/>
      <w:numFmt w:val="lowerLetter"/>
      <w:lvlText w:val="%8)"/>
      <w:lvlJc w:val="left"/>
      <w:pPr>
        <w:ind w:left="3360" w:hanging="420"/>
      </w:pPr>
    </w:lvl>
    <w:lvl w:ilvl="8" w:tplc="EFAC561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F2943F0"/>
    <w:multiLevelType w:val="multilevel"/>
    <w:tmpl w:val="0A5A5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FE2011"/>
    <w:multiLevelType w:val="multilevel"/>
    <w:tmpl w:val="CC3A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FC22ED"/>
    <w:multiLevelType w:val="hybridMultilevel"/>
    <w:tmpl w:val="83ACED22"/>
    <w:lvl w:ilvl="0" w:tplc="AA389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0806558" w:tentative="1">
      <w:start w:val="1"/>
      <w:numFmt w:val="lowerLetter"/>
      <w:lvlText w:val="%2)"/>
      <w:lvlJc w:val="left"/>
      <w:pPr>
        <w:ind w:left="840" w:hanging="420"/>
      </w:pPr>
    </w:lvl>
    <w:lvl w:ilvl="2" w:tplc="7862BEF2" w:tentative="1">
      <w:start w:val="1"/>
      <w:numFmt w:val="lowerRoman"/>
      <w:lvlText w:val="%3."/>
      <w:lvlJc w:val="right"/>
      <w:pPr>
        <w:ind w:left="1260" w:hanging="420"/>
      </w:pPr>
    </w:lvl>
    <w:lvl w:ilvl="3" w:tplc="F4CE3B40" w:tentative="1">
      <w:start w:val="1"/>
      <w:numFmt w:val="decimal"/>
      <w:lvlText w:val="%4."/>
      <w:lvlJc w:val="left"/>
      <w:pPr>
        <w:ind w:left="1680" w:hanging="420"/>
      </w:pPr>
    </w:lvl>
    <w:lvl w:ilvl="4" w:tplc="819476DE" w:tentative="1">
      <w:start w:val="1"/>
      <w:numFmt w:val="lowerLetter"/>
      <w:lvlText w:val="%5)"/>
      <w:lvlJc w:val="left"/>
      <w:pPr>
        <w:ind w:left="2100" w:hanging="420"/>
      </w:pPr>
    </w:lvl>
    <w:lvl w:ilvl="5" w:tplc="AD68F1E2" w:tentative="1">
      <w:start w:val="1"/>
      <w:numFmt w:val="lowerRoman"/>
      <w:lvlText w:val="%6."/>
      <w:lvlJc w:val="right"/>
      <w:pPr>
        <w:ind w:left="2520" w:hanging="420"/>
      </w:pPr>
    </w:lvl>
    <w:lvl w:ilvl="6" w:tplc="13ECB42A" w:tentative="1">
      <w:start w:val="1"/>
      <w:numFmt w:val="decimal"/>
      <w:lvlText w:val="%7."/>
      <w:lvlJc w:val="left"/>
      <w:pPr>
        <w:ind w:left="2940" w:hanging="420"/>
      </w:pPr>
    </w:lvl>
    <w:lvl w:ilvl="7" w:tplc="368ADCFC" w:tentative="1">
      <w:start w:val="1"/>
      <w:numFmt w:val="lowerLetter"/>
      <w:lvlText w:val="%8)"/>
      <w:lvlJc w:val="left"/>
      <w:pPr>
        <w:ind w:left="3360" w:hanging="420"/>
      </w:pPr>
    </w:lvl>
    <w:lvl w:ilvl="8" w:tplc="3C42330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1096B37"/>
    <w:multiLevelType w:val="hybridMultilevel"/>
    <w:tmpl w:val="D7B6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3601A"/>
    <w:multiLevelType w:val="hybridMultilevel"/>
    <w:tmpl w:val="76C84650"/>
    <w:lvl w:ilvl="0" w:tplc="C0FC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9E6ABA" w:tentative="1">
      <w:start w:val="1"/>
      <w:numFmt w:val="lowerLetter"/>
      <w:lvlText w:val="%2)"/>
      <w:lvlJc w:val="left"/>
      <w:pPr>
        <w:ind w:left="880" w:hanging="440"/>
      </w:pPr>
    </w:lvl>
    <w:lvl w:ilvl="2" w:tplc="F1E0C334" w:tentative="1">
      <w:start w:val="1"/>
      <w:numFmt w:val="lowerRoman"/>
      <w:lvlText w:val="%3."/>
      <w:lvlJc w:val="right"/>
      <w:pPr>
        <w:ind w:left="1320" w:hanging="440"/>
      </w:pPr>
    </w:lvl>
    <w:lvl w:ilvl="3" w:tplc="3A30C616" w:tentative="1">
      <w:start w:val="1"/>
      <w:numFmt w:val="decimal"/>
      <w:lvlText w:val="%4."/>
      <w:lvlJc w:val="left"/>
      <w:pPr>
        <w:ind w:left="1760" w:hanging="440"/>
      </w:pPr>
    </w:lvl>
    <w:lvl w:ilvl="4" w:tplc="B1BC1F54" w:tentative="1">
      <w:start w:val="1"/>
      <w:numFmt w:val="lowerLetter"/>
      <w:lvlText w:val="%5)"/>
      <w:lvlJc w:val="left"/>
      <w:pPr>
        <w:ind w:left="2200" w:hanging="440"/>
      </w:pPr>
    </w:lvl>
    <w:lvl w:ilvl="5" w:tplc="5ECE7DCC" w:tentative="1">
      <w:start w:val="1"/>
      <w:numFmt w:val="lowerRoman"/>
      <w:lvlText w:val="%6."/>
      <w:lvlJc w:val="right"/>
      <w:pPr>
        <w:ind w:left="2640" w:hanging="440"/>
      </w:pPr>
    </w:lvl>
    <w:lvl w:ilvl="6" w:tplc="77CEA2EE" w:tentative="1">
      <w:start w:val="1"/>
      <w:numFmt w:val="decimal"/>
      <w:lvlText w:val="%7."/>
      <w:lvlJc w:val="left"/>
      <w:pPr>
        <w:ind w:left="3080" w:hanging="440"/>
      </w:pPr>
    </w:lvl>
    <w:lvl w:ilvl="7" w:tplc="FFC4B966" w:tentative="1">
      <w:start w:val="1"/>
      <w:numFmt w:val="lowerLetter"/>
      <w:lvlText w:val="%8)"/>
      <w:lvlJc w:val="left"/>
      <w:pPr>
        <w:ind w:left="3520" w:hanging="440"/>
      </w:pPr>
    </w:lvl>
    <w:lvl w:ilvl="8" w:tplc="F4C4A7A4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5401FE"/>
    <w:multiLevelType w:val="hybridMultilevel"/>
    <w:tmpl w:val="494AFE66"/>
    <w:lvl w:ilvl="0" w:tplc="1D328EE0">
      <w:numFmt w:val="bullet"/>
      <w:lvlText w:val=""/>
      <w:lvlJc w:val="left"/>
      <w:pPr>
        <w:ind w:left="624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358D9FA">
      <w:numFmt w:val="bullet"/>
      <w:lvlText w:val=""/>
      <w:lvlJc w:val="left"/>
      <w:pPr>
        <w:ind w:left="114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0B5C4474">
      <w:numFmt w:val="bullet"/>
      <w:lvlText w:val="•"/>
      <w:lvlJc w:val="left"/>
      <w:pPr>
        <w:ind w:left="1140" w:hanging="360"/>
      </w:pPr>
      <w:rPr>
        <w:rFonts w:hint="default"/>
        <w:lang w:val="en-US" w:eastAsia="en-US" w:bidi="ar-SA"/>
      </w:rPr>
    </w:lvl>
    <w:lvl w:ilvl="3" w:tplc="A8B0F630">
      <w:numFmt w:val="bullet"/>
      <w:lvlText w:val="•"/>
      <w:lvlJc w:val="left"/>
      <w:pPr>
        <w:ind w:left="1466" w:hanging="360"/>
      </w:pPr>
      <w:rPr>
        <w:rFonts w:hint="default"/>
        <w:lang w:val="en-US" w:eastAsia="en-US" w:bidi="ar-SA"/>
      </w:rPr>
    </w:lvl>
    <w:lvl w:ilvl="4" w:tplc="3CA0119E">
      <w:numFmt w:val="bullet"/>
      <w:lvlText w:val="•"/>
      <w:lvlJc w:val="left"/>
      <w:pPr>
        <w:ind w:left="1793" w:hanging="360"/>
      </w:pPr>
      <w:rPr>
        <w:rFonts w:hint="default"/>
        <w:lang w:val="en-US" w:eastAsia="en-US" w:bidi="ar-SA"/>
      </w:rPr>
    </w:lvl>
    <w:lvl w:ilvl="5" w:tplc="1CC65F76">
      <w:numFmt w:val="bullet"/>
      <w:lvlText w:val="•"/>
      <w:lvlJc w:val="left"/>
      <w:pPr>
        <w:ind w:left="2120" w:hanging="360"/>
      </w:pPr>
      <w:rPr>
        <w:rFonts w:hint="default"/>
        <w:lang w:val="en-US" w:eastAsia="en-US" w:bidi="ar-SA"/>
      </w:rPr>
    </w:lvl>
    <w:lvl w:ilvl="6" w:tplc="D0DC2D92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7" w:tplc="AADA18BE">
      <w:numFmt w:val="bullet"/>
      <w:lvlText w:val="•"/>
      <w:lvlJc w:val="left"/>
      <w:pPr>
        <w:ind w:left="2774" w:hanging="360"/>
      </w:pPr>
      <w:rPr>
        <w:rFonts w:hint="default"/>
        <w:lang w:val="en-US" w:eastAsia="en-US" w:bidi="ar-SA"/>
      </w:rPr>
    </w:lvl>
    <w:lvl w:ilvl="8" w:tplc="9FF87EFC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CCF5A14"/>
    <w:multiLevelType w:val="hybridMultilevel"/>
    <w:tmpl w:val="5E56928A"/>
    <w:lvl w:ilvl="0" w:tplc="717282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659ED3B2" w:tentative="1">
      <w:start w:val="1"/>
      <w:numFmt w:val="lowerLetter"/>
      <w:lvlText w:val="%2)"/>
      <w:lvlJc w:val="left"/>
      <w:pPr>
        <w:ind w:left="1380" w:hanging="420"/>
      </w:pPr>
    </w:lvl>
    <w:lvl w:ilvl="2" w:tplc="DD3C05C2" w:tentative="1">
      <w:start w:val="1"/>
      <w:numFmt w:val="lowerRoman"/>
      <w:lvlText w:val="%3."/>
      <w:lvlJc w:val="right"/>
      <w:pPr>
        <w:ind w:left="1800" w:hanging="420"/>
      </w:pPr>
    </w:lvl>
    <w:lvl w:ilvl="3" w:tplc="53205EFC" w:tentative="1">
      <w:start w:val="1"/>
      <w:numFmt w:val="decimal"/>
      <w:lvlText w:val="%4."/>
      <w:lvlJc w:val="left"/>
      <w:pPr>
        <w:ind w:left="2220" w:hanging="420"/>
      </w:pPr>
    </w:lvl>
    <w:lvl w:ilvl="4" w:tplc="7C88D944" w:tentative="1">
      <w:start w:val="1"/>
      <w:numFmt w:val="lowerLetter"/>
      <w:lvlText w:val="%5)"/>
      <w:lvlJc w:val="left"/>
      <w:pPr>
        <w:ind w:left="2640" w:hanging="420"/>
      </w:pPr>
    </w:lvl>
    <w:lvl w:ilvl="5" w:tplc="8264DBC0" w:tentative="1">
      <w:start w:val="1"/>
      <w:numFmt w:val="lowerRoman"/>
      <w:lvlText w:val="%6."/>
      <w:lvlJc w:val="right"/>
      <w:pPr>
        <w:ind w:left="3060" w:hanging="420"/>
      </w:pPr>
    </w:lvl>
    <w:lvl w:ilvl="6" w:tplc="F3AEE0A8" w:tentative="1">
      <w:start w:val="1"/>
      <w:numFmt w:val="decimal"/>
      <w:lvlText w:val="%7."/>
      <w:lvlJc w:val="left"/>
      <w:pPr>
        <w:ind w:left="3480" w:hanging="420"/>
      </w:pPr>
    </w:lvl>
    <w:lvl w:ilvl="7" w:tplc="3830004C" w:tentative="1">
      <w:start w:val="1"/>
      <w:numFmt w:val="lowerLetter"/>
      <w:lvlText w:val="%8)"/>
      <w:lvlJc w:val="left"/>
      <w:pPr>
        <w:ind w:left="3900" w:hanging="420"/>
      </w:pPr>
    </w:lvl>
    <w:lvl w:ilvl="8" w:tplc="9EF8FD60" w:tentative="1">
      <w:start w:val="1"/>
      <w:numFmt w:val="lowerRoman"/>
      <w:lvlText w:val="%9."/>
      <w:lvlJc w:val="right"/>
      <w:pPr>
        <w:ind w:left="4320" w:hanging="420"/>
      </w:pPr>
    </w:lvl>
  </w:abstractNum>
  <w:num w:numId="1" w16cid:durableId="30424319">
    <w:abstractNumId w:val="18"/>
  </w:num>
  <w:num w:numId="2" w16cid:durableId="1765687169">
    <w:abstractNumId w:val="10"/>
  </w:num>
  <w:num w:numId="3" w16cid:durableId="1122915633">
    <w:abstractNumId w:val="14"/>
  </w:num>
  <w:num w:numId="4" w16cid:durableId="1961645513">
    <w:abstractNumId w:val="15"/>
  </w:num>
  <w:num w:numId="5" w16cid:durableId="826359894">
    <w:abstractNumId w:val="22"/>
  </w:num>
  <w:num w:numId="6" w16cid:durableId="1426728844">
    <w:abstractNumId w:val="20"/>
  </w:num>
  <w:num w:numId="7" w16cid:durableId="560406114">
    <w:abstractNumId w:val="17"/>
  </w:num>
  <w:num w:numId="8" w16cid:durableId="2086494797">
    <w:abstractNumId w:val="9"/>
  </w:num>
  <w:num w:numId="9" w16cid:durableId="1273585663">
    <w:abstractNumId w:val="7"/>
  </w:num>
  <w:num w:numId="10" w16cid:durableId="826632018">
    <w:abstractNumId w:val="6"/>
  </w:num>
  <w:num w:numId="11" w16cid:durableId="1767068076">
    <w:abstractNumId w:val="5"/>
  </w:num>
  <w:num w:numId="12" w16cid:durableId="407076624">
    <w:abstractNumId w:val="4"/>
  </w:num>
  <w:num w:numId="13" w16cid:durableId="46342843">
    <w:abstractNumId w:val="8"/>
  </w:num>
  <w:num w:numId="14" w16cid:durableId="793183397">
    <w:abstractNumId w:val="3"/>
  </w:num>
  <w:num w:numId="15" w16cid:durableId="1226453539">
    <w:abstractNumId w:val="2"/>
  </w:num>
  <w:num w:numId="16" w16cid:durableId="948203538">
    <w:abstractNumId w:val="1"/>
  </w:num>
  <w:num w:numId="17" w16cid:durableId="233665401">
    <w:abstractNumId w:val="0"/>
  </w:num>
  <w:num w:numId="18" w16cid:durableId="1046682565">
    <w:abstractNumId w:val="11"/>
  </w:num>
  <w:num w:numId="19" w16cid:durableId="1832327281">
    <w:abstractNumId w:val="19"/>
  </w:num>
  <w:num w:numId="20" w16cid:durableId="295717893">
    <w:abstractNumId w:val="13"/>
  </w:num>
  <w:num w:numId="21" w16cid:durableId="411515328">
    <w:abstractNumId w:val="16"/>
  </w:num>
  <w:num w:numId="22" w16cid:durableId="561909249">
    <w:abstractNumId w:val="12"/>
  </w:num>
  <w:num w:numId="23" w16cid:durableId="180265316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bordersDoNotSurroundHeader/>
  <w:bordersDoNotSurroundFooter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TQyM7cwNLQ0MTZQ0lEKTi0uzszPAymwqAUAJRLO8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5zxwa9tb00dasetfth55xshpsadzvffztzr&quot;&gt;My EndNote Library&lt;record-ids&gt;&lt;item&gt;277&lt;/item&gt;&lt;item&gt;278&lt;/item&gt;&lt;item&gt;280&lt;/item&gt;&lt;item&gt;281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302&lt;/item&gt;&lt;item&gt;303&lt;/item&gt;&lt;item&gt;304&lt;/item&gt;&lt;item&gt;305&lt;/item&gt;&lt;item&gt;306&lt;/item&gt;&lt;item&gt;307&lt;/item&gt;&lt;item&gt;308&lt;/item&gt;&lt;item&gt;309&lt;/item&gt;&lt;item&gt;310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434&lt;/item&gt;&lt;item&gt;435&lt;/item&gt;&lt;item&gt;436&lt;/item&gt;&lt;item&gt;437&lt;/item&gt;&lt;item&gt;438&lt;/item&gt;&lt;item&gt;439&lt;/item&gt;&lt;item&gt;440&lt;/item&gt;&lt;item&gt;441&lt;/item&gt;&lt;item&gt;442&lt;/item&gt;&lt;/record-ids&gt;&lt;/item&gt;&lt;/Libraries&gt;"/>
    <w:docVar w:name="KY_MEDREF_DOCUID" w:val="{1D820256-BA0C-455B-A4F3-9EEB31C38061}"/>
    <w:docVar w:name="KY_MEDREF_VERSION" w:val="3"/>
  </w:docVars>
  <w:rsids>
    <w:rsidRoot w:val="008212E3"/>
    <w:rsid w:val="00000E66"/>
    <w:rsid w:val="00002A48"/>
    <w:rsid w:val="00003254"/>
    <w:rsid w:val="0000341C"/>
    <w:rsid w:val="000034FA"/>
    <w:rsid w:val="000035CF"/>
    <w:rsid w:val="00003E1D"/>
    <w:rsid w:val="000040B6"/>
    <w:rsid w:val="0000542E"/>
    <w:rsid w:val="000057F5"/>
    <w:rsid w:val="00005C1F"/>
    <w:rsid w:val="00006983"/>
    <w:rsid w:val="00006A56"/>
    <w:rsid w:val="00006E96"/>
    <w:rsid w:val="000072F5"/>
    <w:rsid w:val="00010171"/>
    <w:rsid w:val="00010A5E"/>
    <w:rsid w:val="00010BAF"/>
    <w:rsid w:val="00010DB4"/>
    <w:rsid w:val="00012010"/>
    <w:rsid w:val="000122BC"/>
    <w:rsid w:val="0001244F"/>
    <w:rsid w:val="00012854"/>
    <w:rsid w:val="00012AFB"/>
    <w:rsid w:val="00012F1B"/>
    <w:rsid w:val="000145E4"/>
    <w:rsid w:val="00014998"/>
    <w:rsid w:val="00015087"/>
    <w:rsid w:val="00015114"/>
    <w:rsid w:val="0002053A"/>
    <w:rsid w:val="000207C8"/>
    <w:rsid w:val="00020C4E"/>
    <w:rsid w:val="000219E1"/>
    <w:rsid w:val="00021B5A"/>
    <w:rsid w:val="000220D7"/>
    <w:rsid w:val="000226AD"/>
    <w:rsid w:val="00023579"/>
    <w:rsid w:val="000235F1"/>
    <w:rsid w:val="00023846"/>
    <w:rsid w:val="00023DB7"/>
    <w:rsid w:val="00024229"/>
    <w:rsid w:val="0002488D"/>
    <w:rsid w:val="00024FF8"/>
    <w:rsid w:val="000251BD"/>
    <w:rsid w:val="000254AC"/>
    <w:rsid w:val="00025AEB"/>
    <w:rsid w:val="00025D2F"/>
    <w:rsid w:val="00025DDF"/>
    <w:rsid w:val="00026F65"/>
    <w:rsid w:val="000278F7"/>
    <w:rsid w:val="00030B20"/>
    <w:rsid w:val="00030DFE"/>
    <w:rsid w:val="00031F8B"/>
    <w:rsid w:val="00032536"/>
    <w:rsid w:val="000326C0"/>
    <w:rsid w:val="00032BE3"/>
    <w:rsid w:val="00033B1A"/>
    <w:rsid w:val="00034A58"/>
    <w:rsid w:val="0003514F"/>
    <w:rsid w:val="00035DF9"/>
    <w:rsid w:val="000364CA"/>
    <w:rsid w:val="00037ECB"/>
    <w:rsid w:val="0004049E"/>
    <w:rsid w:val="000407B8"/>
    <w:rsid w:val="0004087D"/>
    <w:rsid w:val="00041012"/>
    <w:rsid w:val="00041066"/>
    <w:rsid w:val="000413DF"/>
    <w:rsid w:val="000414CC"/>
    <w:rsid w:val="00041568"/>
    <w:rsid w:val="000416E1"/>
    <w:rsid w:val="000418C3"/>
    <w:rsid w:val="00041B77"/>
    <w:rsid w:val="00044210"/>
    <w:rsid w:val="00044D4C"/>
    <w:rsid w:val="00044E64"/>
    <w:rsid w:val="000455D5"/>
    <w:rsid w:val="00045884"/>
    <w:rsid w:val="00045B6D"/>
    <w:rsid w:val="00046518"/>
    <w:rsid w:val="0004669F"/>
    <w:rsid w:val="000476E0"/>
    <w:rsid w:val="00047E7E"/>
    <w:rsid w:val="0005025F"/>
    <w:rsid w:val="00050523"/>
    <w:rsid w:val="0005213A"/>
    <w:rsid w:val="00052CCC"/>
    <w:rsid w:val="00053CBF"/>
    <w:rsid w:val="00053F4A"/>
    <w:rsid w:val="000541C8"/>
    <w:rsid w:val="00054B10"/>
    <w:rsid w:val="00055644"/>
    <w:rsid w:val="00056AFC"/>
    <w:rsid w:val="00056DA6"/>
    <w:rsid w:val="00056FFB"/>
    <w:rsid w:val="00057C56"/>
    <w:rsid w:val="00060284"/>
    <w:rsid w:val="00060449"/>
    <w:rsid w:val="00060B5A"/>
    <w:rsid w:val="00061216"/>
    <w:rsid w:val="000613FB"/>
    <w:rsid w:val="00061978"/>
    <w:rsid w:val="00061E42"/>
    <w:rsid w:val="00061EC6"/>
    <w:rsid w:val="00062312"/>
    <w:rsid w:val="0006331F"/>
    <w:rsid w:val="00063739"/>
    <w:rsid w:val="00063E59"/>
    <w:rsid w:val="000640E9"/>
    <w:rsid w:val="0006451B"/>
    <w:rsid w:val="000648CF"/>
    <w:rsid w:val="00064C75"/>
    <w:rsid w:val="000667D2"/>
    <w:rsid w:val="00066CAC"/>
    <w:rsid w:val="00070F47"/>
    <w:rsid w:val="0007200F"/>
    <w:rsid w:val="000723C2"/>
    <w:rsid w:val="00072A0A"/>
    <w:rsid w:val="00073591"/>
    <w:rsid w:val="000737E0"/>
    <w:rsid w:val="00073A97"/>
    <w:rsid w:val="00073F36"/>
    <w:rsid w:val="0007417F"/>
    <w:rsid w:val="000749BE"/>
    <w:rsid w:val="000754B7"/>
    <w:rsid w:val="00076970"/>
    <w:rsid w:val="00076FEC"/>
    <w:rsid w:val="000774F5"/>
    <w:rsid w:val="00077AE0"/>
    <w:rsid w:val="00077DCC"/>
    <w:rsid w:val="00080018"/>
    <w:rsid w:val="0008006C"/>
    <w:rsid w:val="00080CC8"/>
    <w:rsid w:val="00080D2E"/>
    <w:rsid w:val="000830C9"/>
    <w:rsid w:val="0008323A"/>
    <w:rsid w:val="000832B1"/>
    <w:rsid w:val="0008336B"/>
    <w:rsid w:val="0008498D"/>
    <w:rsid w:val="00085686"/>
    <w:rsid w:val="000856FC"/>
    <w:rsid w:val="0008590E"/>
    <w:rsid w:val="00085D57"/>
    <w:rsid w:val="00085FB1"/>
    <w:rsid w:val="000861BF"/>
    <w:rsid w:val="00086A74"/>
    <w:rsid w:val="00086D4B"/>
    <w:rsid w:val="000904C5"/>
    <w:rsid w:val="00091DA1"/>
    <w:rsid w:val="00092075"/>
    <w:rsid w:val="000921B1"/>
    <w:rsid w:val="000934C8"/>
    <w:rsid w:val="00093521"/>
    <w:rsid w:val="00093FF7"/>
    <w:rsid w:val="000945A3"/>
    <w:rsid w:val="000947CD"/>
    <w:rsid w:val="00094963"/>
    <w:rsid w:val="00094D14"/>
    <w:rsid w:val="0009563F"/>
    <w:rsid w:val="00095ECB"/>
    <w:rsid w:val="00096E1C"/>
    <w:rsid w:val="000A0083"/>
    <w:rsid w:val="000A0776"/>
    <w:rsid w:val="000A11CE"/>
    <w:rsid w:val="000A1953"/>
    <w:rsid w:val="000A1B20"/>
    <w:rsid w:val="000A2822"/>
    <w:rsid w:val="000A29CF"/>
    <w:rsid w:val="000A2E23"/>
    <w:rsid w:val="000A31D5"/>
    <w:rsid w:val="000A4084"/>
    <w:rsid w:val="000A4756"/>
    <w:rsid w:val="000A5072"/>
    <w:rsid w:val="000A55AE"/>
    <w:rsid w:val="000A567A"/>
    <w:rsid w:val="000A5B48"/>
    <w:rsid w:val="000A5B8A"/>
    <w:rsid w:val="000A5D69"/>
    <w:rsid w:val="000A5E39"/>
    <w:rsid w:val="000A655D"/>
    <w:rsid w:val="000A6596"/>
    <w:rsid w:val="000A67D7"/>
    <w:rsid w:val="000A6E7F"/>
    <w:rsid w:val="000A7349"/>
    <w:rsid w:val="000A7B48"/>
    <w:rsid w:val="000B06DE"/>
    <w:rsid w:val="000B0A87"/>
    <w:rsid w:val="000B1391"/>
    <w:rsid w:val="000B29DD"/>
    <w:rsid w:val="000B368A"/>
    <w:rsid w:val="000B3DAC"/>
    <w:rsid w:val="000B44E1"/>
    <w:rsid w:val="000B5086"/>
    <w:rsid w:val="000B5736"/>
    <w:rsid w:val="000B669C"/>
    <w:rsid w:val="000B6AD9"/>
    <w:rsid w:val="000B6DA1"/>
    <w:rsid w:val="000B6DAE"/>
    <w:rsid w:val="000B6E01"/>
    <w:rsid w:val="000B6E0C"/>
    <w:rsid w:val="000B7A04"/>
    <w:rsid w:val="000C13B2"/>
    <w:rsid w:val="000C16A9"/>
    <w:rsid w:val="000C204B"/>
    <w:rsid w:val="000C211C"/>
    <w:rsid w:val="000C40FE"/>
    <w:rsid w:val="000C475A"/>
    <w:rsid w:val="000C5213"/>
    <w:rsid w:val="000C635E"/>
    <w:rsid w:val="000C69F1"/>
    <w:rsid w:val="000C6C1A"/>
    <w:rsid w:val="000C75E3"/>
    <w:rsid w:val="000C7EE1"/>
    <w:rsid w:val="000D06D1"/>
    <w:rsid w:val="000D1992"/>
    <w:rsid w:val="000D22F5"/>
    <w:rsid w:val="000D29D2"/>
    <w:rsid w:val="000D3EFE"/>
    <w:rsid w:val="000D45BB"/>
    <w:rsid w:val="000D6574"/>
    <w:rsid w:val="000D6B70"/>
    <w:rsid w:val="000D6CF5"/>
    <w:rsid w:val="000D6D17"/>
    <w:rsid w:val="000E0726"/>
    <w:rsid w:val="000E0E09"/>
    <w:rsid w:val="000E1DEE"/>
    <w:rsid w:val="000E20B5"/>
    <w:rsid w:val="000E2159"/>
    <w:rsid w:val="000E21B0"/>
    <w:rsid w:val="000E2CBE"/>
    <w:rsid w:val="000E3A7F"/>
    <w:rsid w:val="000E46C9"/>
    <w:rsid w:val="000E4D65"/>
    <w:rsid w:val="000E522F"/>
    <w:rsid w:val="000E5419"/>
    <w:rsid w:val="000E54D9"/>
    <w:rsid w:val="000E601C"/>
    <w:rsid w:val="000E6945"/>
    <w:rsid w:val="000E6E7F"/>
    <w:rsid w:val="000E7288"/>
    <w:rsid w:val="000E7F15"/>
    <w:rsid w:val="000F0288"/>
    <w:rsid w:val="000F03FD"/>
    <w:rsid w:val="000F28CE"/>
    <w:rsid w:val="000F32BE"/>
    <w:rsid w:val="000F3485"/>
    <w:rsid w:val="000F5607"/>
    <w:rsid w:val="000F5D55"/>
    <w:rsid w:val="000F6012"/>
    <w:rsid w:val="000F6502"/>
    <w:rsid w:val="000F6D1C"/>
    <w:rsid w:val="000F7065"/>
    <w:rsid w:val="000F7116"/>
    <w:rsid w:val="000F7895"/>
    <w:rsid w:val="000F78A8"/>
    <w:rsid w:val="000F7E1A"/>
    <w:rsid w:val="0010071A"/>
    <w:rsid w:val="001008F7"/>
    <w:rsid w:val="00100BD7"/>
    <w:rsid w:val="00100FB5"/>
    <w:rsid w:val="00101C0B"/>
    <w:rsid w:val="00101C7E"/>
    <w:rsid w:val="00101EBC"/>
    <w:rsid w:val="0010208A"/>
    <w:rsid w:val="0010278F"/>
    <w:rsid w:val="00102CE7"/>
    <w:rsid w:val="00103189"/>
    <w:rsid w:val="00103546"/>
    <w:rsid w:val="00103CA6"/>
    <w:rsid w:val="00105377"/>
    <w:rsid w:val="00106813"/>
    <w:rsid w:val="001072DB"/>
    <w:rsid w:val="00107385"/>
    <w:rsid w:val="001102B5"/>
    <w:rsid w:val="001102CD"/>
    <w:rsid w:val="00112AE0"/>
    <w:rsid w:val="00112E31"/>
    <w:rsid w:val="00112E94"/>
    <w:rsid w:val="001130D2"/>
    <w:rsid w:val="00113B18"/>
    <w:rsid w:val="00115BCC"/>
    <w:rsid w:val="00117055"/>
    <w:rsid w:val="0011751D"/>
    <w:rsid w:val="001206C7"/>
    <w:rsid w:val="00120B5B"/>
    <w:rsid w:val="00122D87"/>
    <w:rsid w:val="0012381E"/>
    <w:rsid w:val="00124196"/>
    <w:rsid w:val="001244FF"/>
    <w:rsid w:val="0012476C"/>
    <w:rsid w:val="00124959"/>
    <w:rsid w:val="001250D0"/>
    <w:rsid w:val="001258D3"/>
    <w:rsid w:val="00125E00"/>
    <w:rsid w:val="001261D5"/>
    <w:rsid w:val="00126BCE"/>
    <w:rsid w:val="00126C95"/>
    <w:rsid w:val="00126EF6"/>
    <w:rsid w:val="001272EB"/>
    <w:rsid w:val="00127D8E"/>
    <w:rsid w:val="00130516"/>
    <w:rsid w:val="00130FD4"/>
    <w:rsid w:val="00131722"/>
    <w:rsid w:val="00132E31"/>
    <w:rsid w:val="00134105"/>
    <w:rsid w:val="00134824"/>
    <w:rsid w:val="00134A6E"/>
    <w:rsid w:val="00135567"/>
    <w:rsid w:val="00137846"/>
    <w:rsid w:val="00141137"/>
    <w:rsid w:val="00141C35"/>
    <w:rsid w:val="0014369C"/>
    <w:rsid w:val="00143F42"/>
    <w:rsid w:val="001454E7"/>
    <w:rsid w:val="00145DB3"/>
    <w:rsid w:val="00146F48"/>
    <w:rsid w:val="00147D7C"/>
    <w:rsid w:val="001501AE"/>
    <w:rsid w:val="00150F4C"/>
    <w:rsid w:val="00151070"/>
    <w:rsid w:val="00151BE6"/>
    <w:rsid w:val="0015201E"/>
    <w:rsid w:val="00153007"/>
    <w:rsid w:val="001531AA"/>
    <w:rsid w:val="001537F7"/>
    <w:rsid w:val="001538FD"/>
    <w:rsid w:val="00153948"/>
    <w:rsid w:val="0015398C"/>
    <w:rsid w:val="00154676"/>
    <w:rsid w:val="0015523A"/>
    <w:rsid w:val="00155A73"/>
    <w:rsid w:val="00157156"/>
    <w:rsid w:val="001572F9"/>
    <w:rsid w:val="0015742F"/>
    <w:rsid w:val="00160574"/>
    <w:rsid w:val="001608C4"/>
    <w:rsid w:val="00161A87"/>
    <w:rsid w:val="0016271C"/>
    <w:rsid w:val="00162F59"/>
    <w:rsid w:val="001650B1"/>
    <w:rsid w:val="00165C5A"/>
    <w:rsid w:val="00166D26"/>
    <w:rsid w:val="00167F70"/>
    <w:rsid w:val="001708F5"/>
    <w:rsid w:val="00170931"/>
    <w:rsid w:val="001711B2"/>
    <w:rsid w:val="00171725"/>
    <w:rsid w:val="0017235D"/>
    <w:rsid w:val="00172978"/>
    <w:rsid w:val="00172AC4"/>
    <w:rsid w:val="001743B8"/>
    <w:rsid w:val="00175620"/>
    <w:rsid w:val="00175688"/>
    <w:rsid w:val="00175A91"/>
    <w:rsid w:val="00177033"/>
    <w:rsid w:val="001773C7"/>
    <w:rsid w:val="00177715"/>
    <w:rsid w:val="001812E5"/>
    <w:rsid w:val="0018136B"/>
    <w:rsid w:val="00183BC9"/>
    <w:rsid w:val="00183CC0"/>
    <w:rsid w:val="001845AE"/>
    <w:rsid w:val="00184B7E"/>
    <w:rsid w:val="00185202"/>
    <w:rsid w:val="00185C79"/>
    <w:rsid w:val="0018688B"/>
    <w:rsid w:val="00186B75"/>
    <w:rsid w:val="00186E99"/>
    <w:rsid w:val="0019140F"/>
    <w:rsid w:val="00191C35"/>
    <w:rsid w:val="00192BF1"/>
    <w:rsid w:val="00192F5D"/>
    <w:rsid w:val="001933E6"/>
    <w:rsid w:val="00193AD7"/>
    <w:rsid w:val="00194054"/>
    <w:rsid w:val="00196A89"/>
    <w:rsid w:val="001972BF"/>
    <w:rsid w:val="00197365"/>
    <w:rsid w:val="00197677"/>
    <w:rsid w:val="001979DD"/>
    <w:rsid w:val="00197EC1"/>
    <w:rsid w:val="001A01ED"/>
    <w:rsid w:val="001A02BE"/>
    <w:rsid w:val="001A0517"/>
    <w:rsid w:val="001A05F0"/>
    <w:rsid w:val="001A085E"/>
    <w:rsid w:val="001A0A87"/>
    <w:rsid w:val="001A1982"/>
    <w:rsid w:val="001A1D92"/>
    <w:rsid w:val="001A1E4C"/>
    <w:rsid w:val="001A26FF"/>
    <w:rsid w:val="001A27E0"/>
    <w:rsid w:val="001A4801"/>
    <w:rsid w:val="001A4B44"/>
    <w:rsid w:val="001A4E55"/>
    <w:rsid w:val="001A550E"/>
    <w:rsid w:val="001A561D"/>
    <w:rsid w:val="001A5829"/>
    <w:rsid w:val="001A5ECE"/>
    <w:rsid w:val="001A714F"/>
    <w:rsid w:val="001B038E"/>
    <w:rsid w:val="001B1FC2"/>
    <w:rsid w:val="001B2E3E"/>
    <w:rsid w:val="001B31F2"/>
    <w:rsid w:val="001B3485"/>
    <w:rsid w:val="001B3971"/>
    <w:rsid w:val="001B43C3"/>
    <w:rsid w:val="001B4514"/>
    <w:rsid w:val="001B5B0E"/>
    <w:rsid w:val="001B5B83"/>
    <w:rsid w:val="001B5F6F"/>
    <w:rsid w:val="001B609D"/>
    <w:rsid w:val="001B7744"/>
    <w:rsid w:val="001B7938"/>
    <w:rsid w:val="001C026D"/>
    <w:rsid w:val="001C048D"/>
    <w:rsid w:val="001C0CE5"/>
    <w:rsid w:val="001C1B03"/>
    <w:rsid w:val="001C2470"/>
    <w:rsid w:val="001C2B8A"/>
    <w:rsid w:val="001C2D04"/>
    <w:rsid w:val="001C2EB1"/>
    <w:rsid w:val="001C325E"/>
    <w:rsid w:val="001C3C02"/>
    <w:rsid w:val="001C4947"/>
    <w:rsid w:val="001C5D51"/>
    <w:rsid w:val="001C5FCD"/>
    <w:rsid w:val="001C67B0"/>
    <w:rsid w:val="001C692E"/>
    <w:rsid w:val="001C6FED"/>
    <w:rsid w:val="001D10D0"/>
    <w:rsid w:val="001D1408"/>
    <w:rsid w:val="001D146E"/>
    <w:rsid w:val="001D1FBB"/>
    <w:rsid w:val="001D258D"/>
    <w:rsid w:val="001D29B9"/>
    <w:rsid w:val="001D3AEF"/>
    <w:rsid w:val="001D4269"/>
    <w:rsid w:val="001D4B59"/>
    <w:rsid w:val="001D4DEC"/>
    <w:rsid w:val="001D5912"/>
    <w:rsid w:val="001D59CC"/>
    <w:rsid w:val="001D65FC"/>
    <w:rsid w:val="001D6FC6"/>
    <w:rsid w:val="001D75D1"/>
    <w:rsid w:val="001E0389"/>
    <w:rsid w:val="001E08B1"/>
    <w:rsid w:val="001E0B7E"/>
    <w:rsid w:val="001E0E8B"/>
    <w:rsid w:val="001E13F2"/>
    <w:rsid w:val="001E14BA"/>
    <w:rsid w:val="001E1BFA"/>
    <w:rsid w:val="001E1C80"/>
    <w:rsid w:val="001E1E3A"/>
    <w:rsid w:val="001E2445"/>
    <w:rsid w:val="001E3116"/>
    <w:rsid w:val="001E3336"/>
    <w:rsid w:val="001E367F"/>
    <w:rsid w:val="001E512F"/>
    <w:rsid w:val="001E7076"/>
    <w:rsid w:val="001E7526"/>
    <w:rsid w:val="001E7BF3"/>
    <w:rsid w:val="001E7DD8"/>
    <w:rsid w:val="001F08DB"/>
    <w:rsid w:val="001F0B1C"/>
    <w:rsid w:val="001F0D1B"/>
    <w:rsid w:val="001F2E2C"/>
    <w:rsid w:val="001F3098"/>
    <w:rsid w:val="001F387A"/>
    <w:rsid w:val="001F3C71"/>
    <w:rsid w:val="001F3CD1"/>
    <w:rsid w:val="001F4661"/>
    <w:rsid w:val="001F4DA2"/>
    <w:rsid w:val="001F575D"/>
    <w:rsid w:val="001F5AA6"/>
    <w:rsid w:val="001F5E05"/>
    <w:rsid w:val="001F7443"/>
    <w:rsid w:val="00200459"/>
    <w:rsid w:val="002010B4"/>
    <w:rsid w:val="00201FDA"/>
    <w:rsid w:val="0020210E"/>
    <w:rsid w:val="002033E1"/>
    <w:rsid w:val="00203811"/>
    <w:rsid w:val="002044A4"/>
    <w:rsid w:val="00204622"/>
    <w:rsid w:val="00204F82"/>
    <w:rsid w:val="00205A4B"/>
    <w:rsid w:val="002060D2"/>
    <w:rsid w:val="00206363"/>
    <w:rsid w:val="00206377"/>
    <w:rsid w:val="002065AE"/>
    <w:rsid w:val="002069D1"/>
    <w:rsid w:val="00206F7F"/>
    <w:rsid w:val="002112FA"/>
    <w:rsid w:val="00211CF4"/>
    <w:rsid w:val="00211F0F"/>
    <w:rsid w:val="002120EE"/>
    <w:rsid w:val="00212C2B"/>
    <w:rsid w:val="00214B1A"/>
    <w:rsid w:val="0021578B"/>
    <w:rsid w:val="002162B8"/>
    <w:rsid w:val="002168B3"/>
    <w:rsid w:val="002179DF"/>
    <w:rsid w:val="00217B43"/>
    <w:rsid w:val="00221971"/>
    <w:rsid w:val="00221AD9"/>
    <w:rsid w:val="00221C41"/>
    <w:rsid w:val="002224CA"/>
    <w:rsid w:val="0022262C"/>
    <w:rsid w:val="00222F80"/>
    <w:rsid w:val="00222FD7"/>
    <w:rsid w:val="00223A27"/>
    <w:rsid w:val="002246C5"/>
    <w:rsid w:val="00225D3B"/>
    <w:rsid w:val="00225DAB"/>
    <w:rsid w:val="00226016"/>
    <w:rsid w:val="00226FC5"/>
    <w:rsid w:val="002275D7"/>
    <w:rsid w:val="00227CCD"/>
    <w:rsid w:val="00230347"/>
    <w:rsid w:val="00230E03"/>
    <w:rsid w:val="00230E9B"/>
    <w:rsid w:val="002316E8"/>
    <w:rsid w:val="0023510B"/>
    <w:rsid w:val="00235FA3"/>
    <w:rsid w:val="00236F0C"/>
    <w:rsid w:val="00236F47"/>
    <w:rsid w:val="002378F7"/>
    <w:rsid w:val="002409AF"/>
    <w:rsid w:val="002425A7"/>
    <w:rsid w:val="002438B3"/>
    <w:rsid w:val="00244091"/>
    <w:rsid w:val="0024462D"/>
    <w:rsid w:val="00244E07"/>
    <w:rsid w:val="00245117"/>
    <w:rsid w:val="0024546C"/>
    <w:rsid w:val="0024563D"/>
    <w:rsid w:val="0024578D"/>
    <w:rsid w:val="00245FBE"/>
    <w:rsid w:val="00246C3A"/>
    <w:rsid w:val="002470F5"/>
    <w:rsid w:val="00247437"/>
    <w:rsid w:val="00247FC9"/>
    <w:rsid w:val="00250679"/>
    <w:rsid w:val="00253880"/>
    <w:rsid w:val="00253A5D"/>
    <w:rsid w:val="0025410D"/>
    <w:rsid w:val="002545D6"/>
    <w:rsid w:val="00254DF4"/>
    <w:rsid w:val="00255002"/>
    <w:rsid w:val="00255669"/>
    <w:rsid w:val="00255ED6"/>
    <w:rsid w:val="0025715E"/>
    <w:rsid w:val="002576FC"/>
    <w:rsid w:val="002610C5"/>
    <w:rsid w:val="00261823"/>
    <w:rsid w:val="002635BA"/>
    <w:rsid w:val="00263E53"/>
    <w:rsid w:val="00264A7C"/>
    <w:rsid w:val="00265A83"/>
    <w:rsid w:val="00266778"/>
    <w:rsid w:val="00267B6B"/>
    <w:rsid w:val="00267D18"/>
    <w:rsid w:val="00270531"/>
    <w:rsid w:val="0027088C"/>
    <w:rsid w:val="0027102C"/>
    <w:rsid w:val="002710BB"/>
    <w:rsid w:val="00271C25"/>
    <w:rsid w:val="0027213F"/>
    <w:rsid w:val="00272729"/>
    <w:rsid w:val="00273039"/>
    <w:rsid w:val="00273721"/>
    <w:rsid w:val="002737B0"/>
    <w:rsid w:val="00274053"/>
    <w:rsid w:val="002745EC"/>
    <w:rsid w:val="00274E34"/>
    <w:rsid w:val="00274EA6"/>
    <w:rsid w:val="00275E65"/>
    <w:rsid w:val="00276233"/>
    <w:rsid w:val="00276A63"/>
    <w:rsid w:val="00276ABA"/>
    <w:rsid w:val="00276C15"/>
    <w:rsid w:val="00276E5C"/>
    <w:rsid w:val="002775A9"/>
    <w:rsid w:val="0027788F"/>
    <w:rsid w:val="00280EFF"/>
    <w:rsid w:val="0028122A"/>
    <w:rsid w:val="0028153B"/>
    <w:rsid w:val="002815FD"/>
    <w:rsid w:val="002816A8"/>
    <w:rsid w:val="0028296E"/>
    <w:rsid w:val="00284212"/>
    <w:rsid w:val="0028531F"/>
    <w:rsid w:val="002863E9"/>
    <w:rsid w:val="0028772B"/>
    <w:rsid w:val="00287FD5"/>
    <w:rsid w:val="0029067E"/>
    <w:rsid w:val="002914C8"/>
    <w:rsid w:val="002923B4"/>
    <w:rsid w:val="00292E4E"/>
    <w:rsid w:val="00292FE2"/>
    <w:rsid w:val="00293087"/>
    <w:rsid w:val="002931F6"/>
    <w:rsid w:val="002950EC"/>
    <w:rsid w:val="002955BD"/>
    <w:rsid w:val="00295C35"/>
    <w:rsid w:val="00296B53"/>
    <w:rsid w:val="00296B6C"/>
    <w:rsid w:val="00296FD0"/>
    <w:rsid w:val="002978CB"/>
    <w:rsid w:val="002A0D09"/>
    <w:rsid w:val="002A1031"/>
    <w:rsid w:val="002A1BE9"/>
    <w:rsid w:val="002A235E"/>
    <w:rsid w:val="002A2452"/>
    <w:rsid w:val="002A255A"/>
    <w:rsid w:val="002A2723"/>
    <w:rsid w:val="002A30E3"/>
    <w:rsid w:val="002A3762"/>
    <w:rsid w:val="002A388B"/>
    <w:rsid w:val="002A399A"/>
    <w:rsid w:val="002A44B9"/>
    <w:rsid w:val="002A480E"/>
    <w:rsid w:val="002A5CC0"/>
    <w:rsid w:val="002A5F62"/>
    <w:rsid w:val="002A5FD1"/>
    <w:rsid w:val="002A671C"/>
    <w:rsid w:val="002A7AE4"/>
    <w:rsid w:val="002B0C63"/>
    <w:rsid w:val="002B1C48"/>
    <w:rsid w:val="002B1EC0"/>
    <w:rsid w:val="002B20C5"/>
    <w:rsid w:val="002B2A3E"/>
    <w:rsid w:val="002B2C5B"/>
    <w:rsid w:val="002B36C1"/>
    <w:rsid w:val="002B3B05"/>
    <w:rsid w:val="002B42A9"/>
    <w:rsid w:val="002B54D5"/>
    <w:rsid w:val="002B55CD"/>
    <w:rsid w:val="002B6200"/>
    <w:rsid w:val="002B6FEE"/>
    <w:rsid w:val="002B7A3C"/>
    <w:rsid w:val="002C0623"/>
    <w:rsid w:val="002C0812"/>
    <w:rsid w:val="002C123F"/>
    <w:rsid w:val="002C2259"/>
    <w:rsid w:val="002C2726"/>
    <w:rsid w:val="002C2BF1"/>
    <w:rsid w:val="002C3BEC"/>
    <w:rsid w:val="002C44FB"/>
    <w:rsid w:val="002C48ED"/>
    <w:rsid w:val="002C5069"/>
    <w:rsid w:val="002C59A5"/>
    <w:rsid w:val="002C5C2C"/>
    <w:rsid w:val="002C6011"/>
    <w:rsid w:val="002C6B63"/>
    <w:rsid w:val="002C7AFA"/>
    <w:rsid w:val="002D02E5"/>
    <w:rsid w:val="002D07EA"/>
    <w:rsid w:val="002D1190"/>
    <w:rsid w:val="002D17FD"/>
    <w:rsid w:val="002D184A"/>
    <w:rsid w:val="002D20BD"/>
    <w:rsid w:val="002D2138"/>
    <w:rsid w:val="002D2A05"/>
    <w:rsid w:val="002D3528"/>
    <w:rsid w:val="002D3956"/>
    <w:rsid w:val="002D446C"/>
    <w:rsid w:val="002D45E3"/>
    <w:rsid w:val="002D4CB6"/>
    <w:rsid w:val="002D5A1F"/>
    <w:rsid w:val="002D5D48"/>
    <w:rsid w:val="002D6AB3"/>
    <w:rsid w:val="002D6B7C"/>
    <w:rsid w:val="002D7940"/>
    <w:rsid w:val="002E0D77"/>
    <w:rsid w:val="002E1AFC"/>
    <w:rsid w:val="002E21C1"/>
    <w:rsid w:val="002E257B"/>
    <w:rsid w:val="002E284F"/>
    <w:rsid w:val="002E401C"/>
    <w:rsid w:val="002E46CE"/>
    <w:rsid w:val="002E56D1"/>
    <w:rsid w:val="002E60FD"/>
    <w:rsid w:val="002E61E8"/>
    <w:rsid w:val="002E6287"/>
    <w:rsid w:val="002E63FA"/>
    <w:rsid w:val="002E64C8"/>
    <w:rsid w:val="002E6946"/>
    <w:rsid w:val="002E6B2C"/>
    <w:rsid w:val="002E6D25"/>
    <w:rsid w:val="002E6D9A"/>
    <w:rsid w:val="002E71B7"/>
    <w:rsid w:val="002F093F"/>
    <w:rsid w:val="002F1B60"/>
    <w:rsid w:val="002F1FC9"/>
    <w:rsid w:val="002F23CD"/>
    <w:rsid w:val="002F2ED5"/>
    <w:rsid w:val="002F33A6"/>
    <w:rsid w:val="002F377B"/>
    <w:rsid w:val="002F42A6"/>
    <w:rsid w:val="002F48AF"/>
    <w:rsid w:val="002F53DC"/>
    <w:rsid w:val="002F569A"/>
    <w:rsid w:val="002F5862"/>
    <w:rsid w:val="002F5E2F"/>
    <w:rsid w:val="002F7680"/>
    <w:rsid w:val="002F77C9"/>
    <w:rsid w:val="002F79E7"/>
    <w:rsid w:val="002F7A5A"/>
    <w:rsid w:val="002F7FF7"/>
    <w:rsid w:val="0030041A"/>
    <w:rsid w:val="003008A5"/>
    <w:rsid w:val="00300CAE"/>
    <w:rsid w:val="00301A0D"/>
    <w:rsid w:val="00301EA3"/>
    <w:rsid w:val="00303981"/>
    <w:rsid w:val="00304628"/>
    <w:rsid w:val="00304891"/>
    <w:rsid w:val="0030491B"/>
    <w:rsid w:val="00304969"/>
    <w:rsid w:val="003055F9"/>
    <w:rsid w:val="003060E4"/>
    <w:rsid w:val="003062D6"/>
    <w:rsid w:val="0030642D"/>
    <w:rsid w:val="00306A42"/>
    <w:rsid w:val="003070B1"/>
    <w:rsid w:val="0030756A"/>
    <w:rsid w:val="0030770F"/>
    <w:rsid w:val="0031128E"/>
    <w:rsid w:val="00312048"/>
    <w:rsid w:val="00312562"/>
    <w:rsid w:val="00313099"/>
    <w:rsid w:val="003139A9"/>
    <w:rsid w:val="00313E88"/>
    <w:rsid w:val="00314801"/>
    <w:rsid w:val="00314E97"/>
    <w:rsid w:val="003150BF"/>
    <w:rsid w:val="003155C7"/>
    <w:rsid w:val="0031784B"/>
    <w:rsid w:val="0032052C"/>
    <w:rsid w:val="003207C7"/>
    <w:rsid w:val="00320879"/>
    <w:rsid w:val="00320DF0"/>
    <w:rsid w:val="003213D1"/>
    <w:rsid w:val="003226D9"/>
    <w:rsid w:val="0032328E"/>
    <w:rsid w:val="00324E72"/>
    <w:rsid w:val="00325256"/>
    <w:rsid w:val="00325BF7"/>
    <w:rsid w:val="00326024"/>
    <w:rsid w:val="00326B1E"/>
    <w:rsid w:val="00326D60"/>
    <w:rsid w:val="00330578"/>
    <w:rsid w:val="00332716"/>
    <w:rsid w:val="00332C4C"/>
    <w:rsid w:val="00332E19"/>
    <w:rsid w:val="00333020"/>
    <w:rsid w:val="0033398E"/>
    <w:rsid w:val="00334755"/>
    <w:rsid w:val="00336A8B"/>
    <w:rsid w:val="003370E9"/>
    <w:rsid w:val="00337154"/>
    <w:rsid w:val="00337C59"/>
    <w:rsid w:val="003408B7"/>
    <w:rsid w:val="00340E1C"/>
    <w:rsid w:val="00340FED"/>
    <w:rsid w:val="00341CCA"/>
    <w:rsid w:val="00342146"/>
    <w:rsid w:val="00343F9F"/>
    <w:rsid w:val="00344730"/>
    <w:rsid w:val="003458A2"/>
    <w:rsid w:val="00346462"/>
    <w:rsid w:val="003468AB"/>
    <w:rsid w:val="003470D8"/>
    <w:rsid w:val="0034780D"/>
    <w:rsid w:val="00347E02"/>
    <w:rsid w:val="003506A1"/>
    <w:rsid w:val="00351847"/>
    <w:rsid w:val="00351CBA"/>
    <w:rsid w:val="003522C9"/>
    <w:rsid w:val="00353381"/>
    <w:rsid w:val="00353930"/>
    <w:rsid w:val="00354771"/>
    <w:rsid w:val="00355A02"/>
    <w:rsid w:val="003562D7"/>
    <w:rsid w:val="00356DC6"/>
    <w:rsid w:val="003600AE"/>
    <w:rsid w:val="003613D5"/>
    <w:rsid w:val="003615C1"/>
    <w:rsid w:val="003619AA"/>
    <w:rsid w:val="00362405"/>
    <w:rsid w:val="00362DBF"/>
    <w:rsid w:val="00363EE6"/>
    <w:rsid w:val="0036465D"/>
    <w:rsid w:val="00364AA7"/>
    <w:rsid w:val="00367B30"/>
    <w:rsid w:val="00370BAC"/>
    <w:rsid w:val="00371ADB"/>
    <w:rsid w:val="003726DB"/>
    <w:rsid w:val="00373017"/>
    <w:rsid w:val="003735FC"/>
    <w:rsid w:val="003743B3"/>
    <w:rsid w:val="00374698"/>
    <w:rsid w:val="0037482F"/>
    <w:rsid w:val="00374A8E"/>
    <w:rsid w:val="00374FD5"/>
    <w:rsid w:val="00375384"/>
    <w:rsid w:val="00375394"/>
    <w:rsid w:val="00376536"/>
    <w:rsid w:val="0037761B"/>
    <w:rsid w:val="0037796F"/>
    <w:rsid w:val="003779F1"/>
    <w:rsid w:val="00377B2E"/>
    <w:rsid w:val="00377C8F"/>
    <w:rsid w:val="003812C1"/>
    <w:rsid w:val="00381EE0"/>
    <w:rsid w:val="00382BF1"/>
    <w:rsid w:val="00382F7B"/>
    <w:rsid w:val="00383AF2"/>
    <w:rsid w:val="0038404F"/>
    <w:rsid w:val="00384056"/>
    <w:rsid w:val="00384615"/>
    <w:rsid w:val="003849BD"/>
    <w:rsid w:val="0038548D"/>
    <w:rsid w:val="00387662"/>
    <w:rsid w:val="00387C85"/>
    <w:rsid w:val="003913CA"/>
    <w:rsid w:val="003917FA"/>
    <w:rsid w:val="00391ABB"/>
    <w:rsid w:val="00393A91"/>
    <w:rsid w:val="00393C01"/>
    <w:rsid w:val="003946FD"/>
    <w:rsid w:val="003947A1"/>
    <w:rsid w:val="00394BDE"/>
    <w:rsid w:val="00395050"/>
    <w:rsid w:val="00396E07"/>
    <w:rsid w:val="00396E99"/>
    <w:rsid w:val="00397521"/>
    <w:rsid w:val="003A07C7"/>
    <w:rsid w:val="003A3580"/>
    <w:rsid w:val="003A39EC"/>
    <w:rsid w:val="003A3B67"/>
    <w:rsid w:val="003A49A0"/>
    <w:rsid w:val="003A50E6"/>
    <w:rsid w:val="003A51A3"/>
    <w:rsid w:val="003A5345"/>
    <w:rsid w:val="003A55BB"/>
    <w:rsid w:val="003A5AC4"/>
    <w:rsid w:val="003A6105"/>
    <w:rsid w:val="003A6352"/>
    <w:rsid w:val="003A799D"/>
    <w:rsid w:val="003A79DE"/>
    <w:rsid w:val="003A7B74"/>
    <w:rsid w:val="003B032F"/>
    <w:rsid w:val="003B0C27"/>
    <w:rsid w:val="003B1496"/>
    <w:rsid w:val="003B36B3"/>
    <w:rsid w:val="003B3967"/>
    <w:rsid w:val="003B5671"/>
    <w:rsid w:val="003B5ECA"/>
    <w:rsid w:val="003B6651"/>
    <w:rsid w:val="003B6B78"/>
    <w:rsid w:val="003B6F98"/>
    <w:rsid w:val="003B75AE"/>
    <w:rsid w:val="003B7C79"/>
    <w:rsid w:val="003C03DF"/>
    <w:rsid w:val="003C0FC7"/>
    <w:rsid w:val="003C128F"/>
    <w:rsid w:val="003C1936"/>
    <w:rsid w:val="003C1E5E"/>
    <w:rsid w:val="003C205E"/>
    <w:rsid w:val="003C383A"/>
    <w:rsid w:val="003C3BD8"/>
    <w:rsid w:val="003C41C1"/>
    <w:rsid w:val="003C464B"/>
    <w:rsid w:val="003C4E9C"/>
    <w:rsid w:val="003C566D"/>
    <w:rsid w:val="003C5823"/>
    <w:rsid w:val="003C6488"/>
    <w:rsid w:val="003C70D6"/>
    <w:rsid w:val="003C7BFC"/>
    <w:rsid w:val="003C7C0F"/>
    <w:rsid w:val="003C7C6D"/>
    <w:rsid w:val="003D0C65"/>
    <w:rsid w:val="003D0FBB"/>
    <w:rsid w:val="003D12F2"/>
    <w:rsid w:val="003D1D0E"/>
    <w:rsid w:val="003D2366"/>
    <w:rsid w:val="003D2820"/>
    <w:rsid w:val="003D3ABE"/>
    <w:rsid w:val="003D4361"/>
    <w:rsid w:val="003D4439"/>
    <w:rsid w:val="003D493E"/>
    <w:rsid w:val="003D4B52"/>
    <w:rsid w:val="003D5345"/>
    <w:rsid w:val="003D58D9"/>
    <w:rsid w:val="003D5A5A"/>
    <w:rsid w:val="003D5BDD"/>
    <w:rsid w:val="003D65D9"/>
    <w:rsid w:val="003D67EA"/>
    <w:rsid w:val="003D7177"/>
    <w:rsid w:val="003D7822"/>
    <w:rsid w:val="003D7A09"/>
    <w:rsid w:val="003D7A73"/>
    <w:rsid w:val="003E0166"/>
    <w:rsid w:val="003E02D3"/>
    <w:rsid w:val="003E23C8"/>
    <w:rsid w:val="003E27B7"/>
    <w:rsid w:val="003E33C7"/>
    <w:rsid w:val="003E3C0D"/>
    <w:rsid w:val="003E42E8"/>
    <w:rsid w:val="003E443E"/>
    <w:rsid w:val="003E47E5"/>
    <w:rsid w:val="003E47ED"/>
    <w:rsid w:val="003E4A69"/>
    <w:rsid w:val="003E59E2"/>
    <w:rsid w:val="003E5BD5"/>
    <w:rsid w:val="003E6F51"/>
    <w:rsid w:val="003F0603"/>
    <w:rsid w:val="003F1DFB"/>
    <w:rsid w:val="003F4086"/>
    <w:rsid w:val="003F48EC"/>
    <w:rsid w:val="003F4BBE"/>
    <w:rsid w:val="003F5276"/>
    <w:rsid w:val="003F66CC"/>
    <w:rsid w:val="003F7905"/>
    <w:rsid w:val="0040052C"/>
    <w:rsid w:val="004005F7"/>
    <w:rsid w:val="00401BE1"/>
    <w:rsid w:val="00401DBC"/>
    <w:rsid w:val="004022A9"/>
    <w:rsid w:val="004025C2"/>
    <w:rsid w:val="00402DF2"/>
    <w:rsid w:val="00402E08"/>
    <w:rsid w:val="00403D53"/>
    <w:rsid w:val="00404AA4"/>
    <w:rsid w:val="00404D06"/>
    <w:rsid w:val="00404FCC"/>
    <w:rsid w:val="00406BC3"/>
    <w:rsid w:val="0040783A"/>
    <w:rsid w:val="0041009D"/>
    <w:rsid w:val="0041042C"/>
    <w:rsid w:val="00410FBB"/>
    <w:rsid w:val="00411107"/>
    <w:rsid w:val="00411A0A"/>
    <w:rsid w:val="00411EE9"/>
    <w:rsid w:val="004132D9"/>
    <w:rsid w:val="0041418F"/>
    <w:rsid w:val="0041494F"/>
    <w:rsid w:val="00414EB5"/>
    <w:rsid w:val="00415986"/>
    <w:rsid w:val="00415BBF"/>
    <w:rsid w:val="00416A73"/>
    <w:rsid w:val="004170F6"/>
    <w:rsid w:val="00420D7C"/>
    <w:rsid w:val="00421056"/>
    <w:rsid w:val="00421268"/>
    <w:rsid w:val="004219DE"/>
    <w:rsid w:val="004228E9"/>
    <w:rsid w:val="00422E81"/>
    <w:rsid w:val="00423674"/>
    <w:rsid w:val="004245CB"/>
    <w:rsid w:val="004247F2"/>
    <w:rsid w:val="00424B18"/>
    <w:rsid w:val="004259A5"/>
    <w:rsid w:val="004262D6"/>
    <w:rsid w:val="00426FF0"/>
    <w:rsid w:val="00427191"/>
    <w:rsid w:val="00427B57"/>
    <w:rsid w:val="0043096C"/>
    <w:rsid w:val="00432057"/>
    <w:rsid w:val="00432215"/>
    <w:rsid w:val="004328C6"/>
    <w:rsid w:val="00432F04"/>
    <w:rsid w:val="004337DE"/>
    <w:rsid w:val="00433F33"/>
    <w:rsid w:val="00434370"/>
    <w:rsid w:val="00434AAF"/>
    <w:rsid w:val="004362FC"/>
    <w:rsid w:val="00436D57"/>
    <w:rsid w:val="00436DA2"/>
    <w:rsid w:val="00437470"/>
    <w:rsid w:val="00437DB6"/>
    <w:rsid w:val="00441025"/>
    <w:rsid w:val="004419C7"/>
    <w:rsid w:val="004424A0"/>
    <w:rsid w:val="0044273B"/>
    <w:rsid w:val="004447BC"/>
    <w:rsid w:val="00444DB4"/>
    <w:rsid w:val="00444E3D"/>
    <w:rsid w:val="00444E57"/>
    <w:rsid w:val="00444E76"/>
    <w:rsid w:val="00446898"/>
    <w:rsid w:val="00446B01"/>
    <w:rsid w:val="00446C5F"/>
    <w:rsid w:val="00447DC6"/>
    <w:rsid w:val="004523F6"/>
    <w:rsid w:val="00452EEF"/>
    <w:rsid w:val="004544F0"/>
    <w:rsid w:val="004546BF"/>
    <w:rsid w:val="00454729"/>
    <w:rsid w:val="00454ED6"/>
    <w:rsid w:val="00455C8C"/>
    <w:rsid w:val="0045685F"/>
    <w:rsid w:val="0045728C"/>
    <w:rsid w:val="0046029F"/>
    <w:rsid w:val="004603FF"/>
    <w:rsid w:val="004606F2"/>
    <w:rsid w:val="00460869"/>
    <w:rsid w:val="00460DB5"/>
    <w:rsid w:val="0046129F"/>
    <w:rsid w:val="00461EF9"/>
    <w:rsid w:val="004628B2"/>
    <w:rsid w:val="00462D2D"/>
    <w:rsid w:val="004630CC"/>
    <w:rsid w:val="0046330A"/>
    <w:rsid w:val="00464304"/>
    <w:rsid w:val="004648D3"/>
    <w:rsid w:val="00465295"/>
    <w:rsid w:val="00465BE8"/>
    <w:rsid w:val="00465C50"/>
    <w:rsid w:val="0046614F"/>
    <w:rsid w:val="00466B1B"/>
    <w:rsid w:val="0047061F"/>
    <w:rsid w:val="0047064B"/>
    <w:rsid w:val="0047154B"/>
    <w:rsid w:val="0047179B"/>
    <w:rsid w:val="0047222A"/>
    <w:rsid w:val="00473DBD"/>
    <w:rsid w:val="00474519"/>
    <w:rsid w:val="004763B4"/>
    <w:rsid w:val="004765DD"/>
    <w:rsid w:val="004803FC"/>
    <w:rsid w:val="00481496"/>
    <w:rsid w:val="00481BAD"/>
    <w:rsid w:val="00482D94"/>
    <w:rsid w:val="0048348A"/>
    <w:rsid w:val="00483837"/>
    <w:rsid w:val="00483DD1"/>
    <w:rsid w:val="0048408C"/>
    <w:rsid w:val="00484680"/>
    <w:rsid w:val="00484805"/>
    <w:rsid w:val="00485941"/>
    <w:rsid w:val="004866F2"/>
    <w:rsid w:val="00486819"/>
    <w:rsid w:val="00487A48"/>
    <w:rsid w:val="00487E2E"/>
    <w:rsid w:val="00490386"/>
    <w:rsid w:val="004908BF"/>
    <w:rsid w:val="0049162D"/>
    <w:rsid w:val="00491B7B"/>
    <w:rsid w:val="00491E78"/>
    <w:rsid w:val="00492074"/>
    <w:rsid w:val="00492946"/>
    <w:rsid w:val="00492992"/>
    <w:rsid w:val="00492A1C"/>
    <w:rsid w:val="00492CCB"/>
    <w:rsid w:val="004934B6"/>
    <w:rsid w:val="00493CBB"/>
    <w:rsid w:val="00494661"/>
    <w:rsid w:val="00494F40"/>
    <w:rsid w:val="004951C7"/>
    <w:rsid w:val="00495819"/>
    <w:rsid w:val="004958BA"/>
    <w:rsid w:val="00495E6B"/>
    <w:rsid w:val="00496302"/>
    <w:rsid w:val="00496D87"/>
    <w:rsid w:val="00496DCA"/>
    <w:rsid w:val="004A00AB"/>
    <w:rsid w:val="004A03F6"/>
    <w:rsid w:val="004A057C"/>
    <w:rsid w:val="004A18AC"/>
    <w:rsid w:val="004A1AED"/>
    <w:rsid w:val="004A2BE1"/>
    <w:rsid w:val="004A3901"/>
    <w:rsid w:val="004A3D35"/>
    <w:rsid w:val="004A510B"/>
    <w:rsid w:val="004A51E2"/>
    <w:rsid w:val="004A5732"/>
    <w:rsid w:val="004A620F"/>
    <w:rsid w:val="004A6277"/>
    <w:rsid w:val="004B0751"/>
    <w:rsid w:val="004B12F7"/>
    <w:rsid w:val="004B1833"/>
    <w:rsid w:val="004B1951"/>
    <w:rsid w:val="004B21F8"/>
    <w:rsid w:val="004B2901"/>
    <w:rsid w:val="004B2CC4"/>
    <w:rsid w:val="004B4493"/>
    <w:rsid w:val="004B503D"/>
    <w:rsid w:val="004B5150"/>
    <w:rsid w:val="004B5422"/>
    <w:rsid w:val="004B565B"/>
    <w:rsid w:val="004B5676"/>
    <w:rsid w:val="004B5B0F"/>
    <w:rsid w:val="004B60C6"/>
    <w:rsid w:val="004B696F"/>
    <w:rsid w:val="004B6C98"/>
    <w:rsid w:val="004B7752"/>
    <w:rsid w:val="004C2337"/>
    <w:rsid w:val="004C315E"/>
    <w:rsid w:val="004C3514"/>
    <w:rsid w:val="004C40BC"/>
    <w:rsid w:val="004C42CD"/>
    <w:rsid w:val="004C4E43"/>
    <w:rsid w:val="004C4E9A"/>
    <w:rsid w:val="004C62E3"/>
    <w:rsid w:val="004C69B0"/>
    <w:rsid w:val="004C7A8B"/>
    <w:rsid w:val="004C7BAC"/>
    <w:rsid w:val="004D11F8"/>
    <w:rsid w:val="004D1470"/>
    <w:rsid w:val="004D17E0"/>
    <w:rsid w:val="004D1A15"/>
    <w:rsid w:val="004D1C96"/>
    <w:rsid w:val="004D23F5"/>
    <w:rsid w:val="004D2E3A"/>
    <w:rsid w:val="004D48DB"/>
    <w:rsid w:val="004D4D5C"/>
    <w:rsid w:val="004D632C"/>
    <w:rsid w:val="004D7498"/>
    <w:rsid w:val="004D7504"/>
    <w:rsid w:val="004D7802"/>
    <w:rsid w:val="004D7E50"/>
    <w:rsid w:val="004E0535"/>
    <w:rsid w:val="004E16B2"/>
    <w:rsid w:val="004E1BE6"/>
    <w:rsid w:val="004E257A"/>
    <w:rsid w:val="004E379C"/>
    <w:rsid w:val="004E418A"/>
    <w:rsid w:val="004E4E02"/>
    <w:rsid w:val="004E4F1F"/>
    <w:rsid w:val="004E4F2A"/>
    <w:rsid w:val="004E6540"/>
    <w:rsid w:val="004E67AB"/>
    <w:rsid w:val="004E6C5A"/>
    <w:rsid w:val="004E71D8"/>
    <w:rsid w:val="004E7497"/>
    <w:rsid w:val="004F0357"/>
    <w:rsid w:val="004F123F"/>
    <w:rsid w:val="004F239F"/>
    <w:rsid w:val="004F312F"/>
    <w:rsid w:val="004F4CB5"/>
    <w:rsid w:val="004F4F6B"/>
    <w:rsid w:val="004F5A37"/>
    <w:rsid w:val="004F5D80"/>
    <w:rsid w:val="004F5F4B"/>
    <w:rsid w:val="004F708D"/>
    <w:rsid w:val="005007B9"/>
    <w:rsid w:val="005008D0"/>
    <w:rsid w:val="00502BBE"/>
    <w:rsid w:val="00502C38"/>
    <w:rsid w:val="00502FE7"/>
    <w:rsid w:val="00503431"/>
    <w:rsid w:val="0050363B"/>
    <w:rsid w:val="00504534"/>
    <w:rsid w:val="005048BA"/>
    <w:rsid w:val="005060A3"/>
    <w:rsid w:val="0050728D"/>
    <w:rsid w:val="00507339"/>
    <w:rsid w:val="005074E0"/>
    <w:rsid w:val="00510CC2"/>
    <w:rsid w:val="005127AD"/>
    <w:rsid w:val="00512ED1"/>
    <w:rsid w:val="0051315B"/>
    <w:rsid w:val="00513340"/>
    <w:rsid w:val="0051342A"/>
    <w:rsid w:val="00513477"/>
    <w:rsid w:val="005144F2"/>
    <w:rsid w:val="005146F4"/>
    <w:rsid w:val="005153EC"/>
    <w:rsid w:val="00515C56"/>
    <w:rsid w:val="00516793"/>
    <w:rsid w:val="00516806"/>
    <w:rsid w:val="005168D4"/>
    <w:rsid w:val="00517A1C"/>
    <w:rsid w:val="00517A83"/>
    <w:rsid w:val="00521A54"/>
    <w:rsid w:val="005224A5"/>
    <w:rsid w:val="00522EBA"/>
    <w:rsid w:val="00522ECE"/>
    <w:rsid w:val="00525B5E"/>
    <w:rsid w:val="00525FAB"/>
    <w:rsid w:val="0052670D"/>
    <w:rsid w:val="0052690C"/>
    <w:rsid w:val="0052787D"/>
    <w:rsid w:val="00530259"/>
    <w:rsid w:val="0053045A"/>
    <w:rsid w:val="005305E3"/>
    <w:rsid w:val="00531866"/>
    <w:rsid w:val="00531D29"/>
    <w:rsid w:val="00531E9E"/>
    <w:rsid w:val="0053237E"/>
    <w:rsid w:val="00533358"/>
    <w:rsid w:val="005335E7"/>
    <w:rsid w:val="00534CF4"/>
    <w:rsid w:val="0053530F"/>
    <w:rsid w:val="00535546"/>
    <w:rsid w:val="00535D48"/>
    <w:rsid w:val="00535FCF"/>
    <w:rsid w:val="005374F8"/>
    <w:rsid w:val="00537774"/>
    <w:rsid w:val="00537B5C"/>
    <w:rsid w:val="00540F28"/>
    <w:rsid w:val="005420EC"/>
    <w:rsid w:val="005421FB"/>
    <w:rsid w:val="00542487"/>
    <w:rsid w:val="00543D9E"/>
    <w:rsid w:val="00544354"/>
    <w:rsid w:val="00544443"/>
    <w:rsid w:val="00544877"/>
    <w:rsid w:val="00544951"/>
    <w:rsid w:val="00546897"/>
    <w:rsid w:val="00546BF6"/>
    <w:rsid w:val="005471CC"/>
    <w:rsid w:val="005472D6"/>
    <w:rsid w:val="00547F39"/>
    <w:rsid w:val="005520E2"/>
    <w:rsid w:val="00552748"/>
    <w:rsid w:val="005531F6"/>
    <w:rsid w:val="005535DE"/>
    <w:rsid w:val="00555388"/>
    <w:rsid w:val="0055552C"/>
    <w:rsid w:val="00555D5A"/>
    <w:rsid w:val="0055697E"/>
    <w:rsid w:val="00556F9D"/>
    <w:rsid w:val="00560AE8"/>
    <w:rsid w:val="00561232"/>
    <w:rsid w:val="00561851"/>
    <w:rsid w:val="00561D15"/>
    <w:rsid w:val="00561F08"/>
    <w:rsid w:val="00562615"/>
    <w:rsid w:val="005637DF"/>
    <w:rsid w:val="00563971"/>
    <w:rsid w:val="005640CD"/>
    <w:rsid w:val="005652B7"/>
    <w:rsid w:val="005668AB"/>
    <w:rsid w:val="00566BED"/>
    <w:rsid w:val="00566BF2"/>
    <w:rsid w:val="0056775F"/>
    <w:rsid w:val="00567895"/>
    <w:rsid w:val="0056794C"/>
    <w:rsid w:val="00567B50"/>
    <w:rsid w:val="00567DF0"/>
    <w:rsid w:val="0057105E"/>
    <w:rsid w:val="00571652"/>
    <w:rsid w:val="005722E9"/>
    <w:rsid w:val="0057244C"/>
    <w:rsid w:val="005737B7"/>
    <w:rsid w:val="00574A96"/>
    <w:rsid w:val="00575316"/>
    <w:rsid w:val="005755FA"/>
    <w:rsid w:val="00575946"/>
    <w:rsid w:val="00575C00"/>
    <w:rsid w:val="00575FD4"/>
    <w:rsid w:val="00576154"/>
    <w:rsid w:val="005763A4"/>
    <w:rsid w:val="005764BF"/>
    <w:rsid w:val="005771CB"/>
    <w:rsid w:val="00577A70"/>
    <w:rsid w:val="00577D89"/>
    <w:rsid w:val="005806E9"/>
    <w:rsid w:val="0058086E"/>
    <w:rsid w:val="00580B76"/>
    <w:rsid w:val="005810C6"/>
    <w:rsid w:val="0058139E"/>
    <w:rsid w:val="00582479"/>
    <w:rsid w:val="00582BD0"/>
    <w:rsid w:val="005831B3"/>
    <w:rsid w:val="005834A4"/>
    <w:rsid w:val="00583879"/>
    <w:rsid w:val="005838C1"/>
    <w:rsid w:val="005843FA"/>
    <w:rsid w:val="005847A5"/>
    <w:rsid w:val="00584D3C"/>
    <w:rsid w:val="00585706"/>
    <w:rsid w:val="0058598B"/>
    <w:rsid w:val="00585A29"/>
    <w:rsid w:val="00586D35"/>
    <w:rsid w:val="00587E30"/>
    <w:rsid w:val="005908E3"/>
    <w:rsid w:val="00590F0B"/>
    <w:rsid w:val="0059177A"/>
    <w:rsid w:val="00593847"/>
    <w:rsid w:val="005945D6"/>
    <w:rsid w:val="00594CE2"/>
    <w:rsid w:val="005A03FD"/>
    <w:rsid w:val="005A12AC"/>
    <w:rsid w:val="005A2006"/>
    <w:rsid w:val="005A2244"/>
    <w:rsid w:val="005A38AE"/>
    <w:rsid w:val="005A3AD0"/>
    <w:rsid w:val="005A3E68"/>
    <w:rsid w:val="005A43AE"/>
    <w:rsid w:val="005A4717"/>
    <w:rsid w:val="005A4AFB"/>
    <w:rsid w:val="005A5444"/>
    <w:rsid w:val="005A5FC9"/>
    <w:rsid w:val="005A61B8"/>
    <w:rsid w:val="005A692D"/>
    <w:rsid w:val="005A6FC6"/>
    <w:rsid w:val="005A7258"/>
    <w:rsid w:val="005A7BF5"/>
    <w:rsid w:val="005B0FE2"/>
    <w:rsid w:val="005B10B0"/>
    <w:rsid w:val="005B259E"/>
    <w:rsid w:val="005B348F"/>
    <w:rsid w:val="005B4283"/>
    <w:rsid w:val="005B5F52"/>
    <w:rsid w:val="005B674C"/>
    <w:rsid w:val="005B7935"/>
    <w:rsid w:val="005C02CC"/>
    <w:rsid w:val="005C1F43"/>
    <w:rsid w:val="005C2AA0"/>
    <w:rsid w:val="005C2B81"/>
    <w:rsid w:val="005C30D1"/>
    <w:rsid w:val="005C3149"/>
    <w:rsid w:val="005C3C2E"/>
    <w:rsid w:val="005C5333"/>
    <w:rsid w:val="005C556A"/>
    <w:rsid w:val="005C5964"/>
    <w:rsid w:val="005C59A2"/>
    <w:rsid w:val="005C5C90"/>
    <w:rsid w:val="005C6024"/>
    <w:rsid w:val="005C6484"/>
    <w:rsid w:val="005C6C21"/>
    <w:rsid w:val="005C71BD"/>
    <w:rsid w:val="005C7AA1"/>
    <w:rsid w:val="005C7BAB"/>
    <w:rsid w:val="005C7BE7"/>
    <w:rsid w:val="005D0629"/>
    <w:rsid w:val="005D0721"/>
    <w:rsid w:val="005D087C"/>
    <w:rsid w:val="005D34B2"/>
    <w:rsid w:val="005D3B8F"/>
    <w:rsid w:val="005D3BFD"/>
    <w:rsid w:val="005D3CB8"/>
    <w:rsid w:val="005D4457"/>
    <w:rsid w:val="005D4BAB"/>
    <w:rsid w:val="005D4E07"/>
    <w:rsid w:val="005D4F44"/>
    <w:rsid w:val="005D5FAA"/>
    <w:rsid w:val="005D6147"/>
    <w:rsid w:val="005D7489"/>
    <w:rsid w:val="005D7AAF"/>
    <w:rsid w:val="005E07AE"/>
    <w:rsid w:val="005E08D1"/>
    <w:rsid w:val="005E0B6A"/>
    <w:rsid w:val="005E0EDA"/>
    <w:rsid w:val="005E1231"/>
    <w:rsid w:val="005E2ED0"/>
    <w:rsid w:val="005E306D"/>
    <w:rsid w:val="005E3306"/>
    <w:rsid w:val="005E362A"/>
    <w:rsid w:val="005E484D"/>
    <w:rsid w:val="005E5773"/>
    <w:rsid w:val="005E590E"/>
    <w:rsid w:val="005E5C9E"/>
    <w:rsid w:val="005E6019"/>
    <w:rsid w:val="005E69B7"/>
    <w:rsid w:val="005F0890"/>
    <w:rsid w:val="005F13FC"/>
    <w:rsid w:val="005F1E3B"/>
    <w:rsid w:val="005F343F"/>
    <w:rsid w:val="005F35A7"/>
    <w:rsid w:val="005F44A2"/>
    <w:rsid w:val="005F45F7"/>
    <w:rsid w:val="005F487B"/>
    <w:rsid w:val="005F4C97"/>
    <w:rsid w:val="005F4E10"/>
    <w:rsid w:val="005F547A"/>
    <w:rsid w:val="005F6247"/>
    <w:rsid w:val="005F64CB"/>
    <w:rsid w:val="005F69A9"/>
    <w:rsid w:val="005F7F86"/>
    <w:rsid w:val="00600862"/>
    <w:rsid w:val="00600E31"/>
    <w:rsid w:val="00601401"/>
    <w:rsid w:val="00601D77"/>
    <w:rsid w:val="006020A1"/>
    <w:rsid w:val="00602CE7"/>
    <w:rsid w:val="006031CD"/>
    <w:rsid w:val="006034DB"/>
    <w:rsid w:val="00603AE9"/>
    <w:rsid w:val="00605DFB"/>
    <w:rsid w:val="00606626"/>
    <w:rsid w:val="006075B6"/>
    <w:rsid w:val="006102C0"/>
    <w:rsid w:val="0061086B"/>
    <w:rsid w:val="00610995"/>
    <w:rsid w:val="006110E5"/>
    <w:rsid w:val="0061137F"/>
    <w:rsid w:val="006126F8"/>
    <w:rsid w:val="00612EC6"/>
    <w:rsid w:val="0061375F"/>
    <w:rsid w:val="00613B0A"/>
    <w:rsid w:val="00613E6C"/>
    <w:rsid w:val="006140F0"/>
    <w:rsid w:val="006146FD"/>
    <w:rsid w:val="00615739"/>
    <w:rsid w:val="00615951"/>
    <w:rsid w:val="00615FBF"/>
    <w:rsid w:val="00616618"/>
    <w:rsid w:val="006167D9"/>
    <w:rsid w:val="00616DD1"/>
    <w:rsid w:val="00616E5C"/>
    <w:rsid w:val="006176F7"/>
    <w:rsid w:val="006203A4"/>
    <w:rsid w:val="00621187"/>
    <w:rsid w:val="00621C0A"/>
    <w:rsid w:val="00622C60"/>
    <w:rsid w:val="00622CF0"/>
    <w:rsid w:val="0062314A"/>
    <w:rsid w:val="00623276"/>
    <w:rsid w:val="00623E11"/>
    <w:rsid w:val="00624F40"/>
    <w:rsid w:val="0062602D"/>
    <w:rsid w:val="0062625F"/>
    <w:rsid w:val="00626835"/>
    <w:rsid w:val="006270FA"/>
    <w:rsid w:val="00632389"/>
    <w:rsid w:val="00633F45"/>
    <w:rsid w:val="0063457E"/>
    <w:rsid w:val="006365DD"/>
    <w:rsid w:val="00636B96"/>
    <w:rsid w:val="00636F68"/>
    <w:rsid w:val="00640E54"/>
    <w:rsid w:val="00642394"/>
    <w:rsid w:val="00643CAF"/>
    <w:rsid w:val="0064512E"/>
    <w:rsid w:val="0064600E"/>
    <w:rsid w:val="006460B3"/>
    <w:rsid w:val="006467C2"/>
    <w:rsid w:val="00646998"/>
    <w:rsid w:val="00646DBE"/>
    <w:rsid w:val="00646DD9"/>
    <w:rsid w:val="00646EA4"/>
    <w:rsid w:val="00646EA8"/>
    <w:rsid w:val="00647386"/>
    <w:rsid w:val="00647A98"/>
    <w:rsid w:val="00647C7A"/>
    <w:rsid w:val="00650698"/>
    <w:rsid w:val="00650702"/>
    <w:rsid w:val="00651F65"/>
    <w:rsid w:val="0065221E"/>
    <w:rsid w:val="00652C96"/>
    <w:rsid w:val="00653AE7"/>
    <w:rsid w:val="00653D4F"/>
    <w:rsid w:val="00654989"/>
    <w:rsid w:val="0065513F"/>
    <w:rsid w:val="00655534"/>
    <w:rsid w:val="0065554D"/>
    <w:rsid w:val="00655D6E"/>
    <w:rsid w:val="00655EAD"/>
    <w:rsid w:val="006563BD"/>
    <w:rsid w:val="0065643E"/>
    <w:rsid w:val="0066000E"/>
    <w:rsid w:val="0066096B"/>
    <w:rsid w:val="00661361"/>
    <w:rsid w:val="00662600"/>
    <w:rsid w:val="006628B9"/>
    <w:rsid w:val="00662F82"/>
    <w:rsid w:val="00663A21"/>
    <w:rsid w:val="0066599E"/>
    <w:rsid w:val="00666566"/>
    <w:rsid w:val="006665A1"/>
    <w:rsid w:val="00670176"/>
    <w:rsid w:val="0067065C"/>
    <w:rsid w:val="00670754"/>
    <w:rsid w:val="006709FB"/>
    <w:rsid w:val="006712B4"/>
    <w:rsid w:val="006739CB"/>
    <w:rsid w:val="006746F1"/>
    <w:rsid w:val="00674AAC"/>
    <w:rsid w:val="006755CC"/>
    <w:rsid w:val="00676138"/>
    <w:rsid w:val="0067692C"/>
    <w:rsid w:val="00676EAC"/>
    <w:rsid w:val="006777D0"/>
    <w:rsid w:val="00677FDF"/>
    <w:rsid w:val="006804FA"/>
    <w:rsid w:val="006805D9"/>
    <w:rsid w:val="00681817"/>
    <w:rsid w:val="006820D9"/>
    <w:rsid w:val="006821C9"/>
    <w:rsid w:val="0068349C"/>
    <w:rsid w:val="0068445A"/>
    <w:rsid w:val="00685842"/>
    <w:rsid w:val="006859C1"/>
    <w:rsid w:val="006860E0"/>
    <w:rsid w:val="00686262"/>
    <w:rsid w:val="00686DAB"/>
    <w:rsid w:val="00687C18"/>
    <w:rsid w:val="00690D29"/>
    <w:rsid w:val="00690E00"/>
    <w:rsid w:val="00690EAE"/>
    <w:rsid w:val="006923CB"/>
    <w:rsid w:val="00692DF8"/>
    <w:rsid w:val="00693477"/>
    <w:rsid w:val="006935C0"/>
    <w:rsid w:val="00693E6D"/>
    <w:rsid w:val="00694BFA"/>
    <w:rsid w:val="0069637B"/>
    <w:rsid w:val="006970D9"/>
    <w:rsid w:val="0069725D"/>
    <w:rsid w:val="00697729"/>
    <w:rsid w:val="00697C90"/>
    <w:rsid w:val="006A09CA"/>
    <w:rsid w:val="006A10CD"/>
    <w:rsid w:val="006A1315"/>
    <w:rsid w:val="006A24E5"/>
    <w:rsid w:val="006A2941"/>
    <w:rsid w:val="006A2B00"/>
    <w:rsid w:val="006A39FF"/>
    <w:rsid w:val="006A513A"/>
    <w:rsid w:val="006A5290"/>
    <w:rsid w:val="006A6FD9"/>
    <w:rsid w:val="006A757A"/>
    <w:rsid w:val="006A783E"/>
    <w:rsid w:val="006B0AEA"/>
    <w:rsid w:val="006B0D43"/>
    <w:rsid w:val="006B1296"/>
    <w:rsid w:val="006B1747"/>
    <w:rsid w:val="006B17C3"/>
    <w:rsid w:val="006B2E82"/>
    <w:rsid w:val="006B3098"/>
    <w:rsid w:val="006B359C"/>
    <w:rsid w:val="006B363B"/>
    <w:rsid w:val="006B40F9"/>
    <w:rsid w:val="006B417B"/>
    <w:rsid w:val="006B53E0"/>
    <w:rsid w:val="006B5680"/>
    <w:rsid w:val="006B6703"/>
    <w:rsid w:val="006B72C7"/>
    <w:rsid w:val="006C01A3"/>
    <w:rsid w:val="006C05D7"/>
    <w:rsid w:val="006C1B07"/>
    <w:rsid w:val="006C1E08"/>
    <w:rsid w:val="006C2104"/>
    <w:rsid w:val="006C280A"/>
    <w:rsid w:val="006C2B2B"/>
    <w:rsid w:val="006C2E15"/>
    <w:rsid w:val="006C2FA2"/>
    <w:rsid w:val="006C368B"/>
    <w:rsid w:val="006C38AA"/>
    <w:rsid w:val="006C3AAC"/>
    <w:rsid w:val="006C4194"/>
    <w:rsid w:val="006C4291"/>
    <w:rsid w:val="006C439B"/>
    <w:rsid w:val="006C4721"/>
    <w:rsid w:val="006C4BD4"/>
    <w:rsid w:val="006C580F"/>
    <w:rsid w:val="006C6E5D"/>
    <w:rsid w:val="006C7B81"/>
    <w:rsid w:val="006D0A07"/>
    <w:rsid w:val="006D17E2"/>
    <w:rsid w:val="006D18AB"/>
    <w:rsid w:val="006D1E9F"/>
    <w:rsid w:val="006D337C"/>
    <w:rsid w:val="006D3A99"/>
    <w:rsid w:val="006D4878"/>
    <w:rsid w:val="006D4958"/>
    <w:rsid w:val="006D4BD6"/>
    <w:rsid w:val="006D515E"/>
    <w:rsid w:val="006D5378"/>
    <w:rsid w:val="006D53C7"/>
    <w:rsid w:val="006D5C73"/>
    <w:rsid w:val="006D6A49"/>
    <w:rsid w:val="006D74B6"/>
    <w:rsid w:val="006D74D7"/>
    <w:rsid w:val="006E0A8D"/>
    <w:rsid w:val="006E1900"/>
    <w:rsid w:val="006E291C"/>
    <w:rsid w:val="006E3585"/>
    <w:rsid w:val="006E3B20"/>
    <w:rsid w:val="006E47B5"/>
    <w:rsid w:val="006E59A5"/>
    <w:rsid w:val="006E59A9"/>
    <w:rsid w:val="006E5CD8"/>
    <w:rsid w:val="006E6D49"/>
    <w:rsid w:val="006E6ED9"/>
    <w:rsid w:val="006E7968"/>
    <w:rsid w:val="006F06AD"/>
    <w:rsid w:val="006F0BF8"/>
    <w:rsid w:val="006F12C8"/>
    <w:rsid w:val="006F1965"/>
    <w:rsid w:val="006F1E32"/>
    <w:rsid w:val="006F2403"/>
    <w:rsid w:val="006F26DF"/>
    <w:rsid w:val="006F2BD1"/>
    <w:rsid w:val="006F31A9"/>
    <w:rsid w:val="006F322A"/>
    <w:rsid w:val="006F37D4"/>
    <w:rsid w:val="006F37D7"/>
    <w:rsid w:val="006F448F"/>
    <w:rsid w:val="006F5B38"/>
    <w:rsid w:val="006F75ED"/>
    <w:rsid w:val="006F7BE8"/>
    <w:rsid w:val="00700082"/>
    <w:rsid w:val="007000C3"/>
    <w:rsid w:val="00700355"/>
    <w:rsid w:val="007005BE"/>
    <w:rsid w:val="00700731"/>
    <w:rsid w:val="00700B4C"/>
    <w:rsid w:val="00700D18"/>
    <w:rsid w:val="007013EE"/>
    <w:rsid w:val="00702C29"/>
    <w:rsid w:val="00702C91"/>
    <w:rsid w:val="00704286"/>
    <w:rsid w:val="00704774"/>
    <w:rsid w:val="00705392"/>
    <w:rsid w:val="00706AE4"/>
    <w:rsid w:val="0071139D"/>
    <w:rsid w:val="00711F01"/>
    <w:rsid w:val="00712786"/>
    <w:rsid w:val="00712B8C"/>
    <w:rsid w:val="00713730"/>
    <w:rsid w:val="00714164"/>
    <w:rsid w:val="00714751"/>
    <w:rsid w:val="007149EB"/>
    <w:rsid w:val="007149F6"/>
    <w:rsid w:val="0071529C"/>
    <w:rsid w:val="00715AD8"/>
    <w:rsid w:val="00715C58"/>
    <w:rsid w:val="007168CF"/>
    <w:rsid w:val="0071698F"/>
    <w:rsid w:val="00717978"/>
    <w:rsid w:val="00717E3C"/>
    <w:rsid w:val="007202CB"/>
    <w:rsid w:val="00721E97"/>
    <w:rsid w:val="00722204"/>
    <w:rsid w:val="0072281B"/>
    <w:rsid w:val="007229AF"/>
    <w:rsid w:val="00723189"/>
    <w:rsid w:val="007235C1"/>
    <w:rsid w:val="00723626"/>
    <w:rsid w:val="00723E15"/>
    <w:rsid w:val="007242DD"/>
    <w:rsid w:val="007242ED"/>
    <w:rsid w:val="007257C9"/>
    <w:rsid w:val="00726A94"/>
    <w:rsid w:val="00726E0F"/>
    <w:rsid w:val="00727F54"/>
    <w:rsid w:val="00730571"/>
    <w:rsid w:val="00730C10"/>
    <w:rsid w:val="007312EE"/>
    <w:rsid w:val="007330CF"/>
    <w:rsid w:val="007330FC"/>
    <w:rsid w:val="007333F2"/>
    <w:rsid w:val="007336FD"/>
    <w:rsid w:val="007341D9"/>
    <w:rsid w:val="00734E29"/>
    <w:rsid w:val="007352F6"/>
    <w:rsid w:val="007353C4"/>
    <w:rsid w:val="00735726"/>
    <w:rsid w:val="007358BF"/>
    <w:rsid w:val="007358C5"/>
    <w:rsid w:val="00736084"/>
    <w:rsid w:val="00736CC1"/>
    <w:rsid w:val="00737022"/>
    <w:rsid w:val="00737169"/>
    <w:rsid w:val="0073739B"/>
    <w:rsid w:val="00740CD5"/>
    <w:rsid w:val="007410EA"/>
    <w:rsid w:val="007413CB"/>
    <w:rsid w:val="007417CF"/>
    <w:rsid w:val="0074244C"/>
    <w:rsid w:val="00743AAF"/>
    <w:rsid w:val="00745445"/>
    <w:rsid w:val="00747508"/>
    <w:rsid w:val="00750252"/>
    <w:rsid w:val="007507CF"/>
    <w:rsid w:val="00750D89"/>
    <w:rsid w:val="007532F5"/>
    <w:rsid w:val="007536FE"/>
    <w:rsid w:val="007544A2"/>
    <w:rsid w:val="0075480D"/>
    <w:rsid w:val="00756776"/>
    <w:rsid w:val="00756AF2"/>
    <w:rsid w:val="00756C92"/>
    <w:rsid w:val="00756DFB"/>
    <w:rsid w:val="007576E8"/>
    <w:rsid w:val="00760CE5"/>
    <w:rsid w:val="00760E0F"/>
    <w:rsid w:val="0076222C"/>
    <w:rsid w:val="0076254B"/>
    <w:rsid w:val="00763D41"/>
    <w:rsid w:val="00763EDB"/>
    <w:rsid w:val="0076408F"/>
    <w:rsid w:val="007647CC"/>
    <w:rsid w:val="00764826"/>
    <w:rsid w:val="00764CC9"/>
    <w:rsid w:val="007653AC"/>
    <w:rsid w:val="0076567A"/>
    <w:rsid w:val="0076620E"/>
    <w:rsid w:val="00766D33"/>
    <w:rsid w:val="007672E1"/>
    <w:rsid w:val="00767892"/>
    <w:rsid w:val="00770B43"/>
    <w:rsid w:val="00771626"/>
    <w:rsid w:val="00773160"/>
    <w:rsid w:val="0077446F"/>
    <w:rsid w:val="0077496D"/>
    <w:rsid w:val="00774F63"/>
    <w:rsid w:val="007753BE"/>
    <w:rsid w:val="00775E39"/>
    <w:rsid w:val="00776263"/>
    <w:rsid w:val="00776379"/>
    <w:rsid w:val="007769FB"/>
    <w:rsid w:val="00777453"/>
    <w:rsid w:val="00781CEA"/>
    <w:rsid w:val="00782D1E"/>
    <w:rsid w:val="0078357F"/>
    <w:rsid w:val="00783F25"/>
    <w:rsid w:val="0078561C"/>
    <w:rsid w:val="007867B2"/>
    <w:rsid w:val="00786919"/>
    <w:rsid w:val="00786C71"/>
    <w:rsid w:val="00786DCD"/>
    <w:rsid w:val="00786F80"/>
    <w:rsid w:val="00787378"/>
    <w:rsid w:val="00787621"/>
    <w:rsid w:val="00787801"/>
    <w:rsid w:val="00790A74"/>
    <w:rsid w:val="00792EC3"/>
    <w:rsid w:val="0079312E"/>
    <w:rsid w:val="00794155"/>
    <w:rsid w:val="00794458"/>
    <w:rsid w:val="00795061"/>
    <w:rsid w:val="007950E3"/>
    <w:rsid w:val="0079546E"/>
    <w:rsid w:val="00795542"/>
    <w:rsid w:val="00795891"/>
    <w:rsid w:val="007971E0"/>
    <w:rsid w:val="007A12B8"/>
    <w:rsid w:val="007A1433"/>
    <w:rsid w:val="007A1436"/>
    <w:rsid w:val="007A1734"/>
    <w:rsid w:val="007A2573"/>
    <w:rsid w:val="007A2607"/>
    <w:rsid w:val="007A3488"/>
    <w:rsid w:val="007A375F"/>
    <w:rsid w:val="007A39EB"/>
    <w:rsid w:val="007A3B8C"/>
    <w:rsid w:val="007A4816"/>
    <w:rsid w:val="007A4F96"/>
    <w:rsid w:val="007A5F44"/>
    <w:rsid w:val="007A5F85"/>
    <w:rsid w:val="007A6A94"/>
    <w:rsid w:val="007A6B91"/>
    <w:rsid w:val="007A7637"/>
    <w:rsid w:val="007A7702"/>
    <w:rsid w:val="007B0D5A"/>
    <w:rsid w:val="007B0EBC"/>
    <w:rsid w:val="007B1768"/>
    <w:rsid w:val="007B3384"/>
    <w:rsid w:val="007B4D5A"/>
    <w:rsid w:val="007B568B"/>
    <w:rsid w:val="007B57B8"/>
    <w:rsid w:val="007B599F"/>
    <w:rsid w:val="007C10DC"/>
    <w:rsid w:val="007C13A3"/>
    <w:rsid w:val="007C1905"/>
    <w:rsid w:val="007C1DA1"/>
    <w:rsid w:val="007C2AD1"/>
    <w:rsid w:val="007C3164"/>
    <w:rsid w:val="007C3570"/>
    <w:rsid w:val="007C47F0"/>
    <w:rsid w:val="007C5F0A"/>
    <w:rsid w:val="007C6158"/>
    <w:rsid w:val="007C7284"/>
    <w:rsid w:val="007C780B"/>
    <w:rsid w:val="007C7A96"/>
    <w:rsid w:val="007D0449"/>
    <w:rsid w:val="007D0AFC"/>
    <w:rsid w:val="007D174D"/>
    <w:rsid w:val="007D1DB5"/>
    <w:rsid w:val="007D235F"/>
    <w:rsid w:val="007D3368"/>
    <w:rsid w:val="007D4FD6"/>
    <w:rsid w:val="007D55BD"/>
    <w:rsid w:val="007D5D94"/>
    <w:rsid w:val="007D5EC1"/>
    <w:rsid w:val="007D684C"/>
    <w:rsid w:val="007D684E"/>
    <w:rsid w:val="007D7CAF"/>
    <w:rsid w:val="007D7F0D"/>
    <w:rsid w:val="007E0255"/>
    <w:rsid w:val="007E0B37"/>
    <w:rsid w:val="007E1303"/>
    <w:rsid w:val="007E17D5"/>
    <w:rsid w:val="007E1941"/>
    <w:rsid w:val="007E2ADF"/>
    <w:rsid w:val="007E3250"/>
    <w:rsid w:val="007E4076"/>
    <w:rsid w:val="007E522A"/>
    <w:rsid w:val="007E568F"/>
    <w:rsid w:val="007E6ED4"/>
    <w:rsid w:val="007E7185"/>
    <w:rsid w:val="007E76C0"/>
    <w:rsid w:val="007F01B3"/>
    <w:rsid w:val="007F0BEA"/>
    <w:rsid w:val="007F17C0"/>
    <w:rsid w:val="007F191D"/>
    <w:rsid w:val="007F1EF3"/>
    <w:rsid w:val="007F24B4"/>
    <w:rsid w:val="007F39D1"/>
    <w:rsid w:val="007F4D75"/>
    <w:rsid w:val="007F533E"/>
    <w:rsid w:val="007F5396"/>
    <w:rsid w:val="007F5E38"/>
    <w:rsid w:val="007F6818"/>
    <w:rsid w:val="007F6A96"/>
    <w:rsid w:val="007F6BFE"/>
    <w:rsid w:val="007F74CB"/>
    <w:rsid w:val="00800C19"/>
    <w:rsid w:val="00800E57"/>
    <w:rsid w:val="008013B0"/>
    <w:rsid w:val="0080156E"/>
    <w:rsid w:val="00801E2A"/>
    <w:rsid w:val="00802FB1"/>
    <w:rsid w:val="008032D7"/>
    <w:rsid w:val="0080381F"/>
    <w:rsid w:val="00803899"/>
    <w:rsid w:val="00803F7D"/>
    <w:rsid w:val="00805C7C"/>
    <w:rsid w:val="00805D2D"/>
    <w:rsid w:val="00805FBF"/>
    <w:rsid w:val="00806B1A"/>
    <w:rsid w:val="00806BE3"/>
    <w:rsid w:val="00806BF6"/>
    <w:rsid w:val="00806FE2"/>
    <w:rsid w:val="00807024"/>
    <w:rsid w:val="00807AFD"/>
    <w:rsid w:val="00807BA2"/>
    <w:rsid w:val="00810657"/>
    <w:rsid w:val="00810E6A"/>
    <w:rsid w:val="0081233F"/>
    <w:rsid w:val="00812B50"/>
    <w:rsid w:val="008131EB"/>
    <w:rsid w:val="00814C93"/>
    <w:rsid w:val="00815022"/>
    <w:rsid w:val="00815654"/>
    <w:rsid w:val="00815E46"/>
    <w:rsid w:val="008166B9"/>
    <w:rsid w:val="00816A7F"/>
    <w:rsid w:val="00816ADB"/>
    <w:rsid w:val="008170A9"/>
    <w:rsid w:val="008177E0"/>
    <w:rsid w:val="00817DED"/>
    <w:rsid w:val="00820F84"/>
    <w:rsid w:val="008212E3"/>
    <w:rsid w:val="0082135B"/>
    <w:rsid w:val="00821A3B"/>
    <w:rsid w:val="00821DED"/>
    <w:rsid w:val="0082221E"/>
    <w:rsid w:val="008234F0"/>
    <w:rsid w:val="00823654"/>
    <w:rsid w:val="00823E36"/>
    <w:rsid w:val="00824062"/>
    <w:rsid w:val="008247E1"/>
    <w:rsid w:val="008254B7"/>
    <w:rsid w:val="008259DD"/>
    <w:rsid w:val="00826073"/>
    <w:rsid w:val="008263DA"/>
    <w:rsid w:val="0082724A"/>
    <w:rsid w:val="00830BD7"/>
    <w:rsid w:val="00831D80"/>
    <w:rsid w:val="00832AEC"/>
    <w:rsid w:val="00833204"/>
    <w:rsid w:val="008336DB"/>
    <w:rsid w:val="00833D23"/>
    <w:rsid w:val="00833EF8"/>
    <w:rsid w:val="008350A7"/>
    <w:rsid w:val="008350A8"/>
    <w:rsid w:val="00835BAF"/>
    <w:rsid w:val="00835D84"/>
    <w:rsid w:val="00836535"/>
    <w:rsid w:val="008367CE"/>
    <w:rsid w:val="00836912"/>
    <w:rsid w:val="00837F0A"/>
    <w:rsid w:val="00837F87"/>
    <w:rsid w:val="008401EF"/>
    <w:rsid w:val="00840295"/>
    <w:rsid w:val="008410B3"/>
    <w:rsid w:val="00841182"/>
    <w:rsid w:val="0084138D"/>
    <w:rsid w:val="00841BE1"/>
    <w:rsid w:val="0084211A"/>
    <w:rsid w:val="008423C5"/>
    <w:rsid w:val="008428F0"/>
    <w:rsid w:val="00842DF4"/>
    <w:rsid w:val="0084431E"/>
    <w:rsid w:val="008443D8"/>
    <w:rsid w:val="008443EE"/>
    <w:rsid w:val="00845394"/>
    <w:rsid w:val="0084551E"/>
    <w:rsid w:val="00845758"/>
    <w:rsid w:val="0084621F"/>
    <w:rsid w:val="00846926"/>
    <w:rsid w:val="00847DA7"/>
    <w:rsid w:val="00847F26"/>
    <w:rsid w:val="00847FFC"/>
    <w:rsid w:val="00850499"/>
    <w:rsid w:val="00850AFE"/>
    <w:rsid w:val="00850C2C"/>
    <w:rsid w:val="0085158E"/>
    <w:rsid w:val="00851E98"/>
    <w:rsid w:val="0085326A"/>
    <w:rsid w:val="00853434"/>
    <w:rsid w:val="00853FBD"/>
    <w:rsid w:val="0085563F"/>
    <w:rsid w:val="00855C49"/>
    <w:rsid w:val="0085691D"/>
    <w:rsid w:val="00856B90"/>
    <w:rsid w:val="0086026E"/>
    <w:rsid w:val="0086047B"/>
    <w:rsid w:val="00861FB6"/>
    <w:rsid w:val="00862055"/>
    <w:rsid w:val="00862329"/>
    <w:rsid w:val="008625E7"/>
    <w:rsid w:val="00862E16"/>
    <w:rsid w:val="008630B3"/>
    <w:rsid w:val="00863337"/>
    <w:rsid w:val="00863997"/>
    <w:rsid w:val="00863D1F"/>
    <w:rsid w:val="008655D1"/>
    <w:rsid w:val="00865E86"/>
    <w:rsid w:val="008661FC"/>
    <w:rsid w:val="00866787"/>
    <w:rsid w:val="00866D26"/>
    <w:rsid w:val="00870192"/>
    <w:rsid w:val="00870C09"/>
    <w:rsid w:val="008719CE"/>
    <w:rsid w:val="00872435"/>
    <w:rsid w:val="00874358"/>
    <w:rsid w:val="00874449"/>
    <w:rsid w:val="00874E1B"/>
    <w:rsid w:val="00875351"/>
    <w:rsid w:val="00876757"/>
    <w:rsid w:val="00877A20"/>
    <w:rsid w:val="00877DAF"/>
    <w:rsid w:val="00880649"/>
    <w:rsid w:val="00880826"/>
    <w:rsid w:val="00880C85"/>
    <w:rsid w:val="00880CD5"/>
    <w:rsid w:val="00881316"/>
    <w:rsid w:val="00882BF2"/>
    <w:rsid w:val="00883A16"/>
    <w:rsid w:val="008844EE"/>
    <w:rsid w:val="008862F0"/>
    <w:rsid w:val="0088728E"/>
    <w:rsid w:val="0088730B"/>
    <w:rsid w:val="00887415"/>
    <w:rsid w:val="008876B4"/>
    <w:rsid w:val="008879F6"/>
    <w:rsid w:val="00890079"/>
    <w:rsid w:val="008902BD"/>
    <w:rsid w:val="00892558"/>
    <w:rsid w:val="0089283A"/>
    <w:rsid w:val="00892B3F"/>
    <w:rsid w:val="00892FFF"/>
    <w:rsid w:val="00894911"/>
    <w:rsid w:val="00894A5A"/>
    <w:rsid w:val="0089586B"/>
    <w:rsid w:val="008960BC"/>
    <w:rsid w:val="00896301"/>
    <w:rsid w:val="00896734"/>
    <w:rsid w:val="008979BC"/>
    <w:rsid w:val="008A0BE0"/>
    <w:rsid w:val="008A1D65"/>
    <w:rsid w:val="008A324B"/>
    <w:rsid w:val="008A39CF"/>
    <w:rsid w:val="008A4036"/>
    <w:rsid w:val="008A4243"/>
    <w:rsid w:val="008A5A8D"/>
    <w:rsid w:val="008A5F8C"/>
    <w:rsid w:val="008A69E0"/>
    <w:rsid w:val="008A7089"/>
    <w:rsid w:val="008A730D"/>
    <w:rsid w:val="008A77B4"/>
    <w:rsid w:val="008A7CEE"/>
    <w:rsid w:val="008B016E"/>
    <w:rsid w:val="008B242D"/>
    <w:rsid w:val="008B4FE6"/>
    <w:rsid w:val="008B50BC"/>
    <w:rsid w:val="008B52AA"/>
    <w:rsid w:val="008B5DDA"/>
    <w:rsid w:val="008B69D5"/>
    <w:rsid w:val="008B6A1F"/>
    <w:rsid w:val="008B6A48"/>
    <w:rsid w:val="008B6FD2"/>
    <w:rsid w:val="008B73D3"/>
    <w:rsid w:val="008B754A"/>
    <w:rsid w:val="008B77AA"/>
    <w:rsid w:val="008C07E0"/>
    <w:rsid w:val="008C11E0"/>
    <w:rsid w:val="008C11F2"/>
    <w:rsid w:val="008C214A"/>
    <w:rsid w:val="008C2608"/>
    <w:rsid w:val="008C39AB"/>
    <w:rsid w:val="008C42E2"/>
    <w:rsid w:val="008C4B74"/>
    <w:rsid w:val="008C5116"/>
    <w:rsid w:val="008C5211"/>
    <w:rsid w:val="008C5892"/>
    <w:rsid w:val="008C5E31"/>
    <w:rsid w:val="008C5EF3"/>
    <w:rsid w:val="008C5FAE"/>
    <w:rsid w:val="008C6000"/>
    <w:rsid w:val="008C6063"/>
    <w:rsid w:val="008C6C47"/>
    <w:rsid w:val="008C7557"/>
    <w:rsid w:val="008C76E6"/>
    <w:rsid w:val="008C7CFE"/>
    <w:rsid w:val="008C7E4F"/>
    <w:rsid w:val="008C7F24"/>
    <w:rsid w:val="008D016A"/>
    <w:rsid w:val="008D148A"/>
    <w:rsid w:val="008D1989"/>
    <w:rsid w:val="008D23CE"/>
    <w:rsid w:val="008D2C5C"/>
    <w:rsid w:val="008D2CA3"/>
    <w:rsid w:val="008D378F"/>
    <w:rsid w:val="008D3819"/>
    <w:rsid w:val="008D3905"/>
    <w:rsid w:val="008D3EE4"/>
    <w:rsid w:val="008D4E0F"/>
    <w:rsid w:val="008D5175"/>
    <w:rsid w:val="008D5E11"/>
    <w:rsid w:val="008D67A4"/>
    <w:rsid w:val="008D6909"/>
    <w:rsid w:val="008D71D2"/>
    <w:rsid w:val="008D71EF"/>
    <w:rsid w:val="008D7382"/>
    <w:rsid w:val="008D7EC6"/>
    <w:rsid w:val="008E0E6D"/>
    <w:rsid w:val="008E159E"/>
    <w:rsid w:val="008E2302"/>
    <w:rsid w:val="008E25DC"/>
    <w:rsid w:val="008E3035"/>
    <w:rsid w:val="008E4111"/>
    <w:rsid w:val="008E4361"/>
    <w:rsid w:val="008E43B1"/>
    <w:rsid w:val="008E4960"/>
    <w:rsid w:val="008E56BA"/>
    <w:rsid w:val="008E6458"/>
    <w:rsid w:val="008E6A86"/>
    <w:rsid w:val="008E70E9"/>
    <w:rsid w:val="008E7F10"/>
    <w:rsid w:val="008F1530"/>
    <w:rsid w:val="008F172C"/>
    <w:rsid w:val="008F2288"/>
    <w:rsid w:val="008F37C1"/>
    <w:rsid w:val="008F3A0F"/>
    <w:rsid w:val="008F3C83"/>
    <w:rsid w:val="008F4EE7"/>
    <w:rsid w:val="008F56D5"/>
    <w:rsid w:val="008F5BB5"/>
    <w:rsid w:val="008F5DFF"/>
    <w:rsid w:val="008F62C4"/>
    <w:rsid w:val="008F6645"/>
    <w:rsid w:val="008F6A34"/>
    <w:rsid w:val="008F6A3E"/>
    <w:rsid w:val="008F7918"/>
    <w:rsid w:val="0090112E"/>
    <w:rsid w:val="009015E1"/>
    <w:rsid w:val="00901ABA"/>
    <w:rsid w:val="00901F5A"/>
    <w:rsid w:val="0090308A"/>
    <w:rsid w:val="0090440A"/>
    <w:rsid w:val="00905AF1"/>
    <w:rsid w:val="009103ED"/>
    <w:rsid w:val="0091040F"/>
    <w:rsid w:val="00910ABD"/>
    <w:rsid w:val="00911E3A"/>
    <w:rsid w:val="0091231E"/>
    <w:rsid w:val="00912745"/>
    <w:rsid w:val="00912DDB"/>
    <w:rsid w:val="0091334D"/>
    <w:rsid w:val="00913988"/>
    <w:rsid w:val="0091467A"/>
    <w:rsid w:val="0091494E"/>
    <w:rsid w:val="00916749"/>
    <w:rsid w:val="00916ED4"/>
    <w:rsid w:val="009172D2"/>
    <w:rsid w:val="00917719"/>
    <w:rsid w:val="009179B5"/>
    <w:rsid w:val="00917ED9"/>
    <w:rsid w:val="00920906"/>
    <w:rsid w:val="00921D5B"/>
    <w:rsid w:val="009225C6"/>
    <w:rsid w:val="00922BED"/>
    <w:rsid w:val="00922BF1"/>
    <w:rsid w:val="00923C82"/>
    <w:rsid w:val="00924C1C"/>
    <w:rsid w:val="009259FC"/>
    <w:rsid w:val="009263DE"/>
    <w:rsid w:val="0092683C"/>
    <w:rsid w:val="00927140"/>
    <w:rsid w:val="009273B2"/>
    <w:rsid w:val="00931B0B"/>
    <w:rsid w:val="00931C59"/>
    <w:rsid w:val="00931DFC"/>
    <w:rsid w:val="00931F6D"/>
    <w:rsid w:val="00932C87"/>
    <w:rsid w:val="00933076"/>
    <w:rsid w:val="009334FA"/>
    <w:rsid w:val="009337A9"/>
    <w:rsid w:val="00933A99"/>
    <w:rsid w:val="00934D6F"/>
    <w:rsid w:val="00935A34"/>
    <w:rsid w:val="00936157"/>
    <w:rsid w:val="009365A0"/>
    <w:rsid w:val="009366D0"/>
    <w:rsid w:val="0093671A"/>
    <w:rsid w:val="00937086"/>
    <w:rsid w:val="00937563"/>
    <w:rsid w:val="00937695"/>
    <w:rsid w:val="009401FB"/>
    <w:rsid w:val="0094020C"/>
    <w:rsid w:val="00940312"/>
    <w:rsid w:val="00941425"/>
    <w:rsid w:val="00942079"/>
    <w:rsid w:val="00942086"/>
    <w:rsid w:val="009423F5"/>
    <w:rsid w:val="009426E7"/>
    <w:rsid w:val="00942DC5"/>
    <w:rsid w:val="00942FC1"/>
    <w:rsid w:val="00944C00"/>
    <w:rsid w:val="009456AE"/>
    <w:rsid w:val="0094642F"/>
    <w:rsid w:val="00947183"/>
    <w:rsid w:val="009478B1"/>
    <w:rsid w:val="00947AE8"/>
    <w:rsid w:val="00947C8E"/>
    <w:rsid w:val="0095003B"/>
    <w:rsid w:val="00950121"/>
    <w:rsid w:val="00950616"/>
    <w:rsid w:val="00951C99"/>
    <w:rsid w:val="0095279F"/>
    <w:rsid w:val="0095350A"/>
    <w:rsid w:val="00954EB5"/>
    <w:rsid w:val="0095600C"/>
    <w:rsid w:val="009562CD"/>
    <w:rsid w:val="009563F6"/>
    <w:rsid w:val="00956927"/>
    <w:rsid w:val="009572E3"/>
    <w:rsid w:val="00957567"/>
    <w:rsid w:val="00957596"/>
    <w:rsid w:val="009579B5"/>
    <w:rsid w:val="00957FDA"/>
    <w:rsid w:val="00960EDB"/>
    <w:rsid w:val="0096105E"/>
    <w:rsid w:val="00961F29"/>
    <w:rsid w:val="00961F31"/>
    <w:rsid w:val="00961FD9"/>
    <w:rsid w:val="009623B1"/>
    <w:rsid w:val="0096244F"/>
    <w:rsid w:val="0096366D"/>
    <w:rsid w:val="00963D61"/>
    <w:rsid w:val="00964804"/>
    <w:rsid w:val="00964A12"/>
    <w:rsid w:val="00964C5D"/>
    <w:rsid w:val="00966004"/>
    <w:rsid w:val="009668E7"/>
    <w:rsid w:val="0096696C"/>
    <w:rsid w:val="009704F7"/>
    <w:rsid w:val="0097087D"/>
    <w:rsid w:val="00970A33"/>
    <w:rsid w:val="00970B51"/>
    <w:rsid w:val="00970C24"/>
    <w:rsid w:val="00971ECF"/>
    <w:rsid w:val="009721EA"/>
    <w:rsid w:val="009724E5"/>
    <w:rsid w:val="00973A20"/>
    <w:rsid w:val="00974131"/>
    <w:rsid w:val="009748A3"/>
    <w:rsid w:val="009753B7"/>
    <w:rsid w:val="009764E5"/>
    <w:rsid w:val="00976927"/>
    <w:rsid w:val="0097697F"/>
    <w:rsid w:val="0097762A"/>
    <w:rsid w:val="00977763"/>
    <w:rsid w:val="00977E2F"/>
    <w:rsid w:val="00980FC8"/>
    <w:rsid w:val="00981B51"/>
    <w:rsid w:val="009820C6"/>
    <w:rsid w:val="009828FC"/>
    <w:rsid w:val="00982E70"/>
    <w:rsid w:val="0098459C"/>
    <w:rsid w:val="00984ADD"/>
    <w:rsid w:val="0098509D"/>
    <w:rsid w:val="009856B1"/>
    <w:rsid w:val="00985A86"/>
    <w:rsid w:val="00986476"/>
    <w:rsid w:val="00987304"/>
    <w:rsid w:val="009873FF"/>
    <w:rsid w:val="00991A02"/>
    <w:rsid w:val="009923F7"/>
    <w:rsid w:val="00992AB2"/>
    <w:rsid w:val="00992E77"/>
    <w:rsid w:val="009930C9"/>
    <w:rsid w:val="00993564"/>
    <w:rsid w:val="00993A77"/>
    <w:rsid w:val="00993C6E"/>
    <w:rsid w:val="00995444"/>
    <w:rsid w:val="0099551A"/>
    <w:rsid w:val="0099585D"/>
    <w:rsid w:val="00995F82"/>
    <w:rsid w:val="009978E5"/>
    <w:rsid w:val="00997CE9"/>
    <w:rsid w:val="00997D9F"/>
    <w:rsid w:val="009A1CB1"/>
    <w:rsid w:val="009A22DA"/>
    <w:rsid w:val="009A28F1"/>
    <w:rsid w:val="009A3A74"/>
    <w:rsid w:val="009A4646"/>
    <w:rsid w:val="009A59DC"/>
    <w:rsid w:val="009A6268"/>
    <w:rsid w:val="009A74F0"/>
    <w:rsid w:val="009A7ADB"/>
    <w:rsid w:val="009B0348"/>
    <w:rsid w:val="009B07C7"/>
    <w:rsid w:val="009B0812"/>
    <w:rsid w:val="009B0D16"/>
    <w:rsid w:val="009B13D8"/>
    <w:rsid w:val="009B13E8"/>
    <w:rsid w:val="009B2286"/>
    <w:rsid w:val="009B2482"/>
    <w:rsid w:val="009B28D9"/>
    <w:rsid w:val="009B3130"/>
    <w:rsid w:val="009B351D"/>
    <w:rsid w:val="009B37CE"/>
    <w:rsid w:val="009B39D1"/>
    <w:rsid w:val="009B425B"/>
    <w:rsid w:val="009B42C4"/>
    <w:rsid w:val="009B50B9"/>
    <w:rsid w:val="009B590C"/>
    <w:rsid w:val="009B5D25"/>
    <w:rsid w:val="009B5D43"/>
    <w:rsid w:val="009B70E7"/>
    <w:rsid w:val="009B7B85"/>
    <w:rsid w:val="009B7DD4"/>
    <w:rsid w:val="009C0EAC"/>
    <w:rsid w:val="009C2B5C"/>
    <w:rsid w:val="009C2C39"/>
    <w:rsid w:val="009C34BD"/>
    <w:rsid w:val="009C390C"/>
    <w:rsid w:val="009C4031"/>
    <w:rsid w:val="009C4845"/>
    <w:rsid w:val="009C57F5"/>
    <w:rsid w:val="009C5F36"/>
    <w:rsid w:val="009C662A"/>
    <w:rsid w:val="009C6709"/>
    <w:rsid w:val="009C7450"/>
    <w:rsid w:val="009D0852"/>
    <w:rsid w:val="009D170A"/>
    <w:rsid w:val="009D1886"/>
    <w:rsid w:val="009D2B43"/>
    <w:rsid w:val="009D2C39"/>
    <w:rsid w:val="009D3311"/>
    <w:rsid w:val="009D39B5"/>
    <w:rsid w:val="009D480D"/>
    <w:rsid w:val="009D57C4"/>
    <w:rsid w:val="009D64FE"/>
    <w:rsid w:val="009D6F03"/>
    <w:rsid w:val="009D71AA"/>
    <w:rsid w:val="009E008C"/>
    <w:rsid w:val="009E0ADE"/>
    <w:rsid w:val="009E0BC5"/>
    <w:rsid w:val="009E2E23"/>
    <w:rsid w:val="009E3657"/>
    <w:rsid w:val="009E3C84"/>
    <w:rsid w:val="009E486A"/>
    <w:rsid w:val="009E4875"/>
    <w:rsid w:val="009E4B76"/>
    <w:rsid w:val="009E580B"/>
    <w:rsid w:val="009E5BE6"/>
    <w:rsid w:val="009E6BFD"/>
    <w:rsid w:val="009E730C"/>
    <w:rsid w:val="009F0D67"/>
    <w:rsid w:val="009F11EE"/>
    <w:rsid w:val="009F1527"/>
    <w:rsid w:val="009F1BBE"/>
    <w:rsid w:val="009F1BE6"/>
    <w:rsid w:val="009F20CF"/>
    <w:rsid w:val="009F426E"/>
    <w:rsid w:val="009F479B"/>
    <w:rsid w:val="009F4D59"/>
    <w:rsid w:val="009F5660"/>
    <w:rsid w:val="009F5CED"/>
    <w:rsid w:val="009F725E"/>
    <w:rsid w:val="009F786A"/>
    <w:rsid w:val="00A002C2"/>
    <w:rsid w:val="00A0087D"/>
    <w:rsid w:val="00A01DAE"/>
    <w:rsid w:val="00A0244B"/>
    <w:rsid w:val="00A02CD6"/>
    <w:rsid w:val="00A031ED"/>
    <w:rsid w:val="00A037EC"/>
    <w:rsid w:val="00A03870"/>
    <w:rsid w:val="00A039D0"/>
    <w:rsid w:val="00A046A1"/>
    <w:rsid w:val="00A05064"/>
    <w:rsid w:val="00A05E70"/>
    <w:rsid w:val="00A05F01"/>
    <w:rsid w:val="00A06149"/>
    <w:rsid w:val="00A061B9"/>
    <w:rsid w:val="00A066AE"/>
    <w:rsid w:val="00A06F51"/>
    <w:rsid w:val="00A07746"/>
    <w:rsid w:val="00A07CC8"/>
    <w:rsid w:val="00A1031E"/>
    <w:rsid w:val="00A11A40"/>
    <w:rsid w:val="00A1212D"/>
    <w:rsid w:val="00A12272"/>
    <w:rsid w:val="00A1244B"/>
    <w:rsid w:val="00A124E8"/>
    <w:rsid w:val="00A12F81"/>
    <w:rsid w:val="00A14003"/>
    <w:rsid w:val="00A14A86"/>
    <w:rsid w:val="00A1519D"/>
    <w:rsid w:val="00A158F6"/>
    <w:rsid w:val="00A16D7F"/>
    <w:rsid w:val="00A16DF9"/>
    <w:rsid w:val="00A20D19"/>
    <w:rsid w:val="00A2194F"/>
    <w:rsid w:val="00A2255A"/>
    <w:rsid w:val="00A22618"/>
    <w:rsid w:val="00A22EAA"/>
    <w:rsid w:val="00A233DA"/>
    <w:rsid w:val="00A237A5"/>
    <w:rsid w:val="00A23D8F"/>
    <w:rsid w:val="00A246E1"/>
    <w:rsid w:val="00A24F7C"/>
    <w:rsid w:val="00A25951"/>
    <w:rsid w:val="00A26310"/>
    <w:rsid w:val="00A26626"/>
    <w:rsid w:val="00A27892"/>
    <w:rsid w:val="00A3035E"/>
    <w:rsid w:val="00A30874"/>
    <w:rsid w:val="00A30C96"/>
    <w:rsid w:val="00A312A4"/>
    <w:rsid w:val="00A316A5"/>
    <w:rsid w:val="00A31E1F"/>
    <w:rsid w:val="00A33753"/>
    <w:rsid w:val="00A33AE9"/>
    <w:rsid w:val="00A348C1"/>
    <w:rsid w:val="00A3533D"/>
    <w:rsid w:val="00A35D14"/>
    <w:rsid w:val="00A35D93"/>
    <w:rsid w:val="00A361A9"/>
    <w:rsid w:val="00A36F17"/>
    <w:rsid w:val="00A4002D"/>
    <w:rsid w:val="00A40417"/>
    <w:rsid w:val="00A4131B"/>
    <w:rsid w:val="00A415DD"/>
    <w:rsid w:val="00A415ED"/>
    <w:rsid w:val="00A4251B"/>
    <w:rsid w:val="00A4373D"/>
    <w:rsid w:val="00A43BE3"/>
    <w:rsid w:val="00A44150"/>
    <w:rsid w:val="00A445D8"/>
    <w:rsid w:val="00A46166"/>
    <w:rsid w:val="00A46226"/>
    <w:rsid w:val="00A47040"/>
    <w:rsid w:val="00A4712A"/>
    <w:rsid w:val="00A47837"/>
    <w:rsid w:val="00A47E55"/>
    <w:rsid w:val="00A5068F"/>
    <w:rsid w:val="00A51E36"/>
    <w:rsid w:val="00A528A3"/>
    <w:rsid w:val="00A52BA8"/>
    <w:rsid w:val="00A52C2D"/>
    <w:rsid w:val="00A5399C"/>
    <w:rsid w:val="00A5434E"/>
    <w:rsid w:val="00A5488E"/>
    <w:rsid w:val="00A5656E"/>
    <w:rsid w:val="00A56D69"/>
    <w:rsid w:val="00A57DF8"/>
    <w:rsid w:val="00A601BB"/>
    <w:rsid w:val="00A604D2"/>
    <w:rsid w:val="00A6068D"/>
    <w:rsid w:val="00A60B0C"/>
    <w:rsid w:val="00A60FA0"/>
    <w:rsid w:val="00A61AEC"/>
    <w:rsid w:val="00A6256C"/>
    <w:rsid w:val="00A62800"/>
    <w:rsid w:val="00A63516"/>
    <w:rsid w:val="00A63A06"/>
    <w:rsid w:val="00A63C5D"/>
    <w:rsid w:val="00A6425C"/>
    <w:rsid w:val="00A64B78"/>
    <w:rsid w:val="00A64DDB"/>
    <w:rsid w:val="00A6531C"/>
    <w:rsid w:val="00A653C6"/>
    <w:rsid w:val="00A655D3"/>
    <w:rsid w:val="00A663D6"/>
    <w:rsid w:val="00A67CB9"/>
    <w:rsid w:val="00A70101"/>
    <w:rsid w:val="00A72A18"/>
    <w:rsid w:val="00A72AB2"/>
    <w:rsid w:val="00A7310B"/>
    <w:rsid w:val="00A73AB7"/>
    <w:rsid w:val="00A73F1E"/>
    <w:rsid w:val="00A746C7"/>
    <w:rsid w:val="00A74750"/>
    <w:rsid w:val="00A74FF5"/>
    <w:rsid w:val="00A75211"/>
    <w:rsid w:val="00A76348"/>
    <w:rsid w:val="00A76A46"/>
    <w:rsid w:val="00A80C0B"/>
    <w:rsid w:val="00A80C64"/>
    <w:rsid w:val="00A81575"/>
    <w:rsid w:val="00A81A42"/>
    <w:rsid w:val="00A81F3C"/>
    <w:rsid w:val="00A8209F"/>
    <w:rsid w:val="00A84099"/>
    <w:rsid w:val="00A84CD3"/>
    <w:rsid w:val="00A85D90"/>
    <w:rsid w:val="00A86209"/>
    <w:rsid w:val="00A86B65"/>
    <w:rsid w:val="00A874E1"/>
    <w:rsid w:val="00A87FCB"/>
    <w:rsid w:val="00A90AFE"/>
    <w:rsid w:val="00A91A16"/>
    <w:rsid w:val="00A92E35"/>
    <w:rsid w:val="00A92F65"/>
    <w:rsid w:val="00A934DA"/>
    <w:rsid w:val="00A93A03"/>
    <w:rsid w:val="00A960A1"/>
    <w:rsid w:val="00A9658D"/>
    <w:rsid w:val="00A9681C"/>
    <w:rsid w:val="00A971D8"/>
    <w:rsid w:val="00A97E2E"/>
    <w:rsid w:val="00AA0297"/>
    <w:rsid w:val="00AA04FC"/>
    <w:rsid w:val="00AA0863"/>
    <w:rsid w:val="00AA16B3"/>
    <w:rsid w:val="00AA16E8"/>
    <w:rsid w:val="00AA18E3"/>
    <w:rsid w:val="00AA1D12"/>
    <w:rsid w:val="00AA202A"/>
    <w:rsid w:val="00AA21B9"/>
    <w:rsid w:val="00AA3464"/>
    <w:rsid w:val="00AA3855"/>
    <w:rsid w:val="00AA3EC9"/>
    <w:rsid w:val="00AA4006"/>
    <w:rsid w:val="00AA4842"/>
    <w:rsid w:val="00AA4AB4"/>
    <w:rsid w:val="00AA4FEC"/>
    <w:rsid w:val="00AA5105"/>
    <w:rsid w:val="00AA6432"/>
    <w:rsid w:val="00AA6A2D"/>
    <w:rsid w:val="00AA6C8C"/>
    <w:rsid w:val="00AA7EB3"/>
    <w:rsid w:val="00AB0042"/>
    <w:rsid w:val="00AB1085"/>
    <w:rsid w:val="00AB2D6C"/>
    <w:rsid w:val="00AB2FD8"/>
    <w:rsid w:val="00AB36D9"/>
    <w:rsid w:val="00AB3F91"/>
    <w:rsid w:val="00AB4799"/>
    <w:rsid w:val="00AB7FB4"/>
    <w:rsid w:val="00AC094A"/>
    <w:rsid w:val="00AC0C3B"/>
    <w:rsid w:val="00AC100E"/>
    <w:rsid w:val="00AC1EDA"/>
    <w:rsid w:val="00AC2451"/>
    <w:rsid w:val="00AC2478"/>
    <w:rsid w:val="00AC3BBE"/>
    <w:rsid w:val="00AC4234"/>
    <w:rsid w:val="00AC4292"/>
    <w:rsid w:val="00AC528C"/>
    <w:rsid w:val="00AC5A78"/>
    <w:rsid w:val="00AC5F2E"/>
    <w:rsid w:val="00AC600D"/>
    <w:rsid w:val="00AC79C5"/>
    <w:rsid w:val="00AC7A74"/>
    <w:rsid w:val="00AD0451"/>
    <w:rsid w:val="00AD0A3A"/>
    <w:rsid w:val="00AD0A6D"/>
    <w:rsid w:val="00AD0C9B"/>
    <w:rsid w:val="00AD1057"/>
    <w:rsid w:val="00AD1CB4"/>
    <w:rsid w:val="00AD206C"/>
    <w:rsid w:val="00AD222E"/>
    <w:rsid w:val="00AD2AC8"/>
    <w:rsid w:val="00AD3827"/>
    <w:rsid w:val="00AD430D"/>
    <w:rsid w:val="00AD5A21"/>
    <w:rsid w:val="00AD5CA1"/>
    <w:rsid w:val="00AD5E5E"/>
    <w:rsid w:val="00AD67BC"/>
    <w:rsid w:val="00AE1832"/>
    <w:rsid w:val="00AE1EA4"/>
    <w:rsid w:val="00AE2630"/>
    <w:rsid w:val="00AE3485"/>
    <w:rsid w:val="00AE372E"/>
    <w:rsid w:val="00AE42DB"/>
    <w:rsid w:val="00AE4E9A"/>
    <w:rsid w:val="00AE5173"/>
    <w:rsid w:val="00AE5AE9"/>
    <w:rsid w:val="00AE5CA6"/>
    <w:rsid w:val="00AE7E65"/>
    <w:rsid w:val="00AF21C3"/>
    <w:rsid w:val="00AF2226"/>
    <w:rsid w:val="00AF23BA"/>
    <w:rsid w:val="00AF2608"/>
    <w:rsid w:val="00AF2761"/>
    <w:rsid w:val="00AF329E"/>
    <w:rsid w:val="00AF37B7"/>
    <w:rsid w:val="00AF57C2"/>
    <w:rsid w:val="00AF70D0"/>
    <w:rsid w:val="00AF7729"/>
    <w:rsid w:val="00AF7EC5"/>
    <w:rsid w:val="00B0182E"/>
    <w:rsid w:val="00B02AFC"/>
    <w:rsid w:val="00B030D7"/>
    <w:rsid w:val="00B0412B"/>
    <w:rsid w:val="00B045BF"/>
    <w:rsid w:val="00B04693"/>
    <w:rsid w:val="00B04A3B"/>
    <w:rsid w:val="00B04ED9"/>
    <w:rsid w:val="00B053C4"/>
    <w:rsid w:val="00B0559A"/>
    <w:rsid w:val="00B056B9"/>
    <w:rsid w:val="00B0613A"/>
    <w:rsid w:val="00B068AC"/>
    <w:rsid w:val="00B0711B"/>
    <w:rsid w:val="00B07C34"/>
    <w:rsid w:val="00B1004F"/>
    <w:rsid w:val="00B105A8"/>
    <w:rsid w:val="00B1064D"/>
    <w:rsid w:val="00B10795"/>
    <w:rsid w:val="00B114EB"/>
    <w:rsid w:val="00B116AE"/>
    <w:rsid w:val="00B129BF"/>
    <w:rsid w:val="00B1347F"/>
    <w:rsid w:val="00B1349C"/>
    <w:rsid w:val="00B1450B"/>
    <w:rsid w:val="00B15E8F"/>
    <w:rsid w:val="00B168A0"/>
    <w:rsid w:val="00B16C42"/>
    <w:rsid w:val="00B16D9D"/>
    <w:rsid w:val="00B16E07"/>
    <w:rsid w:val="00B179C7"/>
    <w:rsid w:val="00B17C26"/>
    <w:rsid w:val="00B20153"/>
    <w:rsid w:val="00B20899"/>
    <w:rsid w:val="00B23073"/>
    <w:rsid w:val="00B231F4"/>
    <w:rsid w:val="00B2375F"/>
    <w:rsid w:val="00B23F2E"/>
    <w:rsid w:val="00B23F45"/>
    <w:rsid w:val="00B24007"/>
    <w:rsid w:val="00B25E25"/>
    <w:rsid w:val="00B260DF"/>
    <w:rsid w:val="00B265F5"/>
    <w:rsid w:val="00B269E6"/>
    <w:rsid w:val="00B26BD5"/>
    <w:rsid w:val="00B27D74"/>
    <w:rsid w:val="00B301B0"/>
    <w:rsid w:val="00B302B3"/>
    <w:rsid w:val="00B30552"/>
    <w:rsid w:val="00B30764"/>
    <w:rsid w:val="00B31654"/>
    <w:rsid w:val="00B31756"/>
    <w:rsid w:val="00B31A22"/>
    <w:rsid w:val="00B31B31"/>
    <w:rsid w:val="00B3228C"/>
    <w:rsid w:val="00B33840"/>
    <w:rsid w:val="00B33859"/>
    <w:rsid w:val="00B33977"/>
    <w:rsid w:val="00B33DC0"/>
    <w:rsid w:val="00B340E8"/>
    <w:rsid w:val="00B34A5E"/>
    <w:rsid w:val="00B34DBC"/>
    <w:rsid w:val="00B3556B"/>
    <w:rsid w:val="00B35840"/>
    <w:rsid w:val="00B358CF"/>
    <w:rsid w:val="00B36738"/>
    <w:rsid w:val="00B37ED3"/>
    <w:rsid w:val="00B40059"/>
    <w:rsid w:val="00B40144"/>
    <w:rsid w:val="00B41B91"/>
    <w:rsid w:val="00B42250"/>
    <w:rsid w:val="00B42AF8"/>
    <w:rsid w:val="00B42B54"/>
    <w:rsid w:val="00B43D41"/>
    <w:rsid w:val="00B43F8A"/>
    <w:rsid w:val="00B44020"/>
    <w:rsid w:val="00B45113"/>
    <w:rsid w:val="00B45494"/>
    <w:rsid w:val="00B4594A"/>
    <w:rsid w:val="00B4652E"/>
    <w:rsid w:val="00B471D3"/>
    <w:rsid w:val="00B47EDD"/>
    <w:rsid w:val="00B5068F"/>
    <w:rsid w:val="00B50B67"/>
    <w:rsid w:val="00B50ECC"/>
    <w:rsid w:val="00B517FF"/>
    <w:rsid w:val="00B51DDC"/>
    <w:rsid w:val="00B521FE"/>
    <w:rsid w:val="00B52473"/>
    <w:rsid w:val="00B52744"/>
    <w:rsid w:val="00B528A8"/>
    <w:rsid w:val="00B52D13"/>
    <w:rsid w:val="00B5318D"/>
    <w:rsid w:val="00B534A8"/>
    <w:rsid w:val="00B534CF"/>
    <w:rsid w:val="00B543A2"/>
    <w:rsid w:val="00B54EC2"/>
    <w:rsid w:val="00B55840"/>
    <w:rsid w:val="00B55AFC"/>
    <w:rsid w:val="00B577D5"/>
    <w:rsid w:val="00B57B0E"/>
    <w:rsid w:val="00B600F3"/>
    <w:rsid w:val="00B600F9"/>
    <w:rsid w:val="00B60223"/>
    <w:rsid w:val="00B6082E"/>
    <w:rsid w:val="00B60933"/>
    <w:rsid w:val="00B61076"/>
    <w:rsid w:val="00B6150A"/>
    <w:rsid w:val="00B61F31"/>
    <w:rsid w:val="00B632E2"/>
    <w:rsid w:val="00B63E3C"/>
    <w:rsid w:val="00B6515F"/>
    <w:rsid w:val="00B6573F"/>
    <w:rsid w:val="00B660E4"/>
    <w:rsid w:val="00B67053"/>
    <w:rsid w:val="00B670D8"/>
    <w:rsid w:val="00B67224"/>
    <w:rsid w:val="00B67B4E"/>
    <w:rsid w:val="00B67E33"/>
    <w:rsid w:val="00B70828"/>
    <w:rsid w:val="00B72DC9"/>
    <w:rsid w:val="00B749DB"/>
    <w:rsid w:val="00B74C41"/>
    <w:rsid w:val="00B7531F"/>
    <w:rsid w:val="00B75C83"/>
    <w:rsid w:val="00B75F20"/>
    <w:rsid w:val="00B7657A"/>
    <w:rsid w:val="00B76AA3"/>
    <w:rsid w:val="00B76B23"/>
    <w:rsid w:val="00B779FD"/>
    <w:rsid w:val="00B802F5"/>
    <w:rsid w:val="00B803A5"/>
    <w:rsid w:val="00B8072F"/>
    <w:rsid w:val="00B8103A"/>
    <w:rsid w:val="00B81B49"/>
    <w:rsid w:val="00B82630"/>
    <w:rsid w:val="00B82903"/>
    <w:rsid w:val="00B82D16"/>
    <w:rsid w:val="00B82D26"/>
    <w:rsid w:val="00B83164"/>
    <w:rsid w:val="00B833F4"/>
    <w:rsid w:val="00B83C82"/>
    <w:rsid w:val="00B84732"/>
    <w:rsid w:val="00B85A07"/>
    <w:rsid w:val="00B85F04"/>
    <w:rsid w:val="00B86BBB"/>
    <w:rsid w:val="00B86C96"/>
    <w:rsid w:val="00B86FE7"/>
    <w:rsid w:val="00B8712E"/>
    <w:rsid w:val="00B87AFF"/>
    <w:rsid w:val="00B87C51"/>
    <w:rsid w:val="00B87F09"/>
    <w:rsid w:val="00B90CC7"/>
    <w:rsid w:val="00B90D59"/>
    <w:rsid w:val="00B913DC"/>
    <w:rsid w:val="00B91589"/>
    <w:rsid w:val="00B91687"/>
    <w:rsid w:val="00B92378"/>
    <w:rsid w:val="00B92A1E"/>
    <w:rsid w:val="00B93717"/>
    <w:rsid w:val="00B93B6E"/>
    <w:rsid w:val="00B93E2E"/>
    <w:rsid w:val="00B93FB2"/>
    <w:rsid w:val="00B9444E"/>
    <w:rsid w:val="00B950C9"/>
    <w:rsid w:val="00B967FA"/>
    <w:rsid w:val="00B9693B"/>
    <w:rsid w:val="00B96E1C"/>
    <w:rsid w:val="00B97921"/>
    <w:rsid w:val="00BA05C0"/>
    <w:rsid w:val="00BA070E"/>
    <w:rsid w:val="00BA1124"/>
    <w:rsid w:val="00BA3487"/>
    <w:rsid w:val="00BA486E"/>
    <w:rsid w:val="00BA48B2"/>
    <w:rsid w:val="00BA48E1"/>
    <w:rsid w:val="00BA4974"/>
    <w:rsid w:val="00BA4CDE"/>
    <w:rsid w:val="00BA514B"/>
    <w:rsid w:val="00BA529E"/>
    <w:rsid w:val="00BA5E6D"/>
    <w:rsid w:val="00BA6012"/>
    <w:rsid w:val="00BB23CE"/>
    <w:rsid w:val="00BB25C9"/>
    <w:rsid w:val="00BB2BB9"/>
    <w:rsid w:val="00BB2FD0"/>
    <w:rsid w:val="00BB3747"/>
    <w:rsid w:val="00BB3DF6"/>
    <w:rsid w:val="00BB46C9"/>
    <w:rsid w:val="00BB4C63"/>
    <w:rsid w:val="00BB5060"/>
    <w:rsid w:val="00BB6312"/>
    <w:rsid w:val="00BB63CF"/>
    <w:rsid w:val="00BB6943"/>
    <w:rsid w:val="00BB7D3B"/>
    <w:rsid w:val="00BC0177"/>
    <w:rsid w:val="00BC018F"/>
    <w:rsid w:val="00BC290A"/>
    <w:rsid w:val="00BC2CD8"/>
    <w:rsid w:val="00BC3513"/>
    <w:rsid w:val="00BC3543"/>
    <w:rsid w:val="00BC48CF"/>
    <w:rsid w:val="00BC63A2"/>
    <w:rsid w:val="00BC6B7E"/>
    <w:rsid w:val="00BC6E92"/>
    <w:rsid w:val="00BD06B8"/>
    <w:rsid w:val="00BD070C"/>
    <w:rsid w:val="00BD09BB"/>
    <w:rsid w:val="00BD0ABE"/>
    <w:rsid w:val="00BD1A57"/>
    <w:rsid w:val="00BD267D"/>
    <w:rsid w:val="00BD26BC"/>
    <w:rsid w:val="00BD27BC"/>
    <w:rsid w:val="00BD2AD5"/>
    <w:rsid w:val="00BD381A"/>
    <w:rsid w:val="00BD40DE"/>
    <w:rsid w:val="00BD4386"/>
    <w:rsid w:val="00BD4557"/>
    <w:rsid w:val="00BD466D"/>
    <w:rsid w:val="00BD472E"/>
    <w:rsid w:val="00BD553D"/>
    <w:rsid w:val="00BD5552"/>
    <w:rsid w:val="00BD590D"/>
    <w:rsid w:val="00BD5B53"/>
    <w:rsid w:val="00BD611D"/>
    <w:rsid w:val="00BD7426"/>
    <w:rsid w:val="00BD7442"/>
    <w:rsid w:val="00BD76CF"/>
    <w:rsid w:val="00BD7E48"/>
    <w:rsid w:val="00BE042A"/>
    <w:rsid w:val="00BE08BD"/>
    <w:rsid w:val="00BE1374"/>
    <w:rsid w:val="00BE1587"/>
    <w:rsid w:val="00BE238E"/>
    <w:rsid w:val="00BE2598"/>
    <w:rsid w:val="00BE26A8"/>
    <w:rsid w:val="00BE2E15"/>
    <w:rsid w:val="00BE620C"/>
    <w:rsid w:val="00BE6A1B"/>
    <w:rsid w:val="00BE6CB3"/>
    <w:rsid w:val="00BE73C0"/>
    <w:rsid w:val="00BE753F"/>
    <w:rsid w:val="00BE7937"/>
    <w:rsid w:val="00BF0892"/>
    <w:rsid w:val="00BF0B14"/>
    <w:rsid w:val="00BF0C38"/>
    <w:rsid w:val="00BF0C41"/>
    <w:rsid w:val="00BF1C33"/>
    <w:rsid w:val="00BF1D68"/>
    <w:rsid w:val="00BF2655"/>
    <w:rsid w:val="00BF3096"/>
    <w:rsid w:val="00BF3B70"/>
    <w:rsid w:val="00BF3D87"/>
    <w:rsid w:val="00BF4150"/>
    <w:rsid w:val="00BF42FA"/>
    <w:rsid w:val="00BF43C6"/>
    <w:rsid w:val="00BF46AF"/>
    <w:rsid w:val="00BF54F6"/>
    <w:rsid w:val="00BF56DA"/>
    <w:rsid w:val="00BF59FA"/>
    <w:rsid w:val="00BF62CC"/>
    <w:rsid w:val="00BF7253"/>
    <w:rsid w:val="00C0035F"/>
    <w:rsid w:val="00C00710"/>
    <w:rsid w:val="00C00A5F"/>
    <w:rsid w:val="00C00BF3"/>
    <w:rsid w:val="00C00CD6"/>
    <w:rsid w:val="00C00EC2"/>
    <w:rsid w:val="00C00FC2"/>
    <w:rsid w:val="00C01116"/>
    <w:rsid w:val="00C01821"/>
    <w:rsid w:val="00C02887"/>
    <w:rsid w:val="00C02F82"/>
    <w:rsid w:val="00C042B0"/>
    <w:rsid w:val="00C04836"/>
    <w:rsid w:val="00C04954"/>
    <w:rsid w:val="00C04D37"/>
    <w:rsid w:val="00C06D48"/>
    <w:rsid w:val="00C07297"/>
    <w:rsid w:val="00C10548"/>
    <w:rsid w:val="00C14C40"/>
    <w:rsid w:val="00C1505A"/>
    <w:rsid w:val="00C150BB"/>
    <w:rsid w:val="00C15181"/>
    <w:rsid w:val="00C155F8"/>
    <w:rsid w:val="00C1571E"/>
    <w:rsid w:val="00C15E24"/>
    <w:rsid w:val="00C16A3C"/>
    <w:rsid w:val="00C2027E"/>
    <w:rsid w:val="00C20516"/>
    <w:rsid w:val="00C20EF0"/>
    <w:rsid w:val="00C2120C"/>
    <w:rsid w:val="00C219B6"/>
    <w:rsid w:val="00C22B41"/>
    <w:rsid w:val="00C2388C"/>
    <w:rsid w:val="00C23C65"/>
    <w:rsid w:val="00C240BF"/>
    <w:rsid w:val="00C24194"/>
    <w:rsid w:val="00C247F7"/>
    <w:rsid w:val="00C24805"/>
    <w:rsid w:val="00C25044"/>
    <w:rsid w:val="00C257A8"/>
    <w:rsid w:val="00C258CB"/>
    <w:rsid w:val="00C27F69"/>
    <w:rsid w:val="00C304E7"/>
    <w:rsid w:val="00C307DB"/>
    <w:rsid w:val="00C31A27"/>
    <w:rsid w:val="00C324AB"/>
    <w:rsid w:val="00C34A27"/>
    <w:rsid w:val="00C34B13"/>
    <w:rsid w:val="00C365CD"/>
    <w:rsid w:val="00C37290"/>
    <w:rsid w:val="00C37C65"/>
    <w:rsid w:val="00C4096D"/>
    <w:rsid w:val="00C40EC4"/>
    <w:rsid w:val="00C40FB8"/>
    <w:rsid w:val="00C41481"/>
    <w:rsid w:val="00C418D0"/>
    <w:rsid w:val="00C41AFA"/>
    <w:rsid w:val="00C41D4A"/>
    <w:rsid w:val="00C42B4F"/>
    <w:rsid w:val="00C430BB"/>
    <w:rsid w:val="00C43452"/>
    <w:rsid w:val="00C43740"/>
    <w:rsid w:val="00C43769"/>
    <w:rsid w:val="00C43E78"/>
    <w:rsid w:val="00C44151"/>
    <w:rsid w:val="00C44633"/>
    <w:rsid w:val="00C44D0A"/>
    <w:rsid w:val="00C45ACB"/>
    <w:rsid w:val="00C46024"/>
    <w:rsid w:val="00C46D9E"/>
    <w:rsid w:val="00C4732A"/>
    <w:rsid w:val="00C47D71"/>
    <w:rsid w:val="00C500EC"/>
    <w:rsid w:val="00C5126C"/>
    <w:rsid w:val="00C51A39"/>
    <w:rsid w:val="00C51C5C"/>
    <w:rsid w:val="00C51EFF"/>
    <w:rsid w:val="00C52551"/>
    <w:rsid w:val="00C52C45"/>
    <w:rsid w:val="00C532FE"/>
    <w:rsid w:val="00C53339"/>
    <w:rsid w:val="00C539B5"/>
    <w:rsid w:val="00C547F9"/>
    <w:rsid w:val="00C5482A"/>
    <w:rsid w:val="00C55795"/>
    <w:rsid w:val="00C55819"/>
    <w:rsid w:val="00C55F5A"/>
    <w:rsid w:val="00C566FA"/>
    <w:rsid w:val="00C56C48"/>
    <w:rsid w:val="00C574EF"/>
    <w:rsid w:val="00C5783B"/>
    <w:rsid w:val="00C57FE8"/>
    <w:rsid w:val="00C6025C"/>
    <w:rsid w:val="00C603FE"/>
    <w:rsid w:val="00C60C93"/>
    <w:rsid w:val="00C60E4A"/>
    <w:rsid w:val="00C61036"/>
    <w:rsid w:val="00C6146C"/>
    <w:rsid w:val="00C618FB"/>
    <w:rsid w:val="00C61D81"/>
    <w:rsid w:val="00C6370B"/>
    <w:rsid w:val="00C63B92"/>
    <w:rsid w:val="00C645D9"/>
    <w:rsid w:val="00C64EBD"/>
    <w:rsid w:val="00C652AC"/>
    <w:rsid w:val="00C65436"/>
    <w:rsid w:val="00C65F61"/>
    <w:rsid w:val="00C660B1"/>
    <w:rsid w:val="00C67415"/>
    <w:rsid w:val="00C676E9"/>
    <w:rsid w:val="00C679DF"/>
    <w:rsid w:val="00C67E2A"/>
    <w:rsid w:val="00C7053B"/>
    <w:rsid w:val="00C7077D"/>
    <w:rsid w:val="00C70905"/>
    <w:rsid w:val="00C70F33"/>
    <w:rsid w:val="00C7284C"/>
    <w:rsid w:val="00C72C43"/>
    <w:rsid w:val="00C73018"/>
    <w:rsid w:val="00C73BD2"/>
    <w:rsid w:val="00C7435F"/>
    <w:rsid w:val="00C74437"/>
    <w:rsid w:val="00C74AC7"/>
    <w:rsid w:val="00C75976"/>
    <w:rsid w:val="00C7622A"/>
    <w:rsid w:val="00C76A4E"/>
    <w:rsid w:val="00C8025F"/>
    <w:rsid w:val="00C814E5"/>
    <w:rsid w:val="00C81771"/>
    <w:rsid w:val="00C82E71"/>
    <w:rsid w:val="00C83644"/>
    <w:rsid w:val="00C83E87"/>
    <w:rsid w:val="00C841A2"/>
    <w:rsid w:val="00C84503"/>
    <w:rsid w:val="00C84B52"/>
    <w:rsid w:val="00C851C6"/>
    <w:rsid w:val="00C870B7"/>
    <w:rsid w:val="00C872E0"/>
    <w:rsid w:val="00C87AA0"/>
    <w:rsid w:val="00C905F2"/>
    <w:rsid w:val="00C90738"/>
    <w:rsid w:val="00C90F18"/>
    <w:rsid w:val="00C91206"/>
    <w:rsid w:val="00C91317"/>
    <w:rsid w:val="00C9140E"/>
    <w:rsid w:val="00C919C8"/>
    <w:rsid w:val="00C9261D"/>
    <w:rsid w:val="00C93A6F"/>
    <w:rsid w:val="00C93CAE"/>
    <w:rsid w:val="00C93F58"/>
    <w:rsid w:val="00C9403B"/>
    <w:rsid w:val="00C941C4"/>
    <w:rsid w:val="00C95D96"/>
    <w:rsid w:val="00C96498"/>
    <w:rsid w:val="00C97755"/>
    <w:rsid w:val="00C97A2F"/>
    <w:rsid w:val="00CA116B"/>
    <w:rsid w:val="00CA19AC"/>
    <w:rsid w:val="00CA1CCD"/>
    <w:rsid w:val="00CA32F5"/>
    <w:rsid w:val="00CA3839"/>
    <w:rsid w:val="00CA38CC"/>
    <w:rsid w:val="00CA44CF"/>
    <w:rsid w:val="00CA4ABF"/>
    <w:rsid w:val="00CA4E55"/>
    <w:rsid w:val="00CA502B"/>
    <w:rsid w:val="00CA593E"/>
    <w:rsid w:val="00CA609C"/>
    <w:rsid w:val="00CA68BE"/>
    <w:rsid w:val="00CA698E"/>
    <w:rsid w:val="00CA7BB1"/>
    <w:rsid w:val="00CB1665"/>
    <w:rsid w:val="00CB17FD"/>
    <w:rsid w:val="00CB1A04"/>
    <w:rsid w:val="00CB2035"/>
    <w:rsid w:val="00CB20ED"/>
    <w:rsid w:val="00CB2835"/>
    <w:rsid w:val="00CB3A02"/>
    <w:rsid w:val="00CB4522"/>
    <w:rsid w:val="00CB49F3"/>
    <w:rsid w:val="00CB4A50"/>
    <w:rsid w:val="00CC0B90"/>
    <w:rsid w:val="00CC1145"/>
    <w:rsid w:val="00CC122D"/>
    <w:rsid w:val="00CC198A"/>
    <w:rsid w:val="00CC2464"/>
    <w:rsid w:val="00CC25DF"/>
    <w:rsid w:val="00CC4971"/>
    <w:rsid w:val="00CC5687"/>
    <w:rsid w:val="00CC5F04"/>
    <w:rsid w:val="00CC60E6"/>
    <w:rsid w:val="00CC7B7E"/>
    <w:rsid w:val="00CC7D14"/>
    <w:rsid w:val="00CD0F55"/>
    <w:rsid w:val="00CD159A"/>
    <w:rsid w:val="00CD2243"/>
    <w:rsid w:val="00CD35E2"/>
    <w:rsid w:val="00CD4A28"/>
    <w:rsid w:val="00CD4C26"/>
    <w:rsid w:val="00CD4F8E"/>
    <w:rsid w:val="00CD55EA"/>
    <w:rsid w:val="00CD5740"/>
    <w:rsid w:val="00CD5EAC"/>
    <w:rsid w:val="00CD61E8"/>
    <w:rsid w:val="00CD66F9"/>
    <w:rsid w:val="00CD7B8E"/>
    <w:rsid w:val="00CD7FD7"/>
    <w:rsid w:val="00CE0C9C"/>
    <w:rsid w:val="00CE1571"/>
    <w:rsid w:val="00CE1855"/>
    <w:rsid w:val="00CE18F7"/>
    <w:rsid w:val="00CE1C1F"/>
    <w:rsid w:val="00CE2E22"/>
    <w:rsid w:val="00CE3023"/>
    <w:rsid w:val="00CE3A70"/>
    <w:rsid w:val="00CE3FD6"/>
    <w:rsid w:val="00CE4471"/>
    <w:rsid w:val="00CE4E03"/>
    <w:rsid w:val="00CE5079"/>
    <w:rsid w:val="00CE5C8B"/>
    <w:rsid w:val="00CE622A"/>
    <w:rsid w:val="00CE6FBE"/>
    <w:rsid w:val="00CE706D"/>
    <w:rsid w:val="00CE71B7"/>
    <w:rsid w:val="00CE7FB8"/>
    <w:rsid w:val="00CE7FF0"/>
    <w:rsid w:val="00CF061D"/>
    <w:rsid w:val="00CF066D"/>
    <w:rsid w:val="00CF073D"/>
    <w:rsid w:val="00CF1036"/>
    <w:rsid w:val="00CF2234"/>
    <w:rsid w:val="00CF2D6A"/>
    <w:rsid w:val="00CF302A"/>
    <w:rsid w:val="00CF3A21"/>
    <w:rsid w:val="00CF5ADD"/>
    <w:rsid w:val="00CF660E"/>
    <w:rsid w:val="00CF7386"/>
    <w:rsid w:val="00CF73C4"/>
    <w:rsid w:val="00D0091C"/>
    <w:rsid w:val="00D00AA7"/>
    <w:rsid w:val="00D012DF"/>
    <w:rsid w:val="00D018D4"/>
    <w:rsid w:val="00D01CA0"/>
    <w:rsid w:val="00D01FC4"/>
    <w:rsid w:val="00D02447"/>
    <w:rsid w:val="00D0249E"/>
    <w:rsid w:val="00D0505C"/>
    <w:rsid w:val="00D055E8"/>
    <w:rsid w:val="00D05937"/>
    <w:rsid w:val="00D05C50"/>
    <w:rsid w:val="00D05C7F"/>
    <w:rsid w:val="00D05CB1"/>
    <w:rsid w:val="00D05E85"/>
    <w:rsid w:val="00D075AD"/>
    <w:rsid w:val="00D07651"/>
    <w:rsid w:val="00D07D34"/>
    <w:rsid w:val="00D10AAF"/>
    <w:rsid w:val="00D10B22"/>
    <w:rsid w:val="00D10EB9"/>
    <w:rsid w:val="00D11808"/>
    <w:rsid w:val="00D11E31"/>
    <w:rsid w:val="00D11FEB"/>
    <w:rsid w:val="00D12A8C"/>
    <w:rsid w:val="00D1302D"/>
    <w:rsid w:val="00D13478"/>
    <w:rsid w:val="00D13D3A"/>
    <w:rsid w:val="00D141FC"/>
    <w:rsid w:val="00D14BC7"/>
    <w:rsid w:val="00D15AC1"/>
    <w:rsid w:val="00D15BA8"/>
    <w:rsid w:val="00D166DD"/>
    <w:rsid w:val="00D17B69"/>
    <w:rsid w:val="00D204BE"/>
    <w:rsid w:val="00D20A34"/>
    <w:rsid w:val="00D20FD7"/>
    <w:rsid w:val="00D210F8"/>
    <w:rsid w:val="00D216D6"/>
    <w:rsid w:val="00D21BF0"/>
    <w:rsid w:val="00D22023"/>
    <w:rsid w:val="00D22431"/>
    <w:rsid w:val="00D22D8F"/>
    <w:rsid w:val="00D23149"/>
    <w:rsid w:val="00D23BC7"/>
    <w:rsid w:val="00D23D5B"/>
    <w:rsid w:val="00D23F95"/>
    <w:rsid w:val="00D24980"/>
    <w:rsid w:val="00D24B39"/>
    <w:rsid w:val="00D24F71"/>
    <w:rsid w:val="00D2581D"/>
    <w:rsid w:val="00D25A20"/>
    <w:rsid w:val="00D25B44"/>
    <w:rsid w:val="00D25D44"/>
    <w:rsid w:val="00D25F18"/>
    <w:rsid w:val="00D26104"/>
    <w:rsid w:val="00D2648E"/>
    <w:rsid w:val="00D26987"/>
    <w:rsid w:val="00D26FD7"/>
    <w:rsid w:val="00D27247"/>
    <w:rsid w:val="00D3025A"/>
    <w:rsid w:val="00D3028F"/>
    <w:rsid w:val="00D30ECA"/>
    <w:rsid w:val="00D325D7"/>
    <w:rsid w:val="00D32727"/>
    <w:rsid w:val="00D35A6F"/>
    <w:rsid w:val="00D35F6D"/>
    <w:rsid w:val="00D36509"/>
    <w:rsid w:val="00D36980"/>
    <w:rsid w:val="00D378C0"/>
    <w:rsid w:val="00D408A7"/>
    <w:rsid w:val="00D41AF3"/>
    <w:rsid w:val="00D41B25"/>
    <w:rsid w:val="00D41B2A"/>
    <w:rsid w:val="00D41CA5"/>
    <w:rsid w:val="00D436DD"/>
    <w:rsid w:val="00D43E69"/>
    <w:rsid w:val="00D44342"/>
    <w:rsid w:val="00D4436D"/>
    <w:rsid w:val="00D44750"/>
    <w:rsid w:val="00D45462"/>
    <w:rsid w:val="00D4669D"/>
    <w:rsid w:val="00D46A2D"/>
    <w:rsid w:val="00D46A83"/>
    <w:rsid w:val="00D46FC6"/>
    <w:rsid w:val="00D47E08"/>
    <w:rsid w:val="00D507C1"/>
    <w:rsid w:val="00D52178"/>
    <w:rsid w:val="00D5228C"/>
    <w:rsid w:val="00D54B60"/>
    <w:rsid w:val="00D5591F"/>
    <w:rsid w:val="00D5610B"/>
    <w:rsid w:val="00D57071"/>
    <w:rsid w:val="00D57D2A"/>
    <w:rsid w:val="00D6088A"/>
    <w:rsid w:val="00D612C0"/>
    <w:rsid w:val="00D61442"/>
    <w:rsid w:val="00D61FBC"/>
    <w:rsid w:val="00D642BD"/>
    <w:rsid w:val="00D645E0"/>
    <w:rsid w:val="00D64C24"/>
    <w:rsid w:val="00D65E57"/>
    <w:rsid w:val="00D6666A"/>
    <w:rsid w:val="00D6694B"/>
    <w:rsid w:val="00D66AD1"/>
    <w:rsid w:val="00D66F12"/>
    <w:rsid w:val="00D67218"/>
    <w:rsid w:val="00D71BC7"/>
    <w:rsid w:val="00D71C66"/>
    <w:rsid w:val="00D7247B"/>
    <w:rsid w:val="00D72596"/>
    <w:rsid w:val="00D7306B"/>
    <w:rsid w:val="00D735F4"/>
    <w:rsid w:val="00D737E6"/>
    <w:rsid w:val="00D73F42"/>
    <w:rsid w:val="00D74049"/>
    <w:rsid w:val="00D749E1"/>
    <w:rsid w:val="00D74CD0"/>
    <w:rsid w:val="00D74D31"/>
    <w:rsid w:val="00D76016"/>
    <w:rsid w:val="00D76F66"/>
    <w:rsid w:val="00D7720B"/>
    <w:rsid w:val="00D77BA5"/>
    <w:rsid w:val="00D77D8F"/>
    <w:rsid w:val="00D80947"/>
    <w:rsid w:val="00D80C3C"/>
    <w:rsid w:val="00D81189"/>
    <w:rsid w:val="00D81E1A"/>
    <w:rsid w:val="00D81F30"/>
    <w:rsid w:val="00D822DD"/>
    <w:rsid w:val="00D82D6B"/>
    <w:rsid w:val="00D82E2E"/>
    <w:rsid w:val="00D83C7B"/>
    <w:rsid w:val="00D843A2"/>
    <w:rsid w:val="00D848CA"/>
    <w:rsid w:val="00D85D45"/>
    <w:rsid w:val="00D85EA9"/>
    <w:rsid w:val="00D85F92"/>
    <w:rsid w:val="00D86398"/>
    <w:rsid w:val="00D867A7"/>
    <w:rsid w:val="00D9157A"/>
    <w:rsid w:val="00D9231D"/>
    <w:rsid w:val="00D924D2"/>
    <w:rsid w:val="00D9479F"/>
    <w:rsid w:val="00D94B0E"/>
    <w:rsid w:val="00D95E08"/>
    <w:rsid w:val="00D960B9"/>
    <w:rsid w:val="00D965D1"/>
    <w:rsid w:val="00D96E7A"/>
    <w:rsid w:val="00D9708F"/>
    <w:rsid w:val="00D97449"/>
    <w:rsid w:val="00D9746E"/>
    <w:rsid w:val="00DA0B84"/>
    <w:rsid w:val="00DA0C07"/>
    <w:rsid w:val="00DA1057"/>
    <w:rsid w:val="00DA1406"/>
    <w:rsid w:val="00DA199B"/>
    <w:rsid w:val="00DA1CF2"/>
    <w:rsid w:val="00DA1D75"/>
    <w:rsid w:val="00DA364C"/>
    <w:rsid w:val="00DA38D5"/>
    <w:rsid w:val="00DA4BBC"/>
    <w:rsid w:val="00DA502F"/>
    <w:rsid w:val="00DA52AB"/>
    <w:rsid w:val="00DA5394"/>
    <w:rsid w:val="00DA5585"/>
    <w:rsid w:val="00DA583D"/>
    <w:rsid w:val="00DA5D31"/>
    <w:rsid w:val="00DA653C"/>
    <w:rsid w:val="00DA6BCE"/>
    <w:rsid w:val="00DA7335"/>
    <w:rsid w:val="00DA7850"/>
    <w:rsid w:val="00DA7AA1"/>
    <w:rsid w:val="00DB0172"/>
    <w:rsid w:val="00DB0210"/>
    <w:rsid w:val="00DB07FC"/>
    <w:rsid w:val="00DB1061"/>
    <w:rsid w:val="00DB1B76"/>
    <w:rsid w:val="00DB1D2A"/>
    <w:rsid w:val="00DB2C94"/>
    <w:rsid w:val="00DB37D8"/>
    <w:rsid w:val="00DB37F7"/>
    <w:rsid w:val="00DB403B"/>
    <w:rsid w:val="00DB47A4"/>
    <w:rsid w:val="00DB4C18"/>
    <w:rsid w:val="00DB4D35"/>
    <w:rsid w:val="00DB53DA"/>
    <w:rsid w:val="00DB63D0"/>
    <w:rsid w:val="00DC1014"/>
    <w:rsid w:val="00DC170B"/>
    <w:rsid w:val="00DC1BA8"/>
    <w:rsid w:val="00DC2459"/>
    <w:rsid w:val="00DC2FB5"/>
    <w:rsid w:val="00DC3549"/>
    <w:rsid w:val="00DC4CED"/>
    <w:rsid w:val="00DC5666"/>
    <w:rsid w:val="00DC64CC"/>
    <w:rsid w:val="00DC6B11"/>
    <w:rsid w:val="00DC6BF1"/>
    <w:rsid w:val="00DC6C4E"/>
    <w:rsid w:val="00DD0ADE"/>
    <w:rsid w:val="00DD0E06"/>
    <w:rsid w:val="00DD1B78"/>
    <w:rsid w:val="00DD204E"/>
    <w:rsid w:val="00DD24BD"/>
    <w:rsid w:val="00DD2719"/>
    <w:rsid w:val="00DD2A09"/>
    <w:rsid w:val="00DD2B11"/>
    <w:rsid w:val="00DD2E67"/>
    <w:rsid w:val="00DD3A4E"/>
    <w:rsid w:val="00DD427C"/>
    <w:rsid w:val="00DD4A5E"/>
    <w:rsid w:val="00DD4C3F"/>
    <w:rsid w:val="00DD5938"/>
    <w:rsid w:val="00DD608E"/>
    <w:rsid w:val="00DD6098"/>
    <w:rsid w:val="00DD62A8"/>
    <w:rsid w:val="00DE0CBA"/>
    <w:rsid w:val="00DE0D12"/>
    <w:rsid w:val="00DE1B04"/>
    <w:rsid w:val="00DE418B"/>
    <w:rsid w:val="00DE42E4"/>
    <w:rsid w:val="00DE48C5"/>
    <w:rsid w:val="00DE4A24"/>
    <w:rsid w:val="00DE4F85"/>
    <w:rsid w:val="00DE55CC"/>
    <w:rsid w:val="00DE6884"/>
    <w:rsid w:val="00DF05AE"/>
    <w:rsid w:val="00DF165C"/>
    <w:rsid w:val="00DF1B14"/>
    <w:rsid w:val="00DF1E7E"/>
    <w:rsid w:val="00DF4DB5"/>
    <w:rsid w:val="00DF52E6"/>
    <w:rsid w:val="00DF5823"/>
    <w:rsid w:val="00E006F4"/>
    <w:rsid w:val="00E00D91"/>
    <w:rsid w:val="00E01320"/>
    <w:rsid w:val="00E0191A"/>
    <w:rsid w:val="00E01F11"/>
    <w:rsid w:val="00E01FAB"/>
    <w:rsid w:val="00E02125"/>
    <w:rsid w:val="00E03245"/>
    <w:rsid w:val="00E03520"/>
    <w:rsid w:val="00E0481F"/>
    <w:rsid w:val="00E04D1F"/>
    <w:rsid w:val="00E07F27"/>
    <w:rsid w:val="00E10854"/>
    <w:rsid w:val="00E108BC"/>
    <w:rsid w:val="00E11529"/>
    <w:rsid w:val="00E11933"/>
    <w:rsid w:val="00E119AC"/>
    <w:rsid w:val="00E1227D"/>
    <w:rsid w:val="00E12924"/>
    <w:rsid w:val="00E13388"/>
    <w:rsid w:val="00E14DFF"/>
    <w:rsid w:val="00E1523A"/>
    <w:rsid w:val="00E153B6"/>
    <w:rsid w:val="00E15A0A"/>
    <w:rsid w:val="00E1601B"/>
    <w:rsid w:val="00E16865"/>
    <w:rsid w:val="00E16BE1"/>
    <w:rsid w:val="00E17427"/>
    <w:rsid w:val="00E215C7"/>
    <w:rsid w:val="00E21A9A"/>
    <w:rsid w:val="00E225EB"/>
    <w:rsid w:val="00E22C30"/>
    <w:rsid w:val="00E24594"/>
    <w:rsid w:val="00E26170"/>
    <w:rsid w:val="00E264E5"/>
    <w:rsid w:val="00E26EA5"/>
    <w:rsid w:val="00E27256"/>
    <w:rsid w:val="00E27328"/>
    <w:rsid w:val="00E30833"/>
    <w:rsid w:val="00E30B54"/>
    <w:rsid w:val="00E31A02"/>
    <w:rsid w:val="00E32755"/>
    <w:rsid w:val="00E32AF0"/>
    <w:rsid w:val="00E33039"/>
    <w:rsid w:val="00E330BF"/>
    <w:rsid w:val="00E335F4"/>
    <w:rsid w:val="00E34022"/>
    <w:rsid w:val="00E342A8"/>
    <w:rsid w:val="00E3445F"/>
    <w:rsid w:val="00E34BBD"/>
    <w:rsid w:val="00E34C9B"/>
    <w:rsid w:val="00E34F47"/>
    <w:rsid w:val="00E3541E"/>
    <w:rsid w:val="00E36A85"/>
    <w:rsid w:val="00E3704B"/>
    <w:rsid w:val="00E37069"/>
    <w:rsid w:val="00E40C23"/>
    <w:rsid w:val="00E40CEE"/>
    <w:rsid w:val="00E41E12"/>
    <w:rsid w:val="00E43F3E"/>
    <w:rsid w:val="00E44000"/>
    <w:rsid w:val="00E44257"/>
    <w:rsid w:val="00E44847"/>
    <w:rsid w:val="00E4511C"/>
    <w:rsid w:val="00E455A1"/>
    <w:rsid w:val="00E456C8"/>
    <w:rsid w:val="00E45C64"/>
    <w:rsid w:val="00E45D10"/>
    <w:rsid w:val="00E45D5D"/>
    <w:rsid w:val="00E50212"/>
    <w:rsid w:val="00E52826"/>
    <w:rsid w:val="00E52CE3"/>
    <w:rsid w:val="00E54950"/>
    <w:rsid w:val="00E55520"/>
    <w:rsid w:val="00E55A4C"/>
    <w:rsid w:val="00E55B4B"/>
    <w:rsid w:val="00E56A59"/>
    <w:rsid w:val="00E57926"/>
    <w:rsid w:val="00E57CC2"/>
    <w:rsid w:val="00E57CCF"/>
    <w:rsid w:val="00E60FD7"/>
    <w:rsid w:val="00E6194E"/>
    <w:rsid w:val="00E62FE4"/>
    <w:rsid w:val="00E62FF6"/>
    <w:rsid w:val="00E637F5"/>
    <w:rsid w:val="00E656D0"/>
    <w:rsid w:val="00E65975"/>
    <w:rsid w:val="00E659EE"/>
    <w:rsid w:val="00E6611B"/>
    <w:rsid w:val="00E66212"/>
    <w:rsid w:val="00E70204"/>
    <w:rsid w:val="00E70C42"/>
    <w:rsid w:val="00E728DB"/>
    <w:rsid w:val="00E72BB2"/>
    <w:rsid w:val="00E7356D"/>
    <w:rsid w:val="00E73780"/>
    <w:rsid w:val="00E73C8B"/>
    <w:rsid w:val="00E73E0F"/>
    <w:rsid w:val="00E7529F"/>
    <w:rsid w:val="00E75FDC"/>
    <w:rsid w:val="00E76315"/>
    <w:rsid w:val="00E76353"/>
    <w:rsid w:val="00E76A20"/>
    <w:rsid w:val="00E77F90"/>
    <w:rsid w:val="00E8034E"/>
    <w:rsid w:val="00E806E7"/>
    <w:rsid w:val="00E81872"/>
    <w:rsid w:val="00E82204"/>
    <w:rsid w:val="00E83565"/>
    <w:rsid w:val="00E83D41"/>
    <w:rsid w:val="00E83D9A"/>
    <w:rsid w:val="00E84B50"/>
    <w:rsid w:val="00E84BEF"/>
    <w:rsid w:val="00E85528"/>
    <w:rsid w:val="00E90110"/>
    <w:rsid w:val="00E90389"/>
    <w:rsid w:val="00E90BF4"/>
    <w:rsid w:val="00E90C8B"/>
    <w:rsid w:val="00E91A1F"/>
    <w:rsid w:val="00E91AE0"/>
    <w:rsid w:val="00E91D5D"/>
    <w:rsid w:val="00E9239A"/>
    <w:rsid w:val="00E9299C"/>
    <w:rsid w:val="00E93873"/>
    <w:rsid w:val="00E93F02"/>
    <w:rsid w:val="00E95349"/>
    <w:rsid w:val="00E95692"/>
    <w:rsid w:val="00E96A88"/>
    <w:rsid w:val="00E96E79"/>
    <w:rsid w:val="00E97109"/>
    <w:rsid w:val="00E97695"/>
    <w:rsid w:val="00E977B3"/>
    <w:rsid w:val="00EA07AD"/>
    <w:rsid w:val="00EA160F"/>
    <w:rsid w:val="00EA1ACB"/>
    <w:rsid w:val="00EA2EBD"/>
    <w:rsid w:val="00EA32EA"/>
    <w:rsid w:val="00EA3BC3"/>
    <w:rsid w:val="00EA4320"/>
    <w:rsid w:val="00EA70AA"/>
    <w:rsid w:val="00EA72DF"/>
    <w:rsid w:val="00EA73B1"/>
    <w:rsid w:val="00EA79DD"/>
    <w:rsid w:val="00EA7C82"/>
    <w:rsid w:val="00EA7DC7"/>
    <w:rsid w:val="00EB0EB7"/>
    <w:rsid w:val="00EB1138"/>
    <w:rsid w:val="00EB2207"/>
    <w:rsid w:val="00EB2683"/>
    <w:rsid w:val="00EB3704"/>
    <w:rsid w:val="00EB3A63"/>
    <w:rsid w:val="00EB3B73"/>
    <w:rsid w:val="00EB4CE0"/>
    <w:rsid w:val="00EB5897"/>
    <w:rsid w:val="00EB6099"/>
    <w:rsid w:val="00EB6B48"/>
    <w:rsid w:val="00EB7645"/>
    <w:rsid w:val="00EB76DC"/>
    <w:rsid w:val="00EC0155"/>
    <w:rsid w:val="00EC055D"/>
    <w:rsid w:val="00EC1DEA"/>
    <w:rsid w:val="00EC2755"/>
    <w:rsid w:val="00EC2A29"/>
    <w:rsid w:val="00EC2C42"/>
    <w:rsid w:val="00EC2E56"/>
    <w:rsid w:val="00EC45B6"/>
    <w:rsid w:val="00EC5094"/>
    <w:rsid w:val="00EC541A"/>
    <w:rsid w:val="00EC5A1F"/>
    <w:rsid w:val="00EC5EC0"/>
    <w:rsid w:val="00EC62A3"/>
    <w:rsid w:val="00EC638F"/>
    <w:rsid w:val="00EC771C"/>
    <w:rsid w:val="00EC7CF6"/>
    <w:rsid w:val="00ED0CBE"/>
    <w:rsid w:val="00ED15EA"/>
    <w:rsid w:val="00ED1A63"/>
    <w:rsid w:val="00ED1B67"/>
    <w:rsid w:val="00ED20E3"/>
    <w:rsid w:val="00ED23A1"/>
    <w:rsid w:val="00ED3A85"/>
    <w:rsid w:val="00ED4525"/>
    <w:rsid w:val="00ED49FA"/>
    <w:rsid w:val="00ED607E"/>
    <w:rsid w:val="00ED652E"/>
    <w:rsid w:val="00ED68F1"/>
    <w:rsid w:val="00ED7962"/>
    <w:rsid w:val="00ED7BA4"/>
    <w:rsid w:val="00ED7D17"/>
    <w:rsid w:val="00EE000E"/>
    <w:rsid w:val="00EE0032"/>
    <w:rsid w:val="00EE0091"/>
    <w:rsid w:val="00EE04EC"/>
    <w:rsid w:val="00EE1244"/>
    <w:rsid w:val="00EE185B"/>
    <w:rsid w:val="00EE18AD"/>
    <w:rsid w:val="00EE1A3F"/>
    <w:rsid w:val="00EE22DF"/>
    <w:rsid w:val="00EE28FF"/>
    <w:rsid w:val="00EE3541"/>
    <w:rsid w:val="00EE3E47"/>
    <w:rsid w:val="00EE42C3"/>
    <w:rsid w:val="00EE49CA"/>
    <w:rsid w:val="00EE50C2"/>
    <w:rsid w:val="00EE5659"/>
    <w:rsid w:val="00EE57ED"/>
    <w:rsid w:val="00EE6DA5"/>
    <w:rsid w:val="00EE6E12"/>
    <w:rsid w:val="00EE6FA9"/>
    <w:rsid w:val="00EE70C5"/>
    <w:rsid w:val="00EF0454"/>
    <w:rsid w:val="00EF11B5"/>
    <w:rsid w:val="00EF3253"/>
    <w:rsid w:val="00EF32FC"/>
    <w:rsid w:val="00EF3CB4"/>
    <w:rsid w:val="00EF3EF9"/>
    <w:rsid w:val="00EF42C1"/>
    <w:rsid w:val="00EF4DF4"/>
    <w:rsid w:val="00EF5C4F"/>
    <w:rsid w:val="00EF6072"/>
    <w:rsid w:val="00EF631A"/>
    <w:rsid w:val="00EF726F"/>
    <w:rsid w:val="00EF7C0A"/>
    <w:rsid w:val="00F003BF"/>
    <w:rsid w:val="00F008FA"/>
    <w:rsid w:val="00F00B67"/>
    <w:rsid w:val="00F01196"/>
    <w:rsid w:val="00F011ED"/>
    <w:rsid w:val="00F0156A"/>
    <w:rsid w:val="00F01CDD"/>
    <w:rsid w:val="00F02240"/>
    <w:rsid w:val="00F0268C"/>
    <w:rsid w:val="00F0372C"/>
    <w:rsid w:val="00F041CE"/>
    <w:rsid w:val="00F052AF"/>
    <w:rsid w:val="00F054D3"/>
    <w:rsid w:val="00F05AA9"/>
    <w:rsid w:val="00F06D23"/>
    <w:rsid w:val="00F10462"/>
    <w:rsid w:val="00F10561"/>
    <w:rsid w:val="00F11284"/>
    <w:rsid w:val="00F113EF"/>
    <w:rsid w:val="00F115D0"/>
    <w:rsid w:val="00F12181"/>
    <w:rsid w:val="00F124CD"/>
    <w:rsid w:val="00F12766"/>
    <w:rsid w:val="00F13F72"/>
    <w:rsid w:val="00F1516C"/>
    <w:rsid w:val="00F15440"/>
    <w:rsid w:val="00F15FE4"/>
    <w:rsid w:val="00F1642A"/>
    <w:rsid w:val="00F16FE6"/>
    <w:rsid w:val="00F20148"/>
    <w:rsid w:val="00F208AA"/>
    <w:rsid w:val="00F21293"/>
    <w:rsid w:val="00F2162C"/>
    <w:rsid w:val="00F2169D"/>
    <w:rsid w:val="00F21CD0"/>
    <w:rsid w:val="00F234CC"/>
    <w:rsid w:val="00F237E3"/>
    <w:rsid w:val="00F239F9"/>
    <w:rsid w:val="00F23FA7"/>
    <w:rsid w:val="00F265BB"/>
    <w:rsid w:val="00F27099"/>
    <w:rsid w:val="00F27F4C"/>
    <w:rsid w:val="00F30630"/>
    <w:rsid w:val="00F31050"/>
    <w:rsid w:val="00F321AB"/>
    <w:rsid w:val="00F331CA"/>
    <w:rsid w:val="00F33244"/>
    <w:rsid w:val="00F336E1"/>
    <w:rsid w:val="00F337FD"/>
    <w:rsid w:val="00F33B2F"/>
    <w:rsid w:val="00F33E14"/>
    <w:rsid w:val="00F3411C"/>
    <w:rsid w:val="00F347EC"/>
    <w:rsid w:val="00F357CB"/>
    <w:rsid w:val="00F3676F"/>
    <w:rsid w:val="00F36961"/>
    <w:rsid w:val="00F36B79"/>
    <w:rsid w:val="00F36F24"/>
    <w:rsid w:val="00F37364"/>
    <w:rsid w:val="00F37446"/>
    <w:rsid w:val="00F4111C"/>
    <w:rsid w:val="00F419E4"/>
    <w:rsid w:val="00F42A83"/>
    <w:rsid w:val="00F434CE"/>
    <w:rsid w:val="00F4372B"/>
    <w:rsid w:val="00F43F7F"/>
    <w:rsid w:val="00F44595"/>
    <w:rsid w:val="00F44D46"/>
    <w:rsid w:val="00F45601"/>
    <w:rsid w:val="00F45FAB"/>
    <w:rsid w:val="00F464EE"/>
    <w:rsid w:val="00F469AA"/>
    <w:rsid w:val="00F470DC"/>
    <w:rsid w:val="00F4781C"/>
    <w:rsid w:val="00F479D3"/>
    <w:rsid w:val="00F47C02"/>
    <w:rsid w:val="00F500CA"/>
    <w:rsid w:val="00F50EC0"/>
    <w:rsid w:val="00F51358"/>
    <w:rsid w:val="00F516B1"/>
    <w:rsid w:val="00F51D0D"/>
    <w:rsid w:val="00F52268"/>
    <w:rsid w:val="00F52434"/>
    <w:rsid w:val="00F53E9B"/>
    <w:rsid w:val="00F54242"/>
    <w:rsid w:val="00F54399"/>
    <w:rsid w:val="00F55C87"/>
    <w:rsid w:val="00F55EB7"/>
    <w:rsid w:val="00F569BE"/>
    <w:rsid w:val="00F5733F"/>
    <w:rsid w:val="00F5775A"/>
    <w:rsid w:val="00F60178"/>
    <w:rsid w:val="00F60524"/>
    <w:rsid w:val="00F60570"/>
    <w:rsid w:val="00F61849"/>
    <w:rsid w:val="00F61F5C"/>
    <w:rsid w:val="00F6255B"/>
    <w:rsid w:val="00F62877"/>
    <w:rsid w:val="00F62AD3"/>
    <w:rsid w:val="00F6332A"/>
    <w:rsid w:val="00F637DF"/>
    <w:rsid w:val="00F63FBB"/>
    <w:rsid w:val="00F640E6"/>
    <w:rsid w:val="00F642AB"/>
    <w:rsid w:val="00F646CE"/>
    <w:rsid w:val="00F6470E"/>
    <w:rsid w:val="00F65E3A"/>
    <w:rsid w:val="00F664E1"/>
    <w:rsid w:val="00F67740"/>
    <w:rsid w:val="00F67E03"/>
    <w:rsid w:val="00F704E4"/>
    <w:rsid w:val="00F7050F"/>
    <w:rsid w:val="00F7128A"/>
    <w:rsid w:val="00F71F36"/>
    <w:rsid w:val="00F72653"/>
    <w:rsid w:val="00F728A3"/>
    <w:rsid w:val="00F73339"/>
    <w:rsid w:val="00F73A98"/>
    <w:rsid w:val="00F74172"/>
    <w:rsid w:val="00F7462F"/>
    <w:rsid w:val="00F75F1D"/>
    <w:rsid w:val="00F764EF"/>
    <w:rsid w:val="00F766D3"/>
    <w:rsid w:val="00F772EF"/>
    <w:rsid w:val="00F775F3"/>
    <w:rsid w:val="00F77CB0"/>
    <w:rsid w:val="00F8040C"/>
    <w:rsid w:val="00F808B9"/>
    <w:rsid w:val="00F81635"/>
    <w:rsid w:val="00F818F0"/>
    <w:rsid w:val="00F81C3C"/>
    <w:rsid w:val="00F81D38"/>
    <w:rsid w:val="00F81E0E"/>
    <w:rsid w:val="00F81E2F"/>
    <w:rsid w:val="00F81ECE"/>
    <w:rsid w:val="00F82781"/>
    <w:rsid w:val="00F828A9"/>
    <w:rsid w:val="00F834A5"/>
    <w:rsid w:val="00F83935"/>
    <w:rsid w:val="00F83C1C"/>
    <w:rsid w:val="00F83FE9"/>
    <w:rsid w:val="00F85EDA"/>
    <w:rsid w:val="00F8601E"/>
    <w:rsid w:val="00F86AD3"/>
    <w:rsid w:val="00F8720D"/>
    <w:rsid w:val="00F877AB"/>
    <w:rsid w:val="00F87D21"/>
    <w:rsid w:val="00F87F7C"/>
    <w:rsid w:val="00F90DE9"/>
    <w:rsid w:val="00F918E4"/>
    <w:rsid w:val="00F91B82"/>
    <w:rsid w:val="00F91E55"/>
    <w:rsid w:val="00F91F1D"/>
    <w:rsid w:val="00F922CC"/>
    <w:rsid w:val="00F92F4E"/>
    <w:rsid w:val="00F93A15"/>
    <w:rsid w:val="00F93D0C"/>
    <w:rsid w:val="00F9442A"/>
    <w:rsid w:val="00F94529"/>
    <w:rsid w:val="00F94DE3"/>
    <w:rsid w:val="00F94F08"/>
    <w:rsid w:val="00F94F92"/>
    <w:rsid w:val="00F951DF"/>
    <w:rsid w:val="00F9557A"/>
    <w:rsid w:val="00F9569D"/>
    <w:rsid w:val="00F95D69"/>
    <w:rsid w:val="00F95F30"/>
    <w:rsid w:val="00F965B6"/>
    <w:rsid w:val="00F970DD"/>
    <w:rsid w:val="00F97106"/>
    <w:rsid w:val="00F97CAD"/>
    <w:rsid w:val="00F97E9B"/>
    <w:rsid w:val="00FA0F03"/>
    <w:rsid w:val="00FA107E"/>
    <w:rsid w:val="00FA152D"/>
    <w:rsid w:val="00FA16B7"/>
    <w:rsid w:val="00FA1851"/>
    <w:rsid w:val="00FA1E11"/>
    <w:rsid w:val="00FA232A"/>
    <w:rsid w:val="00FA3708"/>
    <w:rsid w:val="00FA48D5"/>
    <w:rsid w:val="00FA4C30"/>
    <w:rsid w:val="00FA4C86"/>
    <w:rsid w:val="00FA5DAE"/>
    <w:rsid w:val="00FA6160"/>
    <w:rsid w:val="00FA6A43"/>
    <w:rsid w:val="00FA6B8A"/>
    <w:rsid w:val="00FA6B99"/>
    <w:rsid w:val="00FA75B4"/>
    <w:rsid w:val="00FB1402"/>
    <w:rsid w:val="00FB201B"/>
    <w:rsid w:val="00FB30DE"/>
    <w:rsid w:val="00FB35F5"/>
    <w:rsid w:val="00FB44CC"/>
    <w:rsid w:val="00FB542B"/>
    <w:rsid w:val="00FB57F5"/>
    <w:rsid w:val="00FB599B"/>
    <w:rsid w:val="00FB659D"/>
    <w:rsid w:val="00FB665F"/>
    <w:rsid w:val="00FB6831"/>
    <w:rsid w:val="00FB6F16"/>
    <w:rsid w:val="00FC0526"/>
    <w:rsid w:val="00FC0B40"/>
    <w:rsid w:val="00FC0B44"/>
    <w:rsid w:val="00FC10FF"/>
    <w:rsid w:val="00FC1287"/>
    <w:rsid w:val="00FC2153"/>
    <w:rsid w:val="00FC2583"/>
    <w:rsid w:val="00FC296F"/>
    <w:rsid w:val="00FC370C"/>
    <w:rsid w:val="00FC399D"/>
    <w:rsid w:val="00FC3DBB"/>
    <w:rsid w:val="00FC409D"/>
    <w:rsid w:val="00FC544F"/>
    <w:rsid w:val="00FC586C"/>
    <w:rsid w:val="00FC6BD8"/>
    <w:rsid w:val="00FC76DB"/>
    <w:rsid w:val="00FC7EAA"/>
    <w:rsid w:val="00FC7F32"/>
    <w:rsid w:val="00FD051C"/>
    <w:rsid w:val="00FD1D21"/>
    <w:rsid w:val="00FD2ED8"/>
    <w:rsid w:val="00FD307D"/>
    <w:rsid w:val="00FD3E90"/>
    <w:rsid w:val="00FD6F39"/>
    <w:rsid w:val="00FD70F3"/>
    <w:rsid w:val="00FD710C"/>
    <w:rsid w:val="00FD7469"/>
    <w:rsid w:val="00FD7533"/>
    <w:rsid w:val="00FD7781"/>
    <w:rsid w:val="00FD7C3B"/>
    <w:rsid w:val="00FE0013"/>
    <w:rsid w:val="00FE090D"/>
    <w:rsid w:val="00FE1781"/>
    <w:rsid w:val="00FE1C78"/>
    <w:rsid w:val="00FE268E"/>
    <w:rsid w:val="00FE2D41"/>
    <w:rsid w:val="00FE36BB"/>
    <w:rsid w:val="00FE47F3"/>
    <w:rsid w:val="00FE4C56"/>
    <w:rsid w:val="00FE508C"/>
    <w:rsid w:val="00FE5D5E"/>
    <w:rsid w:val="00FE6157"/>
    <w:rsid w:val="00FE647E"/>
    <w:rsid w:val="00FE773A"/>
    <w:rsid w:val="00FE7761"/>
    <w:rsid w:val="00FF0F68"/>
    <w:rsid w:val="00FF1614"/>
    <w:rsid w:val="00FF1F92"/>
    <w:rsid w:val="00FF2FD4"/>
    <w:rsid w:val="00FF4535"/>
    <w:rsid w:val="00FF4B73"/>
    <w:rsid w:val="00FF54C7"/>
    <w:rsid w:val="00FF5AFC"/>
    <w:rsid w:val="00FF680C"/>
    <w:rsid w:val="00FF6D42"/>
    <w:rsid w:val="00FF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E1C5A"/>
  <w15:docId w15:val="{EA8AB613-A29D-4059-8917-48EFE226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B7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B63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B63C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5221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401F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9401FB"/>
    <w:rPr>
      <w:i/>
      <w:iCs/>
    </w:rPr>
  </w:style>
  <w:style w:type="paragraph" w:styleId="a5">
    <w:name w:val="List Paragraph"/>
    <w:basedOn w:val="a"/>
    <w:uiPriority w:val="34"/>
    <w:qFormat/>
    <w:rsid w:val="004A620F"/>
    <w:pPr>
      <w:ind w:firstLine="420"/>
    </w:pPr>
  </w:style>
  <w:style w:type="paragraph" w:styleId="a6">
    <w:name w:val="header"/>
    <w:basedOn w:val="a"/>
    <w:link w:val="a7"/>
    <w:uiPriority w:val="99"/>
    <w:unhideWhenUsed/>
    <w:rsid w:val="00FE09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090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09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090D"/>
    <w:rPr>
      <w:sz w:val="18"/>
      <w:szCs w:val="18"/>
    </w:rPr>
  </w:style>
  <w:style w:type="paragraph" w:styleId="aa">
    <w:name w:val="Title"/>
    <w:basedOn w:val="a"/>
    <w:link w:val="ab"/>
    <w:qFormat/>
    <w:rsid w:val="00DA653C"/>
    <w:pPr>
      <w:spacing w:before="240" w:after="60"/>
      <w:jc w:val="center"/>
      <w:outlineLvl w:val="0"/>
    </w:pPr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b">
    <w:name w:val="标题 字符"/>
    <w:basedOn w:val="a0"/>
    <w:link w:val="aa"/>
    <w:rsid w:val="00DA653C"/>
    <w:rPr>
      <w:rFonts w:ascii="等线 Light" w:eastAsia="等线 Light" w:hAnsi="等线 Light" w:cs="Times New Roman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F818F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818F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818F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818F0"/>
    <w:rPr>
      <w:rFonts w:ascii="等线" w:eastAsia="等线" w:hAnsi="等线"/>
      <w:noProof/>
      <w:sz w:val="20"/>
    </w:rPr>
  </w:style>
  <w:style w:type="paragraph" w:styleId="ac">
    <w:name w:val="Revision"/>
    <w:hidden/>
    <w:uiPriority w:val="99"/>
    <w:semiHidden/>
    <w:rsid w:val="00E07F27"/>
  </w:style>
  <w:style w:type="paragraph" w:customStyle="1" w:styleId="AuthorList">
    <w:name w:val="Author List"/>
    <w:aliases w:val="Abstract,Keywords"/>
    <w:basedOn w:val="ad"/>
    <w:next w:val="a"/>
    <w:uiPriority w:val="1"/>
    <w:qFormat/>
    <w:rsid w:val="00A85D90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d">
    <w:name w:val="Subtitle"/>
    <w:basedOn w:val="a"/>
    <w:next w:val="a"/>
    <w:link w:val="ae"/>
    <w:uiPriority w:val="11"/>
    <w:qFormat/>
    <w:rsid w:val="00A85D9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A85D90"/>
    <w:rPr>
      <w:b/>
      <w:bCs/>
      <w:kern w:val="28"/>
      <w:sz w:val="32"/>
      <w:szCs w:val="32"/>
    </w:rPr>
  </w:style>
  <w:style w:type="paragraph" w:styleId="af">
    <w:name w:val="Body Text"/>
    <w:basedOn w:val="a"/>
    <w:link w:val="af0"/>
    <w:rsid w:val="00B43D41"/>
    <w:pPr>
      <w:jc w:val="center"/>
    </w:pPr>
    <w:rPr>
      <w:rFonts w:ascii="Times New Roman" w:eastAsia="宋体" w:hAnsi="Times New Roman" w:cs="Times New Roman"/>
      <w:szCs w:val="24"/>
    </w:rPr>
  </w:style>
  <w:style w:type="character" w:customStyle="1" w:styleId="af0">
    <w:name w:val="正文文本 字符"/>
    <w:basedOn w:val="a0"/>
    <w:link w:val="af"/>
    <w:rsid w:val="00B43D41"/>
    <w:rPr>
      <w:rFonts w:ascii="Times New Roman" w:eastAsia="宋体" w:hAnsi="Times New Roman" w:cs="Times New Roman"/>
      <w:szCs w:val="24"/>
    </w:rPr>
  </w:style>
  <w:style w:type="character" w:styleId="af1">
    <w:name w:val="Hyperlink"/>
    <w:basedOn w:val="a0"/>
    <w:uiPriority w:val="99"/>
    <w:unhideWhenUsed/>
    <w:rsid w:val="00B60933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BB63C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B63C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rsid w:val="00A67CB9"/>
    <w:rPr>
      <w:color w:val="605E5C"/>
      <w:shd w:val="clear" w:color="auto" w:fill="E1DFDD"/>
    </w:rPr>
  </w:style>
  <w:style w:type="paragraph" w:styleId="af2">
    <w:name w:val="Balloon Text"/>
    <w:basedOn w:val="a"/>
    <w:link w:val="af3"/>
    <w:uiPriority w:val="99"/>
    <w:semiHidden/>
    <w:unhideWhenUsed/>
    <w:rsid w:val="0014369C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14369C"/>
    <w:rPr>
      <w:sz w:val="18"/>
      <w:szCs w:val="18"/>
    </w:rPr>
  </w:style>
  <w:style w:type="character" w:styleId="af4">
    <w:name w:val="annotation reference"/>
    <w:basedOn w:val="a0"/>
    <w:uiPriority w:val="99"/>
    <w:rsid w:val="000F3DF7"/>
    <w:rPr>
      <w:sz w:val="16"/>
      <w:szCs w:val="16"/>
    </w:rPr>
  </w:style>
  <w:style w:type="paragraph" w:styleId="af5">
    <w:name w:val="annotation text"/>
    <w:basedOn w:val="a"/>
    <w:link w:val="af6"/>
    <w:uiPriority w:val="99"/>
    <w:unhideWhenUsed/>
    <w:rsid w:val="00362405"/>
    <w:rPr>
      <w:rFonts w:ascii="Palatino Linotype" w:hAnsi="Palatino Linotype"/>
      <w:sz w:val="20"/>
      <w:szCs w:val="20"/>
    </w:rPr>
  </w:style>
  <w:style w:type="character" w:customStyle="1" w:styleId="af6">
    <w:name w:val="批注文字 字符"/>
    <w:basedOn w:val="a0"/>
    <w:link w:val="af5"/>
    <w:uiPriority w:val="99"/>
    <w:rsid w:val="00362405"/>
    <w:rPr>
      <w:rFonts w:ascii="Palatino Linotype" w:hAnsi="Palatino Linotype"/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4F5F4B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4F5F4B"/>
    <w:rPr>
      <w:rFonts w:ascii="Palatino Linotype" w:hAnsi="Palatino Linotype"/>
      <w:b/>
      <w:bCs/>
      <w:sz w:val="20"/>
      <w:szCs w:val="20"/>
    </w:rPr>
  </w:style>
  <w:style w:type="character" w:styleId="af9">
    <w:name w:val="line number"/>
    <w:basedOn w:val="a0"/>
    <w:uiPriority w:val="99"/>
    <w:semiHidden/>
    <w:unhideWhenUsed/>
    <w:rsid w:val="00F36B79"/>
    <w:rPr>
      <w:rFonts w:ascii="Times New Roman" w:hAnsi="Times New Roman"/>
      <w:sz w:val="24"/>
    </w:rPr>
  </w:style>
  <w:style w:type="character" w:styleId="afa">
    <w:name w:val="Unresolved Mention"/>
    <w:basedOn w:val="a0"/>
    <w:uiPriority w:val="99"/>
    <w:semiHidden/>
    <w:unhideWhenUsed/>
    <w:rsid w:val="00495E6B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D9708F"/>
    <w:rPr>
      <w:color w:val="954F72" w:themeColor="followedHyperlink"/>
      <w:u w:val="single"/>
    </w:rPr>
  </w:style>
  <w:style w:type="table" w:styleId="afc">
    <w:name w:val="Table Grid"/>
    <w:basedOn w:val="a1"/>
    <w:uiPriority w:val="39"/>
    <w:rsid w:val="00853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标题 6 字符"/>
    <w:basedOn w:val="a0"/>
    <w:link w:val="6"/>
    <w:uiPriority w:val="9"/>
    <w:semiHidden/>
    <w:rsid w:val="0065221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44F4F4-B9D7-43FD-BDA4-EFD8C4A5E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9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oxy</cp:lastModifiedBy>
  <cp:revision>912</cp:revision>
  <dcterms:created xsi:type="dcterms:W3CDTF">2024-05-21T01:45:00Z</dcterms:created>
  <dcterms:modified xsi:type="dcterms:W3CDTF">2024-06-05T08:23:00Z</dcterms:modified>
</cp:coreProperties>
</file>